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125A1" w14:textId="2F4280E7" w:rsidR="006C53CC" w:rsidRPr="008050B0" w:rsidRDefault="006C53CC" w:rsidP="0048221A">
      <w:pPr>
        <w:pStyle w:val="PlainText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  <w:r w:rsidRPr="008050B0">
        <w:rPr>
          <w:rFonts w:asciiTheme="minorHAnsi" w:hAnsiTheme="minorHAnsi" w:cstheme="minorHAnsi"/>
          <w:noProof/>
          <w:color w:val="0000FF"/>
          <w:sz w:val="24"/>
          <w:szCs w:val="24"/>
          <w:lang w:val="es-ES" w:eastAsia="es-ES"/>
        </w:rPr>
        <w:drawing>
          <wp:inline distT="0" distB="0" distL="0" distR="0" wp14:anchorId="2557F36A" wp14:editId="3A21E6A6">
            <wp:extent cx="5819775" cy="1733550"/>
            <wp:effectExtent l="0" t="0" r="9525" b="0"/>
            <wp:docPr id="1" name="Grafik 1" descr="http://aom.informz.net/AOM/data/images/DIGs/ONE/NewONELogo650x200InformBann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aom.informz.net/AOM/data/images/DIGs/ONE/NewONELogo650x200InformBanner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CB1EC" w14:textId="77777777" w:rsidR="006C53CC" w:rsidRPr="008050B0" w:rsidRDefault="006C53CC" w:rsidP="0048221A">
      <w:pPr>
        <w:pStyle w:val="PlainText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</w:p>
    <w:p w14:paraId="0EEB7C0C" w14:textId="23FAB112" w:rsidR="004F1232" w:rsidRPr="008050B0" w:rsidRDefault="00B73A95" w:rsidP="0048221A">
      <w:pPr>
        <w:pStyle w:val="PlainText"/>
        <w:jc w:val="center"/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en-NZ"/>
        </w:rPr>
      </w:pPr>
      <w:r w:rsidRPr="008050B0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20</w:t>
      </w:r>
      <w:r w:rsidR="00490C69" w:rsidRPr="008050B0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2</w:t>
      </w:r>
      <w:r w:rsidR="00ED3120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4</w:t>
      </w:r>
      <w:r w:rsidR="00694573" w:rsidRPr="008050B0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r w:rsidR="008D5489" w:rsidRPr="008050B0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en-NZ"/>
        </w:rPr>
        <w:t>Organizations and Natural Environment</w:t>
      </w:r>
      <w:r w:rsidR="00784CAB" w:rsidRPr="008050B0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en-NZ"/>
        </w:rPr>
        <w:t xml:space="preserve"> </w:t>
      </w:r>
      <w:r w:rsidR="004F1232" w:rsidRPr="008050B0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en-NZ"/>
        </w:rPr>
        <w:t xml:space="preserve">(ONE) </w:t>
      </w:r>
      <w:r w:rsidR="008D5489" w:rsidRPr="008050B0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en-NZ"/>
        </w:rPr>
        <w:t>Division</w:t>
      </w:r>
    </w:p>
    <w:p w14:paraId="7B028F6E" w14:textId="6B56D3BC" w:rsidR="00784CAB" w:rsidRPr="008050B0" w:rsidRDefault="008D5489" w:rsidP="0048221A">
      <w:pPr>
        <w:pStyle w:val="PlainText"/>
        <w:jc w:val="center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  <w:r w:rsidRPr="008050B0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Book Award: Call for Nominations</w:t>
      </w:r>
    </w:p>
    <w:p w14:paraId="2C455C35" w14:textId="77777777" w:rsidR="00784CAB" w:rsidRPr="008050B0" w:rsidRDefault="00784CAB" w:rsidP="0048221A">
      <w:pPr>
        <w:pStyle w:val="PlainText"/>
        <w:rPr>
          <w:rFonts w:asciiTheme="minorHAnsi" w:hAnsiTheme="minorHAnsi" w:cstheme="minorHAnsi"/>
          <w:b/>
          <w:bCs/>
          <w:sz w:val="24"/>
          <w:szCs w:val="24"/>
        </w:rPr>
      </w:pPr>
    </w:p>
    <w:p w14:paraId="7BEF30CC" w14:textId="7F5B272C" w:rsidR="00784CAB" w:rsidRPr="008050B0" w:rsidRDefault="00784CAB" w:rsidP="0048221A">
      <w:pPr>
        <w:pStyle w:val="PlainText"/>
        <w:contextualSpacing/>
        <w:rPr>
          <w:rFonts w:asciiTheme="minorHAnsi" w:hAnsiTheme="minorHAnsi" w:cstheme="minorHAnsi"/>
          <w:sz w:val="24"/>
          <w:szCs w:val="24"/>
        </w:rPr>
      </w:pPr>
      <w:r w:rsidRPr="008050B0">
        <w:rPr>
          <w:rFonts w:asciiTheme="minorHAnsi" w:hAnsiTheme="minorHAnsi" w:cstheme="minorHAnsi"/>
          <w:sz w:val="24"/>
          <w:szCs w:val="24"/>
        </w:rPr>
        <w:t>The Organization</w:t>
      </w:r>
      <w:r w:rsidR="00073D87" w:rsidRPr="008050B0">
        <w:rPr>
          <w:rFonts w:asciiTheme="minorHAnsi" w:hAnsiTheme="minorHAnsi" w:cstheme="minorHAnsi"/>
          <w:sz w:val="24"/>
          <w:szCs w:val="24"/>
        </w:rPr>
        <w:t>s</w:t>
      </w:r>
      <w:r w:rsidRPr="008050B0">
        <w:rPr>
          <w:rFonts w:asciiTheme="minorHAnsi" w:hAnsiTheme="minorHAnsi" w:cstheme="minorHAnsi"/>
          <w:sz w:val="24"/>
          <w:szCs w:val="24"/>
        </w:rPr>
        <w:t xml:space="preserve"> and the Natural Environment </w:t>
      </w:r>
      <w:r w:rsidR="007B1E32" w:rsidRPr="008050B0">
        <w:rPr>
          <w:rFonts w:asciiTheme="minorHAnsi" w:hAnsiTheme="minorHAnsi" w:cstheme="minorHAnsi"/>
          <w:sz w:val="24"/>
          <w:szCs w:val="24"/>
        </w:rPr>
        <w:t xml:space="preserve">(ONE) </w:t>
      </w:r>
      <w:r w:rsidRPr="008050B0">
        <w:rPr>
          <w:rFonts w:asciiTheme="minorHAnsi" w:hAnsiTheme="minorHAnsi" w:cstheme="minorHAnsi"/>
          <w:sz w:val="24"/>
          <w:szCs w:val="24"/>
          <w:lang w:val="en-NZ"/>
        </w:rPr>
        <w:t xml:space="preserve">Division of the Academy of </w:t>
      </w:r>
      <w:r w:rsidR="00073D87" w:rsidRPr="008050B0">
        <w:rPr>
          <w:rFonts w:asciiTheme="minorHAnsi" w:hAnsiTheme="minorHAnsi" w:cstheme="minorHAnsi"/>
          <w:sz w:val="24"/>
          <w:szCs w:val="24"/>
          <w:lang w:val="en-NZ"/>
        </w:rPr>
        <w:t>M</w:t>
      </w:r>
      <w:r w:rsidRPr="008050B0">
        <w:rPr>
          <w:rFonts w:asciiTheme="minorHAnsi" w:hAnsiTheme="minorHAnsi" w:cstheme="minorHAnsi"/>
          <w:sz w:val="24"/>
          <w:szCs w:val="24"/>
          <w:lang w:val="en-NZ"/>
        </w:rPr>
        <w:t xml:space="preserve">anagement </w:t>
      </w:r>
      <w:r w:rsidR="00FF36F5" w:rsidRPr="008050B0">
        <w:rPr>
          <w:rFonts w:asciiTheme="minorHAnsi" w:hAnsiTheme="minorHAnsi" w:cstheme="minorHAnsi"/>
          <w:sz w:val="24"/>
          <w:szCs w:val="24"/>
        </w:rPr>
        <w:t>202</w:t>
      </w:r>
      <w:r w:rsidR="00ED3120">
        <w:rPr>
          <w:rFonts w:asciiTheme="minorHAnsi" w:hAnsiTheme="minorHAnsi" w:cstheme="minorHAnsi"/>
          <w:sz w:val="24"/>
          <w:szCs w:val="24"/>
        </w:rPr>
        <w:t>4</w:t>
      </w:r>
      <w:r w:rsidR="00FF36F5" w:rsidRPr="008050B0">
        <w:rPr>
          <w:rFonts w:asciiTheme="minorHAnsi" w:hAnsiTheme="minorHAnsi" w:cstheme="minorHAnsi"/>
          <w:sz w:val="24"/>
          <w:szCs w:val="24"/>
        </w:rPr>
        <w:t xml:space="preserve"> </w:t>
      </w:r>
      <w:r w:rsidRPr="008050B0">
        <w:rPr>
          <w:rFonts w:asciiTheme="minorHAnsi" w:hAnsiTheme="minorHAnsi" w:cstheme="minorHAnsi"/>
          <w:sz w:val="24"/>
          <w:szCs w:val="24"/>
        </w:rPr>
        <w:t xml:space="preserve">Book Award recognizes the best book published </w:t>
      </w:r>
      <w:r w:rsidR="005C3F04" w:rsidRPr="008050B0">
        <w:rPr>
          <w:rFonts w:asciiTheme="minorHAnsi" w:hAnsiTheme="minorHAnsi" w:cstheme="minorHAnsi"/>
          <w:sz w:val="24"/>
          <w:szCs w:val="24"/>
        </w:rPr>
        <w:t>in the previous three years (20</w:t>
      </w:r>
      <w:r w:rsidR="0084342A" w:rsidRPr="008050B0">
        <w:rPr>
          <w:rFonts w:asciiTheme="minorHAnsi" w:hAnsiTheme="minorHAnsi" w:cstheme="minorHAnsi"/>
          <w:sz w:val="24"/>
          <w:szCs w:val="24"/>
        </w:rPr>
        <w:t>2</w:t>
      </w:r>
      <w:r w:rsidR="00ED3120">
        <w:rPr>
          <w:rFonts w:asciiTheme="minorHAnsi" w:hAnsiTheme="minorHAnsi" w:cstheme="minorHAnsi"/>
          <w:sz w:val="24"/>
          <w:szCs w:val="24"/>
        </w:rPr>
        <w:t>1</w:t>
      </w:r>
      <w:r w:rsidR="005C3F04" w:rsidRPr="008050B0">
        <w:rPr>
          <w:rFonts w:asciiTheme="minorHAnsi" w:hAnsiTheme="minorHAnsi" w:cstheme="minorHAnsi"/>
          <w:sz w:val="24"/>
          <w:szCs w:val="24"/>
        </w:rPr>
        <w:t>, 20</w:t>
      </w:r>
      <w:r w:rsidR="00B07798" w:rsidRPr="008050B0">
        <w:rPr>
          <w:rFonts w:asciiTheme="minorHAnsi" w:hAnsiTheme="minorHAnsi" w:cstheme="minorHAnsi"/>
          <w:sz w:val="24"/>
          <w:szCs w:val="24"/>
        </w:rPr>
        <w:t>2</w:t>
      </w:r>
      <w:r w:rsidR="00ED3120">
        <w:rPr>
          <w:rFonts w:asciiTheme="minorHAnsi" w:hAnsiTheme="minorHAnsi" w:cstheme="minorHAnsi"/>
          <w:sz w:val="24"/>
          <w:szCs w:val="24"/>
        </w:rPr>
        <w:t>2</w:t>
      </w:r>
      <w:r w:rsidR="006949B9" w:rsidRPr="008050B0">
        <w:rPr>
          <w:rFonts w:asciiTheme="minorHAnsi" w:hAnsiTheme="minorHAnsi" w:cstheme="minorHAnsi"/>
          <w:sz w:val="24"/>
          <w:szCs w:val="24"/>
        </w:rPr>
        <w:t xml:space="preserve"> or 20</w:t>
      </w:r>
      <w:r w:rsidR="00006A33" w:rsidRPr="008050B0">
        <w:rPr>
          <w:rFonts w:asciiTheme="minorHAnsi" w:hAnsiTheme="minorHAnsi" w:cstheme="minorHAnsi"/>
          <w:sz w:val="24"/>
          <w:szCs w:val="24"/>
        </w:rPr>
        <w:t>2</w:t>
      </w:r>
      <w:r w:rsidR="00ED3120">
        <w:rPr>
          <w:rFonts w:asciiTheme="minorHAnsi" w:hAnsiTheme="minorHAnsi" w:cstheme="minorHAnsi"/>
          <w:sz w:val="24"/>
          <w:szCs w:val="24"/>
        </w:rPr>
        <w:t>3</w:t>
      </w:r>
      <w:r w:rsidR="005C3F04" w:rsidRPr="008050B0">
        <w:rPr>
          <w:rFonts w:asciiTheme="minorHAnsi" w:hAnsiTheme="minorHAnsi" w:cstheme="minorHAnsi"/>
          <w:sz w:val="24"/>
          <w:szCs w:val="24"/>
        </w:rPr>
        <w:t>)</w:t>
      </w:r>
      <w:r w:rsidRPr="008050B0"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 w:rsidR="00073D87" w:rsidRPr="008050B0">
        <w:rPr>
          <w:rFonts w:asciiTheme="minorHAnsi" w:hAnsiTheme="minorHAnsi" w:cstheme="minorHAnsi"/>
          <w:sz w:val="24"/>
          <w:szCs w:val="24"/>
        </w:rPr>
        <w:t xml:space="preserve">in the area </w:t>
      </w:r>
      <w:r w:rsidRPr="008050B0">
        <w:rPr>
          <w:rFonts w:asciiTheme="minorHAnsi" w:hAnsiTheme="minorHAnsi" w:cstheme="minorHAnsi"/>
          <w:sz w:val="24"/>
          <w:szCs w:val="24"/>
        </w:rPr>
        <w:t>of</w:t>
      </w:r>
      <w:proofErr w:type="gramEnd"/>
      <w:r w:rsidRPr="008050B0">
        <w:rPr>
          <w:rFonts w:asciiTheme="minorHAnsi" w:hAnsiTheme="minorHAnsi" w:cstheme="minorHAnsi"/>
          <w:sz w:val="24"/>
          <w:szCs w:val="24"/>
        </w:rPr>
        <w:t xml:space="preserve"> </w:t>
      </w:r>
      <w:r w:rsidR="00073D87" w:rsidRPr="008050B0">
        <w:rPr>
          <w:rFonts w:asciiTheme="minorHAnsi" w:hAnsiTheme="minorHAnsi" w:cstheme="minorHAnsi"/>
          <w:sz w:val="24"/>
          <w:szCs w:val="24"/>
        </w:rPr>
        <w:t>o</w:t>
      </w:r>
      <w:r w:rsidRPr="008050B0">
        <w:rPr>
          <w:rFonts w:asciiTheme="minorHAnsi" w:hAnsiTheme="minorHAnsi" w:cstheme="minorHAnsi"/>
          <w:sz w:val="24"/>
          <w:szCs w:val="24"/>
        </w:rPr>
        <w:t>rganizations and the natural environment.</w:t>
      </w:r>
    </w:p>
    <w:p w14:paraId="285849C8" w14:textId="77777777" w:rsidR="00E26045" w:rsidRPr="008050B0" w:rsidRDefault="00E26045" w:rsidP="0048221A">
      <w:pPr>
        <w:pStyle w:val="PlainText"/>
        <w:contextualSpacing/>
        <w:rPr>
          <w:rFonts w:asciiTheme="minorHAnsi" w:hAnsiTheme="minorHAnsi" w:cstheme="minorHAnsi"/>
          <w:sz w:val="24"/>
          <w:szCs w:val="24"/>
        </w:rPr>
      </w:pPr>
    </w:p>
    <w:p w14:paraId="2420C80E" w14:textId="63A43430" w:rsidR="00F5294D" w:rsidRPr="008050B0" w:rsidRDefault="00F5294D" w:rsidP="0048221A">
      <w:pPr>
        <w:pStyle w:val="Heading1"/>
        <w:spacing w:before="0" w:after="0"/>
      </w:pPr>
      <w:r w:rsidRPr="008050B0">
        <w:t>KEY INFORMATION</w:t>
      </w:r>
    </w:p>
    <w:p w14:paraId="2D72EFF4" w14:textId="77777777" w:rsidR="00093AFE" w:rsidRPr="008050B0" w:rsidRDefault="00093AFE" w:rsidP="0048221A">
      <w:pPr>
        <w:rPr>
          <w:rFonts w:asciiTheme="minorHAnsi" w:hAnsiTheme="minorHAnsi" w:cstheme="minorHAnsi"/>
        </w:rPr>
      </w:pPr>
    </w:p>
    <w:p w14:paraId="18A77DC8" w14:textId="7AE8C93D" w:rsidR="004F1232" w:rsidRPr="008050B0" w:rsidRDefault="004F1232" w:rsidP="0048221A">
      <w:pPr>
        <w:pStyle w:val="PlainText"/>
        <w:numPr>
          <w:ilvl w:val="0"/>
          <w:numId w:val="11"/>
        </w:numPr>
        <w:ind w:left="360"/>
        <w:contextualSpacing/>
        <w:rPr>
          <w:rFonts w:asciiTheme="minorHAnsi" w:hAnsiTheme="minorHAnsi" w:cstheme="minorHAnsi"/>
          <w:sz w:val="24"/>
          <w:szCs w:val="24"/>
        </w:rPr>
      </w:pPr>
      <w:r w:rsidRPr="008050B0">
        <w:rPr>
          <w:rFonts w:asciiTheme="minorHAnsi" w:hAnsiTheme="minorHAnsi" w:cstheme="minorHAnsi"/>
          <w:sz w:val="24"/>
          <w:szCs w:val="24"/>
        </w:rPr>
        <w:t>The recipient will receive an award plaque from ONE</w:t>
      </w:r>
      <w:r w:rsidR="004C5409" w:rsidRPr="008050B0">
        <w:rPr>
          <w:rFonts w:asciiTheme="minorHAnsi" w:hAnsiTheme="minorHAnsi" w:cstheme="minorHAnsi"/>
          <w:sz w:val="24"/>
          <w:szCs w:val="24"/>
        </w:rPr>
        <w:t>,</w:t>
      </w:r>
      <w:r w:rsidR="00C707F4" w:rsidRPr="008050B0">
        <w:rPr>
          <w:rFonts w:asciiTheme="minorHAnsi" w:hAnsiTheme="minorHAnsi" w:cstheme="minorHAnsi"/>
          <w:sz w:val="24"/>
          <w:szCs w:val="24"/>
        </w:rPr>
        <w:t xml:space="preserve"> </w:t>
      </w:r>
      <w:r w:rsidR="004654B7" w:rsidRPr="008050B0">
        <w:rPr>
          <w:rFonts w:asciiTheme="minorHAnsi" w:hAnsiTheme="minorHAnsi" w:cstheme="minorHAnsi"/>
          <w:sz w:val="24"/>
          <w:szCs w:val="24"/>
        </w:rPr>
        <w:t xml:space="preserve">a check for $500 from the ONE division and </w:t>
      </w:r>
      <w:r w:rsidR="00FC620E" w:rsidRPr="008050B0">
        <w:rPr>
          <w:rFonts w:asciiTheme="minorHAnsi" w:hAnsiTheme="minorHAnsi" w:cstheme="minorHAnsi"/>
          <w:sz w:val="24"/>
          <w:szCs w:val="24"/>
        </w:rPr>
        <w:t>award sponsor</w:t>
      </w:r>
      <w:r w:rsidR="00C707F4" w:rsidRPr="008050B0">
        <w:rPr>
          <w:rFonts w:asciiTheme="minorHAnsi" w:hAnsiTheme="minorHAnsi" w:cstheme="minorHAnsi"/>
          <w:sz w:val="24"/>
          <w:szCs w:val="24"/>
        </w:rPr>
        <w:t>,</w:t>
      </w:r>
      <w:r w:rsidR="004C5409" w:rsidRPr="008050B0">
        <w:rPr>
          <w:rFonts w:asciiTheme="minorHAnsi" w:hAnsiTheme="minorHAnsi" w:cstheme="minorHAnsi"/>
          <w:sz w:val="24"/>
          <w:szCs w:val="24"/>
        </w:rPr>
        <w:t xml:space="preserve"> </w:t>
      </w:r>
      <w:r w:rsidR="00FF5C43" w:rsidRPr="008050B0">
        <w:rPr>
          <w:rFonts w:asciiTheme="minorHAnsi" w:hAnsiTheme="minorHAnsi" w:cstheme="minorHAnsi"/>
          <w:sz w:val="24"/>
          <w:szCs w:val="24"/>
        </w:rPr>
        <w:t xml:space="preserve">recognition at the annual </w:t>
      </w:r>
      <w:proofErr w:type="spellStart"/>
      <w:r w:rsidR="00F5294D" w:rsidRPr="008050B0">
        <w:rPr>
          <w:rFonts w:asciiTheme="minorHAnsi" w:hAnsiTheme="minorHAnsi" w:cstheme="minorHAnsi"/>
          <w:sz w:val="24"/>
          <w:szCs w:val="24"/>
        </w:rPr>
        <w:t>AoM</w:t>
      </w:r>
      <w:proofErr w:type="spellEnd"/>
      <w:r w:rsidR="00F5294D" w:rsidRPr="008050B0">
        <w:rPr>
          <w:rFonts w:asciiTheme="minorHAnsi" w:hAnsiTheme="minorHAnsi" w:cstheme="minorHAnsi"/>
          <w:sz w:val="24"/>
          <w:szCs w:val="24"/>
        </w:rPr>
        <w:t xml:space="preserve"> ONE </w:t>
      </w:r>
      <w:r w:rsidR="00521F23" w:rsidRPr="008050B0">
        <w:rPr>
          <w:rFonts w:asciiTheme="minorHAnsi" w:hAnsiTheme="minorHAnsi" w:cstheme="minorHAnsi"/>
          <w:sz w:val="24"/>
          <w:szCs w:val="24"/>
        </w:rPr>
        <w:t>Business Meeting (</w:t>
      </w:r>
      <w:r w:rsidR="00F5294D" w:rsidRPr="008050B0">
        <w:rPr>
          <w:rFonts w:asciiTheme="minorHAnsi" w:hAnsiTheme="minorHAnsi" w:cstheme="minorHAnsi"/>
          <w:sz w:val="24"/>
          <w:szCs w:val="24"/>
        </w:rPr>
        <w:t>where the recipient of the award will be announced</w:t>
      </w:r>
      <w:r w:rsidR="00521F23" w:rsidRPr="008050B0">
        <w:rPr>
          <w:rFonts w:asciiTheme="minorHAnsi" w:hAnsiTheme="minorHAnsi" w:cstheme="minorHAnsi"/>
          <w:sz w:val="24"/>
          <w:szCs w:val="24"/>
        </w:rPr>
        <w:t>)</w:t>
      </w:r>
      <w:r w:rsidR="00F5294D" w:rsidRPr="008050B0">
        <w:rPr>
          <w:rFonts w:asciiTheme="minorHAnsi" w:hAnsiTheme="minorHAnsi" w:cstheme="minorHAnsi"/>
          <w:sz w:val="24"/>
          <w:szCs w:val="24"/>
        </w:rPr>
        <w:t xml:space="preserve">, </w:t>
      </w:r>
      <w:r w:rsidR="00FF5C43" w:rsidRPr="008050B0">
        <w:rPr>
          <w:rFonts w:asciiTheme="minorHAnsi" w:hAnsiTheme="minorHAnsi" w:cstheme="minorHAnsi"/>
          <w:sz w:val="24"/>
          <w:szCs w:val="24"/>
        </w:rPr>
        <w:t xml:space="preserve">as well as </w:t>
      </w:r>
      <w:r w:rsidR="00542053" w:rsidRPr="008050B0">
        <w:rPr>
          <w:rFonts w:asciiTheme="minorHAnsi" w:hAnsiTheme="minorHAnsi" w:cstheme="minorHAnsi"/>
          <w:sz w:val="24"/>
          <w:szCs w:val="24"/>
        </w:rPr>
        <w:t xml:space="preserve">a listing with past Book Award winners </w:t>
      </w:r>
      <w:r w:rsidR="00FF5C43" w:rsidRPr="008050B0">
        <w:rPr>
          <w:rFonts w:asciiTheme="minorHAnsi" w:hAnsiTheme="minorHAnsi" w:cstheme="minorHAnsi"/>
          <w:sz w:val="24"/>
          <w:szCs w:val="24"/>
        </w:rPr>
        <w:t xml:space="preserve">on the </w:t>
      </w:r>
      <w:hyperlink r:id="rId8" w:history="1">
        <w:r w:rsidR="00FF5C43" w:rsidRPr="008050B0">
          <w:rPr>
            <w:rStyle w:val="Hyperlink"/>
            <w:rFonts w:asciiTheme="minorHAnsi" w:hAnsiTheme="minorHAnsi" w:cstheme="minorHAnsi"/>
            <w:sz w:val="24"/>
            <w:szCs w:val="24"/>
          </w:rPr>
          <w:t>ONE</w:t>
        </w:r>
        <w:r w:rsidR="00FF5C43" w:rsidRPr="008050B0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</w:t>
        </w:r>
        <w:r w:rsidR="00FF36F5" w:rsidRPr="008050B0">
          <w:rPr>
            <w:rStyle w:val="Hyperlink"/>
            <w:rFonts w:asciiTheme="minorHAnsi" w:hAnsiTheme="minorHAnsi" w:cstheme="minorHAnsi"/>
            <w:sz w:val="24"/>
            <w:szCs w:val="24"/>
          </w:rPr>
          <w:t>website</w:t>
        </w:r>
      </w:hyperlink>
      <w:r w:rsidR="00132CB1" w:rsidRPr="008050B0">
        <w:rPr>
          <w:rFonts w:asciiTheme="minorHAnsi" w:hAnsiTheme="minorHAnsi" w:cstheme="minorHAnsi"/>
          <w:sz w:val="24"/>
          <w:szCs w:val="24"/>
        </w:rPr>
        <w:t>.</w:t>
      </w:r>
      <w:r w:rsidR="00542053" w:rsidRPr="008050B0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C911A13" w14:textId="6E142EB8" w:rsidR="00F5294D" w:rsidRPr="008050B0" w:rsidRDefault="00075F00" w:rsidP="0048221A">
      <w:pPr>
        <w:pStyle w:val="PlainText"/>
        <w:numPr>
          <w:ilvl w:val="0"/>
          <w:numId w:val="11"/>
        </w:numPr>
        <w:ind w:left="360"/>
        <w:contextualSpacing/>
        <w:rPr>
          <w:rFonts w:asciiTheme="minorHAnsi" w:hAnsiTheme="minorHAnsi" w:cstheme="minorHAnsi"/>
          <w:sz w:val="24"/>
          <w:szCs w:val="24"/>
        </w:rPr>
      </w:pPr>
      <w:r w:rsidRPr="008050B0">
        <w:rPr>
          <w:rFonts w:asciiTheme="minorHAnsi" w:hAnsiTheme="minorHAnsi" w:cstheme="minorHAnsi"/>
          <w:sz w:val="24"/>
          <w:szCs w:val="24"/>
        </w:rPr>
        <w:t xml:space="preserve">At least one author (or editor for collected works) </w:t>
      </w:r>
      <w:r w:rsidR="00FF5C43" w:rsidRPr="008050B0">
        <w:rPr>
          <w:rFonts w:asciiTheme="minorHAnsi" w:hAnsiTheme="minorHAnsi" w:cstheme="minorHAnsi"/>
          <w:sz w:val="24"/>
          <w:szCs w:val="24"/>
        </w:rPr>
        <w:t>need</w:t>
      </w:r>
      <w:r w:rsidR="00F5294D" w:rsidRPr="008050B0">
        <w:rPr>
          <w:rFonts w:asciiTheme="minorHAnsi" w:hAnsiTheme="minorHAnsi" w:cstheme="minorHAnsi"/>
          <w:sz w:val="24"/>
          <w:szCs w:val="24"/>
        </w:rPr>
        <w:t xml:space="preserve">s to </w:t>
      </w:r>
      <w:r w:rsidR="00784CAB" w:rsidRPr="008050B0">
        <w:rPr>
          <w:rFonts w:asciiTheme="minorHAnsi" w:hAnsiTheme="minorHAnsi" w:cstheme="minorHAnsi"/>
          <w:sz w:val="24"/>
          <w:szCs w:val="24"/>
        </w:rPr>
        <w:t xml:space="preserve">be </w:t>
      </w:r>
      <w:r w:rsidRPr="008050B0">
        <w:rPr>
          <w:rFonts w:asciiTheme="minorHAnsi" w:hAnsiTheme="minorHAnsi" w:cstheme="minorHAnsi"/>
          <w:sz w:val="24"/>
          <w:szCs w:val="24"/>
        </w:rPr>
        <w:t>ONE</w:t>
      </w:r>
      <w:r w:rsidR="00784CAB" w:rsidRPr="008050B0">
        <w:rPr>
          <w:rFonts w:asciiTheme="minorHAnsi" w:hAnsiTheme="minorHAnsi" w:cstheme="minorHAnsi"/>
          <w:sz w:val="24"/>
          <w:szCs w:val="24"/>
        </w:rPr>
        <w:t xml:space="preserve"> </w:t>
      </w:r>
      <w:r w:rsidR="004F1232" w:rsidRPr="008050B0">
        <w:rPr>
          <w:rFonts w:asciiTheme="minorHAnsi" w:hAnsiTheme="minorHAnsi" w:cstheme="minorHAnsi"/>
          <w:sz w:val="24"/>
          <w:szCs w:val="24"/>
        </w:rPr>
        <w:t>member</w:t>
      </w:r>
      <w:r w:rsidR="00FF5C43" w:rsidRPr="008050B0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5A2427E" w14:textId="175138B7" w:rsidR="00132CB1" w:rsidRPr="008050B0" w:rsidRDefault="00784CAB" w:rsidP="0048221A">
      <w:pPr>
        <w:pStyle w:val="PlainText"/>
        <w:numPr>
          <w:ilvl w:val="0"/>
          <w:numId w:val="11"/>
        </w:numPr>
        <w:ind w:left="360"/>
        <w:contextualSpacing/>
        <w:rPr>
          <w:rFonts w:asciiTheme="minorHAnsi" w:hAnsiTheme="minorHAnsi" w:cstheme="minorHAnsi"/>
          <w:sz w:val="24"/>
          <w:szCs w:val="24"/>
        </w:rPr>
      </w:pPr>
      <w:r w:rsidRPr="008050B0">
        <w:rPr>
          <w:rFonts w:asciiTheme="minorHAnsi" w:hAnsiTheme="minorHAnsi" w:cstheme="minorHAnsi"/>
          <w:sz w:val="24"/>
          <w:szCs w:val="24"/>
        </w:rPr>
        <w:t xml:space="preserve">Edited books (books divided into chapters, each written by a different author or group of authors) </w:t>
      </w:r>
      <w:r w:rsidR="00132CB1" w:rsidRPr="008050B0">
        <w:rPr>
          <w:rFonts w:asciiTheme="minorHAnsi" w:hAnsiTheme="minorHAnsi" w:cstheme="minorHAnsi"/>
          <w:sz w:val="24"/>
          <w:szCs w:val="24"/>
        </w:rPr>
        <w:t xml:space="preserve">are eligible for the </w:t>
      </w:r>
      <w:r w:rsidR="00FF36F5" w:rsidRPr="008050B0">
        <w:rPr>
          <w:rFonts w:asciiTheme="minorHAnsi" w:hAnsiTheme="minorHAnsi" w:cstheme="minorHAnsi"/>
          <w:sz w:val="24"/>
          <w:szCs w:val="24"/>
        </w:rPr>
        <w:t xml:space="preserve">ONE </w:t>
      </w:r>
      <w:r w:rsidR="00132CB1" w:rsidRPr="008050B0">
        <w:rPr>
          <w:rFonts w:asciiTheme="minorHAnsi" w:hAnsiTheme="minorHAnsi" w:cstheme="minorHAnsi"/>
          <w:sz w:val="24"/>
          <w:szCs w:val="24"/>
        </w:rPr>
        <w:t>Book Award</w:t>
      </w:r>
      <w:r w:rsidRPr="008050B0">
        <w:rPr>
          <w:rFonts w:asciiTheme="minorHAnsi" w:hAnsiTheme="minorHAnsi" w:cstheme="minorHAnsi"/>
          <w:sz w:val="24"/>
          <w:szCs w:val="24"/>
        </w:rPr>
        <w:t xml:space="preserve"> </w:t>
      </w:r>
      <w:r w:rsidR="00132CB1" w:rsidRPr="008050B0">
        <w:rPr>
          <w:rFonts w:asciiTheme="minorHAnsi" w:hAnsiTheme="minorHAnsi" w:cstheme="minorHAnsi"/>
          <w:sz w:val="24"/>
          <w:szCs w:val="24"/>
        </w:rPr>
        <w:t xml:space="preserve">so long as they have a research focus in the ONE </w:t>
      </w:r>
      <w:r w:rsidR="00093AFE" w:rsidRPr="008050B0">
        <w:rPr>
          <w:rFonts w:asciiTheme="minorHAnsi" w:hAnsiTheme="minorHAnsi" w:cstheme="minorHAnsi"/>
          <w:sz w:val="24"/>
          <w:szCs w:val="24"/>
        </w:rPr>
        <w:t>field and</w:t>
      </w:r>
      <w:r w:rsidR="00132CB1" w:rsidRPr="008050B0">
        <w:rPr>
          <w:rFonts w:asciiTheme="minorHAnsi" w:hAnsiTheme="minorHAnsi" w:cstheme="minorHAnsi"/>
          <w:sz w:val="24"/>
          <w:szCs w:val="24"/>
        </w:rPr>
        <w:t xml:space="preserve"> have a value-add</w:t>
      </w:r>
      <w:r w:rsidR="00CC101B" w:rsidRPr="008050B0">
        <w:rPr>
          <w:rFonts w:asciiTheme="minorHAnsi" w:hAnsiTheme="minorHAnsi" w:cstheme="minorHAnsi"/>
          <w:sz w:val="24"/>
          <w:szCs w:val="24"/>
        </w:rPr>
        <w:t>ed</w:t>
      </w:r>
      <w:r w:rsidR="00132CB1" w:rsidRPr="008050B0">
        <w:rPr>
          <w:rFonts w:asciiTheme="minorHAnsi" w:hAnsiTheme="minorHAnsi" w:cstheme="minorHAnsi"/>
          <w:sz w:val="24"/>
          <w:szCs w:val="24"/>
        </w:rPr>
        <w:t xml:space="preserve"> overview chapter by the editors.</w:t>
      </w:r>
    </w:p>
    <w:p w14:paraId="0CDD8B5B" w14:textId="6391DE9E" w:rsidR="00F5294D" w:rsidRPr="008050B0" w:rsidRDefault="00132CB1" w:rsidP="0048221A">
      <w:pPr>
        <w:pStyle w:val="PlainText"/>
        <w:numPr>
          <w:ilvl w:val="0"/>
          <w:numId w:val="10"/>
        </w:numPr>
        <w:ind w:left="360"/>
        <w:contextualSpacing/>
        <w:rPr>
          <w:rFonts w:asciiTheme="minorHAnsi" w:hAnsiTheme="minorHAnsi" w:cstheme="minorHAnsi"/>
          <w:sz w:val="24"/>
          <w:szCs w:val="24"/>
        </w:rPr>
      </w:pPr>
      <w:r w:rsidRPr="008050B0">
        <w:rPr>
          <w:rFonts w:asciiTheme="minorHAnsi" w:hAnsiTheme="minorHAnsi" w:cstheme="minorHAnsi"/>
          <w:sz w:val="24"/>
          <w:szCs w:val="24"/>
        </w:rPr>
        <w:t>N</w:t>
      </w:r>
      <w:r w:rsidR="00784CAB" w:rsidRPr="008050B0">
        <w:rPr>
          <w:rFonts w:asciiTheme="minorHAnsi" w:hAnsiTheme="minorHAnsi" w:cstheme="minorHAnsi"/>
          <w:sz w:val="24"/>
          <w:szCs w:val="24"/>
        </w:rPr>
        <w:t>ew editions of previously published works</w:t>
      </w:r>
      <w:r w:rsidR="004F1232" w:rsidRPr="008050B0">
        <w:rPr>
          <w:rFonts w:asciiTheme="minorHAnsi" w:hAnsiTheme="minorHAnsi" w:cstheme="minorHAnsi"/>
          <w:sz w:val="24"/>
          <w:szCs w:val="24"/>
        </w:rPr>
        <w:t>,</w:t>
      </w:r>
      <w:r w:rsidR="00FF5C43" w:rsidRPr="008050B0">
        <w:rPr>
          <w:rFonts w:asciiTheme="minorHAnsi" w:hAnsiTheme="minorHAnsi" w:cstheme="minorHAnsi"/>
          <w:sz w:val="24"/>
          <w:szCs w:val="24"/>
        </w:rPr>
        <w:t xml:space="preserve"> while laudable, are </w:t>
      </w:r>
      <w:r w:rsidR="00FF5C43" w:rsidRPr="008050B0">
        <w:rPr>
          <w:rFonts w:asciiTheme="minorHAnsi" w:hAnsiTheme="minorHAnsi" w:cstheme="minorHAnsi"/>
          <w:sz w:val="24"/>
          <w:szCs w:val="24"/>
          <w:u w:val="single"/>
        </w:rPr>
        <w:t>not</w:t>
      </w:r>
      <w:r w:rsidR="00FF5C43" w:rsidRPr="008050B0">
        <w:rPr>
          <w:rFonts w:asciiTheme="minorHAnsi" w:hAnsiTheme="minorHAnsi" w:cstheme="minorHAnsi"/>
          <w:sz w:val="24"/>
          <w:szCs w:val="24"/>
        </w:rPr>
        <w:t xml:space="preserve"> eligible for the ONE Book</w:t>
      </w:r>
      <w:r w:rsidR="00784CAB" w:rsidRPr="008050B0">
        <w:rPr>
          <w:rFonts w:asciiTheme="minorHAnsi" w:hAnsiTheme="minorHAnsi" w:cstheme="minorHAnsi"/>
          <w:sz w:val="24"/>
          <w:szCs w:val="24"/>
        </w:rPr>
        <w:t xml:space="preserve"> </w:t>
      </w:r>
      <w:r w:rsidRPr="008050B0">
        <w:rPr>
          <w:rFonts w:asciiTheme="minorHAnsi" w:hAnsiTheme="minorHAnsi" w:cstheme="minorHAnsi"/>
          <w:sz w:val="24"/>
          <w:szCs w:val="24"/>
        </w:rPr>
        <w:t>Award</w:t>
      </w:r>
      <w:r w:rsidR="00784CAB" w:rsidRPr="008050B0">
        <w:rPr>
          <w:rFonts w:asciiTheme="minorHAnsi" w:hAnsiTheme="minorHAnsi" w:cstheme="minorHAnsi"/>
          <w:sz w:val="24"/>
          <w:szCs w:val="24"/>
        </w:rPr>
        <w:t>.</w:t>
      </w:r>
    </w:p>
    <w:p w14:paraId="6E1643B7" w14:textId="77777777" w:rsidR="00E26045" w:rsidRPr="008050B0" w:rsidRDefault="00E26045" w:rsidP="0048221A">
      <w:pPr>
        <w:pStyle w:val="PlainText"/>
        <w:ind w:left="360"/>
        <w:contextualSpacing/>
        <w:rPr>
          <w:rFonts w:asciiTheme="minorHAnsi" w:hAnsiTheme="minorHAnsi" w:cstheme="minorHAnsi"/>
          <w:sz w:val="24"/>
          <w:szCs w:val="24"/>
        </w:rPr>
      </w:pPr>
    </w:p>
    <w:p w14:paraId="3CFEC3CF" w14:textId="2D6C274D" w:rsidR="00784CAB" w:rsidRPr="008050B0" w:rsidRDefault="00DF26C8" w:rsidP="0048221A">
      <w:pPr>
        <w:pStyle w:val="Heading1"/>
        <w:spacing w:before="0" w:after="0"/>
      </w:pPr>
      <w:r w:rsidRPr="008050B0">
        <w:t>NOMINATION PROCESS</w:t>
      </w:r>
    </w:p>
    <w:p w14:paraId="292C8FA3" w14:textId="77777777" w:rsidR="00093AFE" w:rsidRPr="008050B0" w:rsidRDefault="00093AFE" w:rsidP="0048221A">
      <w:pPr>
        <w:rPr>
          <w:rFonts w:asciiTheme="minorHAnsi" w:hAnsiTheme="minorHAnsi" w:cstheme="minorHAnsi"/>
        </w:rPr>
      </w:pPr>
    </w:p>
    <w:p w14:paraId="14AABD4F" w14:textId="77777777" w:rsidR="00F5294D" w:rsidRPr="008050B0" w:rsidRDefault="00DF26C8" w:rsidP="0048221A">
      <w:pPr>
        <w:pStyle w:val="PlainText"/>
        <w:numPr>
          <w:ilvl w:val="0"/>
          <w:numId w:val="11"/>
        </w:numPr>
        <w:ind w:left="360"/>
        <w:contextualSpacing/>
        <w:rPr>
          <w:rFonts w:asciiTheme="minorHAnsi" w:hAnsiTheme="minorHAnsi" w:cstheme="minorHAnsi"/>
          <w:sz w:val="24"/>
          <w:szCs w:val="24"/>
        </w:rPr>
      </w:pPr>
      <w:r w:rsidRPr="008050B0">
        <w:rPr>
          <w:rFonts w:asciiTheme="minorHAnsi" w:hAnsiTheme="minorHAnsi" w:cstheme="minorHAnsi"/>
          <w:sz w:val="24"/>
          <w:szCs w:val="24"/>
        </w:rPr>
        <w:t>Nominations by others and s</w:t>
      </w:r>
      <w:r w:rsidR="00784CAB" w:rsidRPr="008050B0">
        <w:rPr>
          <w:rFonts w:asciiTheme="minorHAnsi" w:hAnsiTheme="minorHAnsi" w:cstheme="minorHAnsi"/>
          <w:sz w:val="24"/>
          <w:szCs w:val="24"/>
        </w:rPr>
        <w:t>elf</w:t>
      </w:r>
      <w:r w:rsidR="00995E58" w:rsidRPr="008050B0">
        <w:rPr>
          <w:rFonts w:asciiTheme="minorHAnsi" w:hAnsiTheme="minorHAnsi" w:cstheme="minorHAnsi"/>
          <w:sz w:val="24"/>
          <w:szCs w:val="24"/>
        </w:rPr>
        <w:t>-</w:t>
      </w:r>
      <w:r w:rsidR="00784CAB" w:rsidRPr="008050B0">
        <w:rPr>
          <w:rFonts w:asciiTheme="minorHAnsi" w:hAnsiTheme="minorHAnsi" w:cstheme="minorHAnsi"/>
          <w:sz w:val="24"/>
          <w:szCs w:val="24"/>
        </w:rPr>
        <w:t>nominations</w:t>
      </w:r>
      <w:r w:rsidR="00521F23" w:rsidRPr="008050B0">
        <w:rPr>
          <w:rFonts w:asciiTheme="minorHAnsi" w:hAnsiTheme="minorHAnsi" w:cstheme="minorHAnsi"/>
          <w:sz w:val="24"/>
          <w:szCs w:val="24"/>
        </w:rPr>
        <w:t xml:space="preserve"> are </w:t>
      </w:r>
      <w:r w:rsidRPr="008050B0">
        <w:rPr>
          <w:rFonts w:asciiTheme="minorHAnsi" w:hAnsiTheme="minorHAnsi" w:cstheme="minorHAnsi"/>
          <w:sz w:val="24"/>
          <w:szCs w:val="24"/>
        </w:rPr>
        <w:t xml:space="preserve">possible. </w:t>
      </w:r>
      <w:r w:rsidR="00F5294D" w:rsidRPr="008050B0">
        <w:rPr>
          <w:rFonts w:asciiTheme="minorHAnsi" w:hAnsiTheme="minorHAnsi" w:cstheme="minorHAnsi"/>
          <w:sz w:val="24"/>
          <w:szCs w:val="24"/>
        </w:rPr>
        <w:t xml:space="preserve">Stage of career and background do not matter, so long as the member is in </w:t>
      </w:r>
      <w:r w:rsidR="006949B9" w:rsidRPr="008050B0">
        <w:rPr>
          <w:rFonts w:asciiTheme="minorHAnsi" w:hAnsiTheme="minorHAnsi" w:cstheme="minorHAnsi"/>
          <w:sz w:val="24"/>
          <w:szCs w:val="24"/>
        </w:rPr>
        <w:t xml:space="preserve">good </w:t>
      </w:r>
      <w:r w:rsidR="00F5294D" w:rsidRPr="008050B0">
        <w:rPr>
          <w:rFonts w:asciiTheme="minorHAnsi" w:hAnsiTheme="minorHAnsi" w:cstheme="minorHAnsi"/>
          <w:sz w:val="24"/>
          <w:szCs w:val="24"/>
        </w:rPr>
        <w:t>standing at the Academy of Management</w:t>
      </w:r>
      <w:r w:rsidR="00521F23" w:rsidRPr="008050B0">
        <w:rPr>
          <w:rFonts w:asciiTheme="minorHAnsi" w:hAnsiTheme="minorHAnsi" w:cstheme="minorHAnsi"/>
          <w:sz w:val="24"/>
          <w:szCs w:val="24"/>
        </w:rPr>
        <w:t>.</w:t>
      </w:r>
    </w:p>
    <w:p w14:paraId="256F289D" w14:textId="77777777" w:rsidR="00BF4801" w:rsidRPr="008050B0" w:rsidRDefault="00F5294D" w:rsidP="0048221A">
      <w:pPr>
        <w:pStyle w:val="PlainText"/>
        <w:numPr>
          <w:ilvl w:val="0"/>
          <w:numId w:val="11"/>
        </w:numPr>
        <w:ind w:left="360"/>
        <w:contextualSpacing/>
        <w:rPr>
          <w:rFonts w:asciiTheme="minorHAnsi" w:hAnsiTheme="minorHAnsi" w:cstheme="minorHAnsi"/>
          <w:sz w:val="24"/>
          <w:szCs w:val="24"/>
        </w:rPr>
      </w:pPr>
      <w:r w:rsidRPr="008050B0">
        <w:rPr>
          <w:rFonts w:asciiTheme="minorHAnsi" w:hAnsiTheme="minorHAnsi" w:cstheme="minorHAnsi"/>
          <w:sz w:val="24"/>
          <w:szCs w:val="24"/>
        </w:rPr>
        <w:t>The</w:t>
      </w:r>
      <w:r w:rsidR="00DF26C8" w:rsidRPr="008050B0">
        <w:rPr>
          <w:rFonts w:asciiTheme="minorHAnsi" w:hAnsiTheme="minorHAnsi" w:cstheme="minorHAnsi"/>
          <w:sz w:val="24"/>
          <w:szCs w:val="24"/>
        </w:rPr>
        <w:t xml:space="preserve"> nomination should be in the form of a brief </w:t>
      </w:r>
      <w:r w:rsidR="00784CAB" w:rsidRPr="008050B0">
        <w:rPr>
          <w:rFonts w:asciiTheme="minorHAnsi" w:hAnsiTheme="minorHAnsi" w:cstheme="minorHAnsi"/>
          <w:sz w:val="24"/>
          <w:szCs w:val="24"/>
        </w:rPr>
        <w:t>supporting statement summarizing the book and explaining how the book addresses organizations and</w:t>
      </w:r>
      <w:r w:rsidR="00325165" w:rsidRPr="008050B0">
        <w:rPr>
          <w:rFonts w:asciiTheme="minorHAnsi" w:hAnsiTheme="minorHAnsi" w:cstheme="minorHAnsi"/>
          <w:sz w:val="24"/>
          <w:szCs w:val="24"/>
        </w:rPr>
        <w:t xml:space="preserve"> the natural environment topics.</w:t>
      </w:r>
    </w:p>
    <w:p w14:paraId="108B63F5" w14:textId="65A8FA8E" w:rsidR="00416AEC" w:rsidRPr="008050B0" w:rsidRDefault="00521F23" w:rsidP="0048221A">
      <w:pPr>
        <w:pStyle w:val="PlainText"/>
        <w:numPr>
          <w:ilvl w:val="0"/>
          <w:numId w:val="11"/>
        </w:numPr>
        <w:ind w:left="360"/>
        <w:contextualSpacing/>
        <w:rPr>
          <w:rFonts w:asciiTheme="minorHAnsi" w:hAnsiTheme="minorHAnsi" w:cstheme="minorHAnsi"/>
          <w:sz w:val="24"/>
          <w:szCs w:val="24"/>
        </w:rPr>
      </w:pPr>
      <w:r w:rsidRPr="008050B0">
        <w:rPr>
          <w:rFonts w:asciiTheme="minorHAnsi" w:hAnsiTheme="minorHAnsi" w:cstheme="minorHAnsi"/>
          <w:sz w:val="24"/>
          <w:szCs w:val="24"/>
        </w:rPr>
        <w:t>The nomination statement should be addr</w:t>
      </w:r>
      <w:r w:rsidR="00CC101B" w:rsidRPr="008050B0">
        <w:rPr>
          <w:rFonts w:asciiTheme="minorHAnsi" w:hAnsiTheme="minorHAnsi" w:cstheme="minorHAnsi"/>
          <w:sz w:val="24"/>
          <w:szCs w:val="24"/>
        </w:rPr>
        <w:t>essed by email to</w:t>
      </w:r>
      <w:r w:rsidRPr="008050B0">
        <w:rPr>
          <w:rFonts w:asciiTheme="minorHAnsi" w:hAnsiTheme="minorHAnsi" w:cstheme="minorHAnsi"/>
          <w:sz w:val="24"/>
          <w:szCs w:val="24"/>
        </w:rPr>
        <w:t xml:space="preserve"> </w:t>
      </w:r>
      <w:bookmarkStart w:id="0" w:name="_Hlk61432533"/>
      <w:r w:rsidR="00BD2D73" w:rsidRPr="00BD2D73">
        <w:rPr>
          <w:rFonts w:asciiTheme="minorHAnsi" w:hAnsiTheme="minorHAnsi" w:cstheme="minorHAnsi"/>
          <w:sz w:val="24"/>
          <w:szCs w:val="24"/>
        </w:rPr>
        <w:t xml:space="preserve">Jorge Rivera </w:t>
      </w:r>
      <w:r w:rsidR="003536AF" w:rsidRPr="00BD2D73">
        <w:rPr>
          <w:rFonts w:asciiTheme="minorHAnsi" w:hAnsiTheme="minorHAnsi" w:cstheme="minorHAnsi"/>
          <w:sz w:val="24"/>
          <w:szCs w:val="24"/>
        </w:rPr>
        <w:t>(</w:t>
      </w:r>
      <w:hyperlink r:id="rId9" w:history="1">
        <w:r w:rsidR="00594E69" w:rsidRPr="009335A1">
          <w:rPr>
            <w:rStyle w:val="Hyperlink"/>
            <w:rFonts w:asciiTheme="minorHAnsi" w:hAnsiTheme="minorHAnsi" w:cstheme="minorHAnsi"/>
            <w:sz w:val="24"/>
            <w:szCs w:val="24"/>
          </w:rPr>
          <w:t>jrivera@email.gwu.edu</w:t>
        </w:r>
      </w:hyperlink>
      <w:r w:rsidR="003536AF" w:rsidRPr="00BD2D73">
        <w:rPr>
          <w:rFonts w:asciiTheme="minorHAnsi" w:hAnsiTheme="minorHAnsi" w:cstheme="minorHAnsi"/>
          <w:sz w:val="24"/>
          <w:szCs w:val="24"/>
        </w:rPr>
        <w:t>)</w:t>
      </w:r>
      <w:r w:rsidR="00594E69">
        <w:rPr>
          <w:rFonts w:asciiTheme="minorHAnsi" w:hAnsiTheme="minorHAnsi" w:cstheme="minorHAnsi"/>
          <w:sz w:val="24"/>
          <w:szCs w:val="24"/>
        </w:rPr>
        <w:t xml:space="preserve">, </w:t>
      </w:r>
      <w:r w:rsidR="00BD2D73" w:rsidRPr="00BD2D73">
        <w:rPr>
          <w:rFonts w:asciiTheme="minorHAnsi" w:hAnsiTheme="minorHAnsi" w:cstheme="minorHAnsi"/>
          <w:sz w:val="24"/>
          <w:szCs w:val="24"/>
        </w:rPr>
        <w:t xml:space="preserve">Chang </w:t>
      </w:r>
      <w:proofErr w:type="spellStart"/>
      <w:r w:rsidR="00BD2D73" w:rsidRPr="00BD2D73">
        <w:rPr>
          <w:rFonts w:asciiTheme="minorHAnsi" w:hAnsiTheme="minorHAnsi" w:cstheme="minorHAnsi"/>
          <w:sz w:val="24"/>
          <w:szCs w:val="24"/>
        </w:rPr>
        <w:t>Hoon</w:t>
      </w:r>
      <w:proofErr w:type="spellEnd"/>
      <w:r w:rsidR="00BD2D73" w:rsidRPr="00BD2D73">
        <w:rPr>
          <w:rFonts w:asciiTheme="minorHAnsi" w:hAnsiTheme="minorHAnsi" w:cstheme="minorHAnsi"/>
          <w:sz w:val="24"/>
          <w:szCs w:val="24"/>
        </w:rPr>
        <w:t xml:space="preserve"> Oh </w:t>
      </w:r>
      <w:r w:rsidR="002F56A9" w:rsidRPr="00BD2D73">
        <w:rPr>
          <w:rFonts w:asciiTheme="minorHAnsi" w:hAnsiTheme="minorHAnsi" w:cstheme="minorHAnsi"/>
          <w:sz w:val="24"/>
          <w:szCs w:val="24"/>
        </w:rPr>
        <w:t>(</w:t>
      </w:r>
      <w:hyperlink r:id="rId10" w:history="1">
        <w:r w:rsidR="00594E69" w:rsidRPr="009335A1">
          <w:rPr>
            <w:rStyle w:val="Hyperlink"/>
            <w:rFonts w:asciiTheme="minorHAnsi" w:hAnsiTheme="minorHAnsi" w:cstheme="minorHAnsi"/>
            <w:sz w:val="24"/>
            <w:szCs w:val="24"/>
          </w:rPr>
          <w:t>changhoon_oh@ku.edu</w:t>
        </w:r>
      </w:hyperlink>
      <w:r w:rsidR="002F56A9" w:rsidRPr="00BD2D73">
        <w:rPr>
          <w:rFonts w:asciiTheme="minorHAnsi" w:hAnsiTheme="minorHAnsi" w:cstheme="minorHAnsi"/>
          <w:sz w:val="24"/>
          <w:szCs w:val="24"/>
        </w:rPr>
        <w:t>)</w:t>
      </w:r>
      <w:r w:rsidR="00594E69">
        <w:rPr>
          <w:rFonts w:asciiTheme="minorHAnsi" w:hAnsiTheme="minorHAnsi" w:cstheme="minorHAnsi"/>
          <w:sz w:val="24"/>
          <w:szCs w:val="24"/>
        </w:rPr>
        <w:t xml:space="preserve">, and </w:t>
      </w:r>
      <w:r w:rsidR="00594E69" w:rsidRPr="00594E69">
        <w:rPr>
          <w:rFonts w:asciiTheme="minorHAnsi" w:hAnsiTheme="minorHAnsi" w:cstheme="minorHAnsi"/>
          <w:sz w:val="24"/>
          <w:szCs w:val="24"/>
        </w:rPr>
        <w:t xml:space="preserve">Jennifer </w:t>
      </w:r>
      <w:proofErr w:type="spellStart"/>
      <w:r w:rsidR="00594E69" w:rsidRPr="00594E69">
        <w:rPr>
          <w:rFonts w:asciiTheme="minorHAnsi" w:hAnsiTheme="minorHAnsi" w:cstheme="minorHAnsi"/>
          <w:sz w:val="24"/>
          <w:szCs w:val="24"/>
        </w:rPr>
        <w:t>Oetzel</w:t>
      </w:r>
      <w:proofErr w:type="spellEnd"/>
      <w:r w:rsidR="00594E69">
        <w:rPr>
          <w:rFonts w:asciiTheme="minorHAnsi" w:hAnsiTheme="minorHAnsi" w:cstheme="minorHAnsi"/>
          <w:sz w:val="24"/>
          <w:szCs w:val="24"/>
        </w:rPr>
        <w:t xml:space="preserve"> (</w:t>
      </w:r>
      <w:hyperlink r:id="rId11" w:history="1">
        <w:r w:rsidR="00594E69" w:rsidRPr="009335A1">
          <w:rPr>
            <w:rStyle w:val="Hyperlink"/>
            <w:rFonts w:asciiTheme="minorHAnsi" w:hAnsiTheme="minorHAnsi" w:cstheme="minorHAnsi"/>
            <w:sz w:val="24"/>
            <w:szCs w:val="24"/>
          </w:rPr>
          <w:t>oetzelj@american.edu</w:t>
        </w:r>
      </w:hyperlink>
      <w:r w:rsidR="00594E69">
        <w:rPr>
          <w:rFonts w:asciiTheme="minorHAnsi" w:hAnsiTheme="minorHAnsi" w:cstheme="minorHAnsi"/>
          <w:sz w:val="24"/>
          <w:szCs w:val="24"/>
        </w:rPr>
        <w:t>)</w:t>
      </w:r>
      <w:r w:rsidR="00490C69" w:rsidRPr="008050B0">
        <w:rPr>
          <w:rFonts w:asciiTheme="minorHAnsi" w:hAnsiTheme="minorHAnsi" w:cstheme="minorHAnsi"/>
          <w:sz w:val="24"/>
          <w:szCs w:val="24"/>
        </w:rPr>
        <w:t xml:space="preserve">, </w:t>
      </w:r>
      <w:bookmarkEnd w:id="0"/>
      <w:r w:rsidR="00490C69" w:rsidRPr="008050B0">
        <w:rPr>
          <w:rFonts w:asciiTheme="minorHAnsi" w:hAnsiTheme="minorHAnsi" w:cstheme="minorHAnsi"/>
          <w:sz w:val="24"/>
          <w:szCs w:val="24"/>
        </w:rPr>
        <w:t xml:space="preserve">ONE </w:t>
      </w:r>
      <w:r w:rsidR="00EC4699" w:rsidRPr="008050B0">
        <w:rPr>
          <w:rFonts w:asciiTheme="minorHAnsi" w:hAnsiTheme="minorHAnsi" w:cstheme="minorHAnsi"/>
          <w:sz w:val="24"/>
          <w:szCs w:val="24"/>
        </w:rPr>
        <w:t xml:space="preserve">Book </w:t>
      </w:r>
      <w:r w:rsidR="00490C69" w:rsidRPr="008050B0">
        <w:rPr>
          <w:rFonts w:asciiTheme="minorHAnsi" w:hAnsiTheme="minorHAnsi" w:cstheme="minorHAnsi"/>
          <w:sz w:val="24"/>
          <w:szCs w:val="24"/>
        </w:rPr>
        <w:t>Award Committee</w:t>
      </w:r>
      <w:r w:rsidR="006C0F0D" w:rsidRPr="008050B0">
        <w:rPr>
          <w:rFonts w:asciiTheme="minorHAnsi" w:hAnsiTheme="minorHAnsi" w:cstheme="minorHAnsi"/>
          <w:sz w:val="24"/>
          <w:szCs w:val="24"/>
        </w:rPr>
        <w:t xml:space="preserve"> C</w:t>
      </w:r>
      <w:r w:rsidR="003536AF" w:rsidRPr="008050B0">
        <w:rPr>
          <w:rFonts w:asciiTheme="minorHAnsi" w:hAnsiTheme="minorHAnsi" w:cstheme="minorHAnsi"/>
          <w:sz w:val="24"/>
          <w:szCs w:val="24"/>
        </w:rPr>
        <w:t>o-</w:t>
      </w:r>
      <w:r w:rsidR="006C0F0D" w:rsidRPr="008050B0">
        <w:rPr>
          <w:rFonts w:asciiTheme="minorHAnsi" w:hAnsiTheme="minorHAnsi" w:cstheme="minorHAnsi"/>
          <w:sz w:val="24"/>
          <w:szCs w:val="24"/>
        </w:rPr>
        <w:t>C</w:t>
      </w:r>
      <w:r w:rsidR="00F9065C" w:rsidRPr="008050B0">
        <w:rPr>
          <w:rFonts w:asciiTheme="minorHAnsi" w:hAnsiTheme="minorHAnsi" w:cstheme="minorHAnsi"/>
          <w:sz w:val="24"/>
          <w:szCs w:val="24"/>
        </w:rPr>
        <w:t>hair</w:t>
      </w:r>
      <w:r w:rsidR="003536AF" w:rsidRPr="008050B0">
        <w:rPr>
          <w:rFonts w:asciiTheme="minorHAnsi" w:hAnsiTheme="minorHAnsi" w:cstheme="minorHAnsi"/>
          <w:sz w:val="24"/>
          <w:szCs w:val="24"/>
        </w:rPr>
        <w:t>s</w:t>
      </w:r>
      <w:r w:rsidR="00811733" w:rsidRPr="008050B0">
        <w:rPr>
          <w:rFonts w:asciiTheme="minorHAnsi" w:hAnsiTheme="minorHAnsi" w:cstheme="minorHAnsi"/>
          <w:sz w:val="24"/>
          <w:szCs w:val="24"/>
        </w:rPr>
        <w:t>.</w:t>
      </w:r>
    </w:p>
    <w:p w14:paraId="06D51193" w14:textId="28BF4D51" w:rsidR="00416AEC" w:rsidRPr="008050B0" w:rsidRDefault="00416AEC" w:rsidP="0048221A">
      <w:pPr>
        <w:pStyle w:val="PlainText"/>
        <w:numPr>
          <w:ilvl w:val="0"/>
          <w:numId w:val="11"/>
        </w:numPr>
        <w:ind w:left="360"/>
        <w:contextualSpacing/>
        <w:rPr>
          <w:rFonts w:asciiTheme="minorHAnsi" w:hAnsiTheme="minorHAnsi" w:cstheme="minorHAnsi"/>
          <w:sz w:val="24"/>
          <w:szCs w:val="24"/>
        </w:rPr>
      </w:pPr>
      <w:r w:rsidRPr="008050B0">
        <w:rPr>
          <w:rFonts w:asciiTheme="minorHAnsi" w:hAnsiTheme="minorHAnsi" w:cstheme="minorHAnsi"/>
          <w:sz w:val="24"/>
          <w:szCs w:val="24"/>
        </w:rPr>
        <w:t xml:space="preserve">The nominator or nominee should send (or request the publisher to send) a copy of the nominated title to each member of the book award committee. Please contact the </w:t>
      </w:r>
      <w:r w:rsidR="006C0F0D" w:rsidRPr="008050B0">
        <w:rPr>
          <w:rFonts w:asciiTheme="minorHAnsi" w:hAnsiTheme="minorHAnsi" w:cstheme="minorHAnsi"/>
          <w:sz w:val="24"/>
          <w:szCs w:val="24"/>
        </w:rPr>
        <w:t>Co-</w:t>
      </w:r>
      <w:r w:rsidRPr="008050B0">
        <w:rPr>
          <w:rFonts w:asciiTheme="minorHAnsi" w:hAnsiTheme="minorHAnsi" w:cstheme="minorHAnsi"/>
          <w:sz w:val="24"/>
          <w:szCs w:val="24"/>
        </w:rPr>
        <w:t>Chair</w:t>
      </w:r>
      <w:r w:rsidR="006C0F0D" w:rsidRPr="008050B0">
        <w:rPr>
          <w:rFonts w:asciiTheme="minorHAnsi" w:hAnsiTheme="minorHAnsi" w:cstheme="minorHAnsi"/>
          <w:sz w:val="24"/>
          <w:szCs w:val="24"/>
        </w:rPr>
        <w:t>s</w:t>
      </w:r>
      <w:r w:rsidRPr="008050B0">
        <w:rPr>
          <w:rFonts w:asciiTheme="minorHAnsi" w:hAnsiTheme="minorHAnsi" w:cstheme="minorHAnsi"/>
          <w:sz w:val="24"/>
          <w:szCs w:val="24"/>
        </w:rPr>
        <w:t xml:space="preserve"> for a list of addresses. If you send an eBook, please send a copy to </w:t>
      </w:r>
      <w:r w:rsidR="006C0F0D" w:rsidRPr="008050B0">
        <w:rPr>
          <w:rFonts w:asciiTheme="minorHAnsi" w:hAnsiTheme="minorHAnsi" w:cstheme="minorHAnsi"/>
          <w:sz w:val="24"/>
          <w:szCs w:val="24"/>
        </w:rPr>
        <w:t>the Co-Chair</w:t>
      </w:r>
      <w:r w:rsidR="0062454D">
        <w:rPr>
          <w:rFonts w:asciiTheme="minorHAnsi" w:hAnsiTheme="minorHAnsi" w:cstheme="minorHAnsi"/>
          <w:sz w:val="24"/>
          <w:szCs w:val="24"/>
        </w:rPr>
        <w:t>s</w:t>
      </w:r>
      <w:r w:rsidRPr="008050B0">
        <w:rPr>
          <w:rFonts w:asciiTheme="minorHAnsi" w:hAnsiTheme="minorHAnsi" w:cstheme="minorHAnsi"/>
          <w:sz w:val="24"/>
          <w:szCs w:val="24"/>
        </w:rPr>
        <w:t xml:space="preserve"> for </w:t>
      </w:r>
      <w:r w:rsidRPr="008050B0">
        <w:rPr>
          <w:rFonts w:asciiTheme="minorHAnsi" w:hAnsiTheme="minorHAnsi" w:cstheme="minorHAnsi"/>
          <w:sz w:val="24"/>
          <w:szCs w:val="24"/>
        </w:rPr>
        <w:lastRenderedPageBreak/>
        <w:t>distribution to committee members (it will not be distributed further than needed for the award evaluation process).</w:t>
      </w:r>
    </w:p>
    <w:p w14:paraId="68284D65" w14:textId="3B898C7F" w:rsidR="00DF26C8" w:rsidRPr="008050B0" w:rsidRDefault="00DF26C8" w:rsidP="0048221A">
      <w:pPr>
        <w:pStyle w:val="PlainText"/>
        <w:numPr>
          <w:ilvl w:val="0"/>
          <w:numId w:val="11"/>
        </w:numPr>
        <w:ind w:left="360"/>
        <w:contextualSpacing/>
        <w:rPr>
          <w:rFonts w:asciiTheme="minorHAnsi" w:hAnsiTheme="minorHAnsi" w:cstheme="minorHAnsi"/>
          <w:sz w:val="24"/>
          <w:szCs w:val="24"/>
        </w:rPr>
      </w:pPr>
      <w:r w:rsidRPr="008050B0">
        <w:rPr>
          <w:rFonts w:asciiTheme="minorHAnsi" w:hAnsiTheme="minorHAnsi" w:cstheme="minorHAnsi"/>
          <w:sz w:val="24"/>
          <w:szCs w:val="24"/>
        </w:rPr>
        <w:t xml:space="preserve">The nomination statement deadline is </w:t>
      </w:r>
      <w:r w:rsidR="002C0471" w:rsidRPr="008050B0">
        <w:rPr>
          <w:rFonts w:asciiTheme="minorHAnsi" w:hAnsiTheme="minorHAnsi" w:cstheme="minorHAnsi"/>
          <w:b/>
          <w:bCs/>
          <w:sz w:val="24"/>
          <w:szCs w:val="24"/>
        </w:rPr>
        <w:t>April 30</w:t>
      </w:r>
      <w:r w:rsidR="00093AFE" w:rsidRPr="008050B0">
        <w:rPr>
          <w:rFonts w:asciiTheme="minorHAnsi" w:hAnsiTheme="minorHAnsi" w:cstheme="minorHAnsi"/>
          <w:b/>
          <w:bCs/>
          <w:sz w:val="24"/>
          <w:szCs w:val="24"/>
        </w:rPr>
        <w:t>, 202</w:t>
      </w:r>
      <w:r w:rsidR="00ED3120">
        <w:rPr>
          <w:rFonts w:asciiTheme="minorHAnsi" w:hAnsiTheme="minorHAnsi" w:cstheme="minorHAnsi"/>
          <w:b/>
          <w:bCs/>
          <w:sz w:val="24"/>
          <w:szCs w:val="24"/>
        </w:rPr>
        <w:t>4</w:t>
      </w:r>
      <w:r w:rsidRPr="008050B0">
        <w:rPr>
          <w:rFonts w:asciiTheme="minorHAnsi" w:hAnsiTheme="minorHAnsi" w:cstheme="minorHAnsi"/>
          <w:sz w:val="24"/>
          <w:szCs w:val="24"/>
        </w:rPr>
        <w:t>. Books should be received soon after.</w:t>
      </w:r>
    </w:p>
    <w:p w14:paraId="3AB04BC1" w14:textId="77777777" w:rsidR="00E26045" w:rsidRPr="008050B0" w:rsidRDefault="00E26045" w:rsidP="0048221A">
      <w:pPr>
        <w:pStyle w:val="PlainText"/>
        <w:ind w:left="360"/>
        <w:contextualSpacing/>
        <w:rPr>
          <w:rFonts w:asciiTheme="minorHAnsi" w:hAnsiTheme="minorHAnsi" w:cstheme="minorHAnsi"/>
          <w:sz w:val="24"/>
          <w:szCs w:val="24"/>
        </w:rPr>
      </w:pPr>
    </w:p>
    <w:p w14:paraId="190E5E9D" w14:textId="2D8F31D0" w:rsidR="004F1232" w:rsidRPr="008050B0" w:rsidRDefault="00784CAB" w:rsidP="0048221A">
      <w:pPr>
        <w:pStyle w:val="Heading1"/>
        <w:spacing w:before="0" w:after="0"/>
      </w:pPr>
      <w:r w:rsidRPr="008050B0">
        <w:t>SELECTION</w:t>
      </w:r>
      <w:r w:rsidR="00B0388B" w:rsidRPr="008050B0">
        <w:t xml:space="preserve"> CRITERIA</w:t>
      </w:r>
    </w:p>
    <w:p w14:paraId="6976CAFB" w14:textId="77777777" w:rsidR="00093AFE" w:rsidRPr="008050B0" w:rsidRDefault="00093AFE" w:rsidP="0048221A">
      <w:pPr>
        <w:rPr>
          <w:rFonts w:asciiTheme="minorHAnsi" w:hAnsiTheme="minorHAnsi" w:cstheme="minorHAnsi"/>
        </w:rPr>
      </w:pPr>
    </w:p>
    <w:p w14:paraId="57506681" w14:textId="00BB298C" w:rsidR="00784CAB" w:rsidRPr="008050B0" w:rsidRDefault="00784CAB" w:rsidP="0048221A">
      <w:pPr>
        <w:pStyle w:val="PlainText"/>
        <w:contextualSpacing/>
        <w:rPr>
          <w:rFonts w:asciiTheme="minorHAnsi" w:hAnsiTheme="minorHAnsi" w:cstheme="minorHAnsi"/>
          <w:sz w:val="24"/>
          <w:szCs w:val="24"/>
        </w:rPr>
      </w:pPr>
      <w:r w:rsidRPr="008050B0">
        <w:rPr>
          <w:rFonts w:asciiTheme="minorHAnsi" w:hAnsiTheme="minorHAnsi" w:cstheme="minorHAnsi"/>
          <w:sz w:val="24"/>
          <w:szCs w:val="24"/>
        </w:rPr>
        <w:t xml:space="preserve">Nominated books will be judged according to </w:t>
      </w:r>
      <w:r w:rsidR="006E24A4">
        <w:rPr>
          <w:rFonts w:asciiTheme="minorHAnsi" w:hAnsiTheme="minorHAnsi" w:cstheme="minorHAnsi"/>
          <w:sz w:val="24"/>
          <w:szCs w:val="24"/>
        </w:rPr>
        <w:t>five</w:t>
      </w:r>
      <w:r w:rsidRPr="008050B0">
        <w:rPr>
          <w:rFonts w:asciiTheme="minorHAnsi" w:hAnsiTheme="minorHAnsi" w:cstheme="minorHAnsi"/>
          <w:sz w:val="24"/>
          <w:szCs w:val="24"/>
        </w:rPr>
        <w:t xml:space="preserve"> criteria:</w:t>
      </w:r>
    </w:p>
    <w:p w14:paraId="5C8E4003" w14:textId="77777777" w:rsidR="00E26045" w:rsidRPr="008050B0" w:rsidRDefault="00E26045" w:rsidP="0048221A">
      <w:pPr>
        <w:pStyle w:val="PlainText"/>
        <w:contextualSpacing/>
        <w:rPr>
          <w:rFonts w:asciiTheme="minorHAnsi" w:hAnsiTheme="minorHAnsi" w:cstheme="minorHAnsi"/>
          <w:sz w:val="24"/>
          <w:szCs w:val="24"/>
        </w:rPr>
      </w:pPr>
    </w:p>
    <w:p w14:paraId="41EF21FC" w14:textId="77777777" w:rsidR="00784CAB" w:rsidRPr="008050B0" w:rsidRDefault="00784CAB" w:rsidP="0048221A">
      <w:pPr>
        <w:pStyle w:val="PlainText"/>
        <w:numPr>
          <w:ilvl w:val="0"/>
          <w:numId w:val="6"/>
        </w:numPr>
        <w:contextualSpacing/>
        <w:rPr>
          <w:rFonts w:asciiTheme="minorHAnsi" w:hAnsiTheme="minorHAnsi" w:cstheme="minorHAnsi"/>
          <w:sz w:val="24"/>
          <w:szCs w:val="24"/>
        </w:rPr>
      </w:pPr>
      <w:r w:rsidRPr="008050B0">
        <w:rPr>
          <w:rFonts w:asciiTheme="minorHAnsi" w:hAnsiTheme="minorHAnsi" w:cstheme="minorHAnsi"/>
          <w:sz w:val="24"/>
          <w:szCs w:val="24"/>
        </w:rPr>
        <w:t>Originality in substance and approach</w:t>
      </w:r>
    </w:p>
    <w:p w14:paraId="0DF78662" w14:textId="2735821A" w:rsidR="00784CAB" w:rsidRDefault="00784CAB" w:rsidP="0048221A">
      <w:pPr>
        <w:pStyle w:val="PlainText"/>
        <w:numPr>
          <w:ilvl w:val="0"/>
          <w:numId w:val="6"/>
        </w:numPr>
        <w:contextualSpacing/>
        <w:rPr>
          <w:rFonts w:asciiTheme="minorHAnsi" w:hAnsiTheme="minorHAnsi" w:cstheme="minorHAnsi"/>
          <w:sz w:val="24"/>
          <w:szCs w:val="24"/>
          <w:lang w:val="en-NZ"/>
        </w:rPr>
      </w:pPr>
      <w:r w:rsidRPr="008050B0">
        <w:rPr>
          <w:rFonts w:asciiTheme="minorHAnsi" w:hAnsiTheme="minorHAnsi" w:cstheme="minorHAnsi"/>
          <w:sz w:val="24"/>
          <w:szCs w:val="24"/>
        </w:rPr>
        <w:t>Sig</w:t>
      </w:r>
      <w:r w:rsidR="00C707F4" w:rsidRPr="008050B0">
        <w:rPr>
          <w:rFonts w:asciiTheme="minorHAnsi" w:hAnsiTheme="minorHAnsi" w:cstheme="minorHAnsi"/>
          <w:sz w:val="24"/>
          <w:szCs w:val="24"/>
        </w:rPr>
        <w:t xml:space="preserve">nificance for scholarly and/or </w:t>
      </w:r>
      <w:r w:rsidRPr="008050B0">
        <w:rPr>
          <w:rFonts w:asciiTheme="minorHAnsi" w:hAnsiTheme="minorHAnsi" w:cstheme="minorHAnsi"/>
          <w:sz w:val="24"/>
          <w:szCs w:val="24"/>
        </w:rPr>
        <w:t>policy debate</w:t>
      </w:r>
      <w:r w:rsidRPr="008050B0">
        <w:rPr>
          <w:rFonts w:asciiTheme="minorHAnsi" w:hAnsiTheme="minorHAnsi" w:cstheme="minorHAnsi"/>
          <w:sz w:val="24"/>
          <w:szCs w:val="24"/>
          <w:lang w:val="en-NZ"/>
        </w:rPr>
        <w:t xml:space="preserve"> in the field</w:t>
      </w:r>
    </w:p>
    <w:p w14:paraId="4ACCF9A9" w14:textId="65C13145" w:rsidR="006E24A4" w:rsidRPr="008050B0" w:rsidRDefault="006E24A4" w:rsidP="0048221A">
      <w:pPr>
        <w:pStyle w:val="PlainText"/>
        <w:numPr>
          <w:ilvl w:val="0"/>
          <w:numId w:val="6"/>
        </w:numPr>
        <w:contextualSpacing/>
        <w:rPr>
          <w:rFonts w:asciiTheme="minorHAnsi" w:hAnsiTheme="minorHAnsi" w:cstheme="minorHAnsi"/>
          <w:sz w:val="24"/>
          <w:szCs w:val="24"/>
          <w:lang w:val="en-NZ"/>
        </w:rPr>
      </w:pPr>
      <w:r>
        <w:rPr>
          <w:rFonts w:asciiTheme="minorHAnsi" w:hAnsiTheme="minorHAnsi" w:cstheme="minorHAnsi"/>
          <w:sz w:val="24"/>
          <w:szCs w:val="24"/>
          <w:lang w:val="en-NZ"/>
        </w:rPr>
        <w:t>Potential for applied impact</w:t>
      </w:r>
    </w:p>
    <w:p w14:paraId="6BEB1C2A" w14:textId="77777777" w:rsidR="00784CAB" w:rsidRPr="008050B0" w:rsidRDefault="00784CAB" w:rsidP="0048221A">
      <w:pPr>
        <w:pStyle w:val="PlainText"/>
        <w:numPr>
          <w:ilvl w:val="0"/>
          <w:numId w:val="6"/>
        </w:numPr>
        <w:contextualSpacing/>
        <w:rPr>
          <w:rFonts w:asciiTheme="minorHAnsi" w:hAnsiTheme="minorHAnsi" w:cstheme="minorHAnsi"/>
          <w:sz w:val="24"/>
          <w:szCs w:val="24"/>
          <w:lang w:val="en-NZ"/>
        </w:rPr>
      </w:pPr>
      <w:r w:rsidRPr="008050B0">
        <w:rPr>
          <w:rFonts w:asciiTheme="minorHAnsi" w:hAnsiTheme="minorHAnsi" w:cstheme="minorHAnsi"/>
          <w:sz w:val="24"/>
          <w:szCs w:val="24"/>
        </w:rPr>
        <w:t>Rigor in approach and analysis</w:t>
      </w:r>
    </w:p>
    <w:p w14:paraId="02BC4EBF" w14:textId="02E45063" w:rsidR="002B75C5" w:rsidRPr="008050B0" w:rsidRDefault="00784CAB" w:rsidP="0048221A">
      <w:pPr>
        <w:pStyle w:val="PlainText"/>
        <w:numPr>
          <w:ilvl w:val="0"/>
          <w:numId w:val="6"/>
        </w:numPr>
        <w:contextualSpacing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8050B0">
        <w:rPr>
          <w:rFonts w:asciiTheme="minorHAnsi" w:hAnsiTheme="minorHAnsi" w:cstheme="minorHAnsi"/>
          <w:sz w:val="24"/>
          <w:szCs w:val="24"/>
          <w:lang w:val="en-NZ"/>
        </w:rPr>
        <w:t>Readability</w:t>
      </w:r>
    </w:p>
    <w:p w14:paraId="0BEC8B22" w14:textId="583A8EA7" w:rsidR="00E26045" w:rsidRPr="008050B0" w:rsidRDefault="00E26045" w:rsidP="0048221A">
      <w:pPr>
        <w:pStyle w:val="PlainText"/>
        <w:ind w:left="360"/>
        <w:contextualSpacing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4FD30B79" w14:textId="6268BD5F" w:rsidR="00E26045" w:rsidRPr="008050B0" w:rsidRDefault="001B5F60" w:rsidP="0048221A">
      <w:pPr>
        <w:pStyle w:val="Heading1"/>
        <w:spacing w:before="0" w:after="0"/>
      </w:pPr>
      <w:r w:rsidRPr="008050B0">
        <w:t>202</w:t>
      </w:r>
      <w:r w:rsidR="00ED3120">
        <w:t>4</w:t>
      </w:r>
      <w:r w:rsidRPr="008050B0">
        <w:t xml:space="preserve"> </w:t>
      </w:r>
      <w:r w:rsidR="002B75C5" w:rsidRPr="008050B0">
        <w:t xml:space="preserve">ONE Book Award Committee </w:t>
      </w:r>
      <w:r w:rsidR="00A221A2" w:rsidRPr="008050B0">
        <w:t>Members</w:t>
      </w:r>
    </w:p>
    <w:p w14:paraId="073F94DC" w14:textId="77777777" w:rsidR="003B621B" w:rsidRPr="008050B0" w:rsidRDefault="003B621B" w:rsidP="0048221A">
      <w:pPr>
        <w:rPr>
          <w:rFonts w:asciiTheme="minorHAnsi" w:hAnsiTheme="minorHAnsi" w:cstheme="minorHAnsi"/>
        </w:rPr>
      </w:pPr>
    </w:p>
    <w:p w14:paraId="33F240C7" w14:textId="247A9C2B" w:rsidR="00BD2D73" w:rsidRPr="00BD2D73" w:rsidRDefault="00BD2D73" w:rsidP="002F56A9">
      <w:pPr>
        <w:pStyle w:val="v1msolistparagraph"/>
        <w:numPr>
          <w:ilvl w:val="0"/>
          <w:numId w:val="19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lang w:val="pt-BR"/>
        </w:rPr>
      </w:pPr>
      <w:r w:rsidRPr="00BD2D73">
        <w:rPr>
          <w:rFonts w:asciiTheme="minorHAnsi" w:hAnsiTheme="minorHAnsi" w:cstheme="minorHAnsi"/>
          <w:lang w:val="en-US"/>
        </w:rPr>
        <w:t>Jorge Rivera</w:t>
      </w:r>
    </w:p>
    <w:p w14:paraId="08254F1C" w14:textId="1EA105A3" w:rsidR="00BD2D73" w:rsidRPr="00594E69" w:rsidRDefault="00BD2D73" w:rsidP="00E53683">
      <w:pPr>
        <w:pStyle w:val="v1msolistparagraph"/>
        <w:numPr>
          <w:ilvl w:val="0"/>
          <w:numId w:val="19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lang w:val="en-GB"/>
        </w:rPr>
      </w:pPr>
      <w:r w:rsidRPr="00BD2D73">
        <w:rPr>
          <w:rFonts w:asciiTheme="minorHAnsi" w:hAnsiTheme="minorHAnsi" w:cstheme="minorHAnsi"/>
        </w:rPr>
        <w:t xml:space="preserve">Chang </w:t>
      </w:r>
      <w:proofErr w:type="spellStart"/>
      <w:r w:rsidRPr="00BD2D73">
        <w:rPr>
          <w:rFonts w:asciiTheme="minorHAnsi" w:hAnsiTheme="minorHAnsi" w:cstheme="minorHAnsi"/>
        </w:rPr>
        <w:t>Hoon</w:t>
      </w:r>
      <w:proofErr w:type="spellEnd"/>
      <w:r w:rsidRPr="00BD2D73">
        <w:rPr>
          <w:rFonts w:asciiTheme="minorHAnsi" w:hAnsiTheme="minorHAnsi" w:cstheme="minorHAnsi"/>
        </w:rPr>
        <w:t xml:space="preserve"> Oh</w:t>
      </w:r>
    </w:p>
    <w:p w14:paraId="2261EED8" w14:textId="6C830D72" w:rsidR="00594E69" w:rsidRPr="00BD2D73" w:rsidRDefault="00594E69" w:rsidP="00E53683">
      <w:pPr>
        <w:pStyle w:val="v1msolistparagraph"/>
        <w:numPr>
          <w:ilvl w:val="0"/>
          <w:numId w:val="19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lang w:val="en-GB"/>
        </w:rPr>
      </w:pPr>
      <w:r w:rsidRPr="00594E69">
        <w:rPr>
          <w:rFonts w:asciiTheme="minorHAnsi" w:hAnsiTheme="minorHAnsi" w:cstheme="minorHAnsi"/>
          <w:lang w:val="en-GB"/>
        </w:rPr>
        <w:t xml:space="preserve">Jennifer </w:t>
      </w:r>
      <w:proofErr w:type="spellStart"/>
      <w:r w:rsidRPr="00594E69">
        <w:rPr>
          <w:rFonts w:asciiTheme="minorHAnsi" w:hAnsiTheme="minorHAnsi" w:cstheme="minorHAnsi"/>
          <w:lang w:val="en-GB"/>
        </w:rPr>
        <w:t>Oetzel</w:t>
      </w:r>
      <w:proofErr w:type="spellEnd"/>
    </w:p>
    <w:p w14:paraId="22C18543" w14:textId="77777777" w:rsidR="00BD2D73" w:rsidRPr="00BD2D73" w:rsidRDefault="00BD2D73" w:rsidP="00BD2D73">
      <w:pPr>
        <w:pStyle w:val="v1msolistparagraph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lang w:val="en-GB"/>
        </w:rPr>
      </w:pPr>
    </w:p>
    <w:p w14:paraId="2DE940B7" w14:textId="1A038B9C" w:rsidR="003536AF" w:rsidRPr="008050B0" w:rsidRDefault="00521F23" w:rsidP="0048221A">
      <w:pPr>
        <w:pStyle w:val="v1msolistparagraph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lang w:val="en-GB"/>
        </w:rPr>
      </w:pPr>
      <w:r w:rsidRPr="008050B0">
        <w:rPr>
          <w:rFonts w:asciiTheme="minorHAnsi" w:hAnsiTheme="minorHAnsi" w:cstheme="minorHAnsi"/>
          <w:lang w:val="en-GB"/>
        </w:rPr>
        <w:t xml:space="preserve">If you have </w:t>
      </w:r>
      <w:r w:rsidR="00B379F8" w:rsidRPr="008050B0">
        <w:rPr>
          <w:rFonts w:asciiTheme="minorHAnsi" w:hAnsiTheme="minorHAnsi" w:cstheme="minorHAnsi"/>
          <w:lang w:val="en-GB"/>
        </w:rPr>
        <w:t>any</w:t>
      </w:r>
      <w:r w:rsidRPr="008050B0">
        <w:rPr>
          <w:rFonts w:asciiTheme="minorHAnsi" w:hAnsiTheme="minorHAnsi" w:cstheme="minorHAnsi"/>
          <w:lang w:val="en-GB"/>
        </w:rPr>
        <w:t xml:space="preserve"> questions or require further information, please contact </w:t>
      </w:r>
      <w:r w:rsidR="00BD2D73" w:rsidRPr="00BD2D73">
        <w:rPr>
          <w:rFonts w:asciiTheme="minorHAnsi" w:hAnsiTheme="minorHAnsi" w:cstheme="minorHAnsi"/>
          <w:lang w:val="en-US"/>
        </w:rPr>
        <w:t>Jorge Rivera (</w:t>
      </w:r>
      <w:hyperlink r:id="rId12" w:history="1">
        <w:r w:rsidR="00594E69" w:rsidRPr="009335A1">
          <w:rPr>
            <w:rStyle w:val="Hyperlink"/>
            <w:rFonts w:asciiTheme="minorHAnsi" w:hAnsiTheme="minorHAnsi" w:cstheme="minorHAnsi"/>
          </w:rPr>
          <w:t>jrivera@email.gwu.edu</w:t>
        </w:r>
      </w:hyperlink>
      <w:r w:rsidR="00BD2D73" w:rsidRPr="00BD2D73">
        <w:rPr>
          <w:rFonts w:asciiTheme="minorHAnsi" w:hAnsiTheme="minorHAnsi" w:cstheme="minorHAnsi"/>
          <w:lang w:val="en-US"/>
        </w:rPr>
        <w:t>)</w:t>
      </w:r>
      <w:r w:rsidR="00594E69">
        <w:rPr>
          <w:rFonts w:asciiTheme="minorHAnsi" w:hAnsiTheme="minorHAnsi" w:cstheme="minorHAnsi"/>
          <w:lang w:val="en-US"/>
        </w:rPr>
        <w:t xml:space="preserve">, </w:t>
      </w:r>
      <w:r w:rsidR="00BD2D73" w:rsidRPr="00BD2D73">
        <w:rPr>
          <w:rFonts w:asciiTheme="minorHAnsi" w:hAnsiTheme="minorHAnsi" w:cstheme="minorHAnsi"/>
        </w:rPr>
        <w:t xml:space="preserve">Chang </w:t>
      </w:r>
      <w:proofErr w:type="spellStart"/>
      <w:r w:rsidR="00BD2D73" w:rsidRPr="00BD2D73">
        <w:rPr>
          <w:rFonts w:asciiTheme="minorHAnsi" w:hAnsiTheme="minorHAnsi" w:cstheme="minorHAnsi"/>
        </w:rPr>
        <w:t>Hoon</w:t>
      </w:r>
      <w:proofErr w:type="spellEnd"/>
      <w:r w:rsidR="00BD2D73" w:rsidRPr="00BD2D73">
        <w:rPr>
          <w:rFonts w:asciiTheme="minorHAnsi" w:hAnsiTheme="minorHAnsi" w:cstheme="minorHAnsi"/>
        </w:rPr>
        <w:t xml:space="preserve"> Oh</w:t>
      </w:r>
      <w:r w:rsidR="00BD2D73" w:rsidRPr="00BD2D73">
        <w:rPr>
          <w:rFonts w:asciiTheme="minorHAnsi" w:hAnsiTheme="minorHAnsi" w:cstheme="minorHAnsi"/>
          <w:lang w:val="en-US"/>
        </w:rPr>
        <w:t xml:space="preserve"> (</w:t>
      </w:r>
      <w:hyperlink r:id="rId13" w:history="1">
        <w:r w:rsidR="00594E69" w:rsidRPr="009335A1">
          <w:rPr>
            <w:rStyle w:val="Hyperlink"/>
            <w:rFonts w:asciiTheme="minorHAnsi" w:hAnsiTheme="minorHAnsi" w:cstheme="minorHAnsi"/>
          </w:rPr>
          <w:t>changhoon_oh@ku.edu</w:t>
        </w:r>
      </w:hyperlink>
      <w:r w:rsidR="00BD2D73" w:rsidRPr="00BD2D73">
        <w:rPr>
          <w:rFonts w:asciiTheme="minorHAnsi" w:hAnsiTheme="minorHAnsi" w:cstheme="minorHAnsi"/>
          <w:lang w:val="en-US"/>
        </w:rPr>
        <w:t>)</w:t>
      </w:r>
      <w:r w:rsidR="00594E69">
        <w:rPr>
          <w:rFonts w:asciiTheme="minorHAnsi" w:hAnsiTheme="minorHAnsi" w:cstheme="minorHAnsi"/>
          <w:lang w:val="en-US"/>
        </w:rPr>
        <w:t xml:space="preserve">, and </w:t>
      </w:r>
      <w:r w:rsidR="00594E69" w:rsidRPr="00594E69">
        <w:rPr>
          <w:rFonts w:asciiTheme="minorHAnsi" w:hAnsiTheme="minorHAnsi" w:cstheme="minorHAnsi"/>
          <w:lang w:val="en-US"/>
        </w:rPr>
        <w:t xml:space="preserve">Jennifer </w:t>
      </w:r>
      <w:proofErr w:type="spellStart"/>
      <w:r w:rsidR="00594E69" w:rsidRPr="00594E69">
        <w:rPr>
          <w:rFonts w:asciiTheme="minorHAnsi" w:hAnsiTheme="minorHAnsi" w:cstheme="minorHAnsi"/>
          <w:lang w:val="en-US"/>
        </w:rPr>
        <w:t>Oetzel</w:t>
      </w:r>
      <w:proofErr w:type="spellEnd"/>
      <w:r w:rsidR="00594E69">
        <w:rPr>
          <w:rFonts w:asciiTheme="minorHAnsi" w:hAnsiTheme="minorHAnsi" w:cstheme="minorHAnsi"/>
          <w:lang w:val="en-US"/>
        </w:rPr>
        <w:t xml:space="preserve"> </w:t>
      </w:r>
      <w:r w:rsidR="00594E69">
        <w:rPr>
          <w:rFonts w:asciiTheme="minorHAnsi" w:hAnsiTheme="minorHAnsi" w:cstheme="minorHAnsi"/>
        </w:rPr>
        <w:t>(</w:t>
      </w:r>
      <w:hyperlink r:id="rId14" w:history="1">
        <w:r w:rsidR="00594E69" w:rsidRPr="009335A1">
          <w:rPr>
            <w:rStyle w:val="Hyperlink"/>
            <w:rFonts w:asciiTheme="minorHAnsi" w:hAnsiTheme="minorHAnsi" w:cstheme="minorHAnsi"/>
          </w:rPr>
          <w:t>oetzelj@american.edu</w:t>
        </w:r>
      </w:hyperlink>
      <w:r w:rsidR="00594E69">
        <w:rPr>
          <w:rFonts w:asciiTheme="minorHAnsi" w:hAnsiTheme="minorHAnsi" w:cstheme="minorHAnsi"/>
        </w:rPr>
        <w:t>)</w:t>
      </w:r>
      <w:r w:rsidR="003536AF" w:rsidRPr="008050B0">
        <w:rPr>
          <w:rFonts w:asciiTheme="minorHAnsi" w:hAnsiTheme="minorHAnsi" w:cstheme="minorHAnsi"/>
          <w:lang w:val="en-GB"/>
        </w:rPr>
        <w:t xml:space="preserve">. </w:t>
      </w:r>
    </w:p>
    <w:p w14:paraId="609E3C25" w14:textId="6864729C" w:rsidR="00332814" w:rsidRPr="008050B0" w:rsidRDefault="00332814" w:rsidP="0048221A">
      <w:pPr>
        <w:rPr>
          <w:rFonts w:asciiTheme="minorHAnsi" w:hAnsiTheme="minorHAnsi" w:cstheme="minorHAnsi"/>
          <w:lang w:val="en-GB"/>
        </w:rPr>
      </w:pPr>
    </w:p>
    <w:p w14:paraId="729539B7" w14:textId="422CBDA4" w:rsidR="00BF4801" w:rsidRPr="008050B0" w:rsidRDefault="005404AA" w:rsidP="0048221A">
      <w:pPr>
        <w:rPr>
          <w:rFonts w:asciiTheme="minorHAnsi" w:hAnsiTheme="minorHAnsi" w:cstheme="minorHAnsi"/>
        </w:rPr>
      </w:pPr>
      <w:r w:rsidRPr="008050B0">
        <w:rPr>
          <w:rFonts w:asciiTheme="minorHAnsi" w:hAnsiTheme="minorHAnsi" w:cstheme="minorHAnsi"/>
        </w:rPr>
        <w:t>Thank you for your inter</w:t>
      </w:r>
      <w:r w:rsidR="00856F40" w:rsidRPr="008050B0">
        <w:rPr>
          <w:rFonts w:asciiTheme="minorHAnsi" w:hAnsiTheme="minorHAnsi" w:cstheme="minorHAnsi"/>
        </w:rPr>
        <w:t>est</w:t>
      </w:r>
      <w:r w:rsidR="002F56A9">
        <w:rPr>
          <w:rFonts w:asciiTheme="minorHAnsi" w:hAnsiTheme="minorHAnsi" w:cstheme="minorHAnsi"/>
        </w:rPr>
        <w:t>,</w:t>
      </w:r>
      <w:r w:rsidR="00287706" w:rsidRPr="008050B0">
        <w:rPr>
          <w:rFonts w:asciiTheme="minorHAnsi" w:hAnsiTheme="minorHAnsi" w:cstheme="minorHAnsi"/>
        </w:rPr>
        <w:t xml:space="preserve"> and we look forward to receiving your nomination</w:t>
      </w:r>
      <w:r w:rsidR="00856F40" w:rsidRPr="008050B0">
        <w:rPr>
          <w:rFonts w:asciiTheme="minorHAnsi" w:hAnsiTheme="minorHAnsi" w:cstheme="minorHAnsi"/>
        </w:rPr>
        <w:t>!</w:t>
      </w:r>
      <w:r w:rsidR="00BF4801" w:rsidRPr="008050B0">
        <w:rPr>
          <w:rFonts w:asciiTheme="minorHAnsi" w:hAnsiTheme="minorHAnsi" w:cstheme="minorHAnsi"/>
        </w:rPr>
        <w:t xml:space="preserve"> </w:t>
      </w:r>
    </w:p>
    <w:p w14:paraId="1A665A55" w14:textId="77777777" w:rsidR="00093AFE" w:rsidRPr="008050B0" w:rsidRDefault="00093AFE" w:rsidP="0048221A">
      <w:pPr>
        <w:rPr>
          <w:rFonts w:asciiTheme="minorHAnsi" w:hAnsiTheme="minorHAnsi" w:cstheme="minorHAnsi"/>
          <w:b/>
          <w:bCs/>
        </w:rPr>
      </w:pPr>
    </w:p>
    <w:p w14:paraId="6798B9FA" w14:textId="77777777" w:rsidR="00BD2D73" w:rsidRDefault="00BD2D73" w:rsidP="0048221A">
      <w:pPr>
        <w:rPr>
          <w:rFonts w:asciiTheme="minorHAnsi" w:hAnsiTheme="minorHAnsi" w:cstheme="minorHAnsi"/>
        </w:rPr>
      </w:pPr>
      <w:r w:rsidRPr="00BD2D73">
        <w:rPr>
          <w:rFonts w:asciiTheme="minorHAnsi" w:hAnsiTheme="minorHAnsi" w:cstheme="minorHAnsi"/>
        </w:rPr>
        <w:t>Jorge Rivera</w:t>
      </w:r>
    </w:p>
    <w:p w14:paraId="6460181B" w14:textId="79979826" w:rsidR="00BD2D73" w:rsidRDefault="00BD2D73" w:rsidP="0048221A">
      <w:pPr>
        <w:rPr>
          <w:rFonts w:asciiTheme="minorHAnsi" w:hAnsiTheme="minorHAnsi" w:cstheme="minorHAnsi"/>
        </w:rPr>
      </w:pPr>
      <w:r w:rsidRPr="00BD2D73">
        <w:rPr>
          <w:rFonts w:asciiTheme="minorHAnsi" w:hAnsiTheme="minorHAnsi" w:cstheme="minorHAnsi"/>
        </w:rPr>
        <w:t xml:space="preserve">Chang </w:t>
      </w:r>
      <w:proofErr w:type="spellStart"/>
      <w:r w:rsidRPr="00BD2D73">
        <w:rPr>
          <w:rFonts w:asciiTheme="minorHAnsi" w:hAnsiTheme="minorHAnsi" w:cstheme="minorHAnsi"/>
        </w:rPr>
        <w:t>Hoon</w:t>
      </w:r>
      <w:proofErr w:type="spellEnd"/>
      <w:r w:rsidRPr="00BD2D73">
        <w:rPr>
          <w:rFonts w:asciiTheme="minorHAnsi" w:hAnsiTheme="minorHAnsi" w:cstheme="minorHAnsi"/>
        </w:rPr>
        <w:t xml:space="preserve"> Oh</w:t>
      </w:r>
    </w:p>
    <w:p w14:paraId="47B4F146" w14:textId="7CBAE52B" w:rsidR="00594E69" w:rsidRDefault="00594E69" w:rsidP="0048221A">
      <w:pPr>
        <w:rPr>
          <w:rFonts w:asciiTheme="minorHAnsi" w:hAnsiTheme="minorHAnsi" w:cstheme="minorHAnsi"/>
        </w:rPr>
      </w:pPr>
      <w:r w:rsidRPr="00594E69">
        <w:rPr>
          <w:rFonts w:asciiTheme="minorHAnsi" w:hAnsiTheme="minorHAnsi" w:cstheme="minorHAnsi"/>
        </w:rPr>
        <w:t xml:space="preserve">Jennifer </w:t>
      </w:r>
      <w:proofErr w:type="spellStart"/>
      <w:r w:rsidRPr="00594E69">
        <w:rPr>
          <w:rFonts w:asciiTheme="minorHAnsi" w:hAnsiTheme="minorHAnsi" w:cstheme="minorHAnsi"/>
        </w:rPr>
        <w:t>Oetzel</w:t>
      </w:r>
      <w:proofErr w:type="spellEnd"/>
    </w:p>
    <w:p w14:paraId="5325A673" w14:textId="16AF7675" w:rsidR="00521F23" w:rsidRPr="008050B0" w:rsidRDefault="0064534A" w:rsidP="0048221A">
      <w:pPr>
        <w:rPr>
          <w:rFonts w:asciiTheme="minorHAnsi" w:hAnsiTheme="minorHAnsi" w:cstheme="minorHAnsi"/>
          <w:b/>
          <w:bCs/>
          <w:color w:val="000000" w:themeColor="text1"/>
        </w:rPr>
      </w:pPr>
      <w:r w:rsidRPr="008050B0">
        <w:rPr>
          <w:rFonts w:asciiTheme="minorHAnsi" w:hAnsiTheme="minorHAnsi" w:cstheme="minorHAnsi"/>
          <w:b/>
          <w:bCs/>
          <w:color w:val="000000" w:themeColor="text1"/>
        </w:rPr>
        <w:t xml:space="preserve">ONE </w:t>
      </w:r>
      <w:r w:rsidR="00EB5416" w:rsidRPr="008050B0">
        <w:rPr>
          <w:rFonts w:asciiTheme="minorHAnsi" w:hAnsiTheme="minorHAnsi" w:cstheme="minorHAnsi"/>
          <w:b/>
          <w:bCs/>
          <w:color w:val="000000" w:themeColor="text1"/>
        </w:rPr>
        <w:t xml:space="preserve">Book </w:t>
      </w:r>
      <w:r w:rsidRPr="008050B0">
        <w:rPr>
          <w:rFonts w:asciiTheme="minorHAnsi" w:hAnsiTheme="minorHAnsi" w:cstheme="minorHAnsi"/>
          <w:b/>
          <w:bCs/>
          <w:color w:val="000000" w:themeColor="text1"/>
        </w:rPr>
        <w:t>Award</w:t>
      </w:r>
      <w:r w:rsidR="00221E57" w:rsidRPr="008050B0">
        <w:rPr>
          <w:rFonts w:asciiTheme="minorHAnsi" w:hAnsiTheme="minorHAnsi" w:cstheme="minorHAnsi"/>
          <w:b/>
          <w:bCs/>
          <w:color w:val="000000" w:themeColor="text1"/>
        </w:rPr>
        <w:t xml:space="preserve"> Committee</w:t>
      </w:r>
      <w:r w:rsidR="006A5ED1" w:rsidRPr="008050B0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8050B0" w:rsidRPr="008050B0">
        <w:rPr>
          <w:rFonts w:asciiTheme="minorHAnsi" w:hAnsiTheme="minorHAnsi" w:cstheme="minorHAnsi"/>
          <w:b/>
          <w:bCs/>
          <w:color w:val="000000" w:themeColor="text1"/>
        </w:rPr>
        <w:t>Co-</w:t>
      </w:r>
      <w:r w:rsidR="00460771" w:rsidRPr="008050B0">
        <w:rPr>
          <w:rFonts w:asciiTheme="minorHAnsi" w:hAnsiTheme="minorHAnsi" w:cstheme="minorHAnsi"/>
          <w:b/>
          <w:bCs/>
          <w:color w:val="000000" w:themeColor="text1"/>
        </w:rPr>
        <w:t>Chair</w:t>
      </w:r>
      <w:r w:rsidR="008050B0" w:rsidRPr="008050B0">
        <w:rPr>
          <w:rFonts w:asciiTheme="minorHAnsi" w:hAnsiTheme="minorHAnsi" w:cstheme="minorHAnsi"/>
          <w:b/>
          <w:bCs/>
          <w:color w:val="000000" w:themeColor="text1"/>
        </w:rPr>
        <w:t>s</w:t>
      </w:r>
    </w:p>
    <w:p w14:paraId="5035E2DD" w14:textId="3E4D10C7" w:rsidR="003B621B" w:rsidRPr="008050B0" w:rsidRDefault="003B621B" w:rsidP="0048221A">
      <w:pPr>
        <w:rPr>
          <w:rFonts w:asciiTheme="minorHAnsi" w:hAnsiTheme="minorHAnsi" w:cstheme="minorHAnsi"/>
          <w:b/>
          <w:bCs/>
          <w:color w:val="000000" w:themeColor="text1"/>
        </w:rPr>
      </w:pPr>
    </w:p>
    <w:p w14:paraId="35955A6C" w14:textId="77777777" w:rsidR="003B621B" w:rsidRPr="008050B0" w:rsidRDefault="003B621B" w:rsidP="0048221A">
      <w:pPr>
        <w:rPr>
          <w:rFonts w:asciiTheme="minorHAnsi" w:hAnsiTheme="minorHAnsi" w:cstheme="minorHAnsi"/>
        </w:rPr>
      </w:pPr>
    </w:p>
    <w:p w14:paraId="2D8969A0" w14:textId="77777777" w:rsidR="003B621B" w:rsidRPr="008050B0" w:rsidRDefault="003B621B" w:rsidP="0048221A">
      <w:pPr>
        <w:rPr>
          <w:rFonts w:asciiTheme="minorHAnsi" w:hAnsiTheme="minorHAnsi" w:cstheme="minorHAnsi"/>
          <w:b/>
          <w:bCs/>
          <w:color w:val="000000" w:themeColor="text1"/>
        </w:rPr>
      </w:pPr>
    </w:p>
    <w:sectPr w:rsidR="003B621B" w:rsidRPr="008050B0" w:rsidSect="001E0D6B">
      <w:footerReference w:type="even" r:id="rId15"/>
      <w:footerReference w:type="default" r:id="rId16"/>
      <w:pgSz w:w="12240" w:h="15840"/>
      <w:pgMar w:top="1440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604AC" w14:textId="77777777" w:rsidR="00E1208B" w:rsidRDefault="00E1208B">
      <w:r>
        <w:separator/>
      </w:r>
    </w:p>
  </w:endnote>
  <w:endnote w:type="continuationSeparator" w:id="0">
    <w:p w14:paraId="2B123D59" w14:textId="77777777" w:rsidR="00E1208B" w:rsidRDefault="00E120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F9DA2" w14:textId="574ED884" w:rsidR="00784CAB" w:rsidRDefault="00784CAB" w:rsidP="00AC438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93EC6">
      <w:rPr>
        <w:rStyle w:val="PageNumber"/>
        <w:noProof/>
      </w:rPr>
      <w:t>1</w:t>
    </w:r>
    <w:r>
      <w:rPr>
        <w:rStyle w:val="PageNumber"/>
      </w:rPr>
      <w:fldChar w:fldCharType="end"/>
    </w:r>
  </w:p>
  <w:p w14:paraId="4D9F037A" w14:textId="77777777" w:rsidR="00784CAB" w:rsidRDefault="00784C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C019C" w14:textId="30942EE1" w:rsidR="00784CAB" w:rsidRPr="00593EC6" w:rsidRDefault="00784CAB" w:rsidP="00AC438A">
    <w:pPr>
      <w:pStyle w:val="Footer"/>
      <w:framePr w:wrap="around" w:vAnchor="text" w:hAnchor="margin" w:xAlign="center" w:y="1"/>
      <w:rPr>
        <w:rStyle w:val="PageNumber"/>
        <w:rFonts w:asciiTheme="minorHAnsi" w:hAnsiTheme="minorHAnsi" w:cstheme="minorHAnsi"/>
      </w:rPr>
    </w:pPr>
    <w:r w:rsidRPr="00593EC6">
      <w:rPr>
        <w:rStyle w:val="PageNumber"/>
        <w:rFonts w:asciiTheme="minorHAnsi" w:hAnsiTheme="minorHAnsi" w:cstheme="minorHAnsi"/>
      </w:rPr>
      <w:fldChar w:fldCharType="begin"/>
    </w:r>
    <w:r w:rsidRPr="00593EC6">
      <w:rPr>
        <w:rStyle w:val="PageNumber"/>
        <w:rFonts w:asciiTheme="minorHAnsi" w:hAnsiTheme="minorHAnsi" w:cstheme="minorHAnsi"/>
      </w:rPr>
      <w:instrText xml:space="preserve">PAGE  </w:instrText>
    </w:r>
    <w:r w:rsidRPr="00593EC6">
      <w:rPr>
        <w:rStyle w:val="PageNumber"/>
        <w:rFonts w:asciiTheme="minorHAnsi" w:hAnsiTheme="minorHAnsi" w:cstheme="minorHAnsi"/>
      </w:rPr>
      <w:fldChar w:fldCharType="separate"/>
    </w:r>
    <w:r w:rsidR="001E0D6B" w:rsidRPr="00593EC6">
      <w:rPr>
        <w:rStyle w:val="PageNumber"/>
        <w:rFonts w:asciiTheme="minorHAnsi" w:hAnsiTheme="minorHAnsi" w:cstheme="minorHAnsi"/>
        <w:noProof/>
      </w:rPr>
      <w:t>2</w:t>
    </w:r>
    <w:r w:rsidRPr="00593EC6">
      <w:rPr>
        <w:rStyle w:val="PageNumber"/>
        <w:rFonts w:asciiTheme="minorHAnsi" w:hAnsiTheme="minorHAnsi" w:cstheme="minorHAnsi"/>
      </w:rPr>
      <w:fldChar w:fldCharType="end"/>
    </w:r>
  </w:p>
  <w:p w14:paraId="49B68CA5" w14:textId="77777777" w:rsidR="00784CAB" w:rsidRDefault="00784CAB" w:rsidP="001E0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9C3F86" w14:textId="77777777" w:rsidR="00E1208B" w:rsidRDefault="00E1208B">
      <w:r>
        <w:separator/>
      </w:r>
    </w:p>
  </w:footnote>
  <w:footnote w:type="continuationSeparator" w:id="0">
    <w:p w14:paraId="0325A6C9" w14:textId="77777777" w:rsidR="00E1208B" w:rsidRDefault="00E120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81D3F"/>
    <w:multiLevelType w:val="hybridMultilevel"/>
    <w:tmpl w:val="7DB057A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D646E7B"/>
    <w:multiLevelType w:val="hybridMultilevel"/>
    <w:tmpl w:val="EE20DF2E"/>
    <w:lvl w:ilvl="0" w:tplc="A394E59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5645C3"/>
    <w:multiLevelType w:val="multilevel"/>
    <w:tmpl w:val="078CF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C837283"/>
    <w:multiLevelType w:val="hybridMultilevel"/>
    <w:tmpl w:val="C5BEA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50A30"/>
    <w:multiLevelType w:val="hybridMultilevel"/>
    <w:tmpl w:val="E6CEFD5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1515F8F"/>
    <w:multiLevelType w:val="hybridMultilevel"/>
    <w:tmpl w:val="68C6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A129F7"/>
    <w:multiLevelType w:val="hybridMultilevel"/>
    <w:tmpl w:val="B6B85566"/>
    <w:lvl w:ilvl="0" w:tplc="97F63DBC">
      <w:start w:val="2022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A66E68"/>
    <w:multiLevelType w:val="hybridMultilevel"/>
    <w:tmpl w:val="9A6A6F5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AC2B83"/>
    <w:multiLevelType w:val="hybridMultilevel"/>
    <w:tmpl w:val="FEE2B33C"/>
    <w:lvl w:ilvl="0" w:tplc="0CC404B6">
      <w:start w:val="2023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922FFB"/>
    <w:multiLevelType w:val="hybridMultilevel"/>
    <w:tmpl w:val="C5A87696"/>
    <w:lvl w:ilvl="0" w:tplc="943C442C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1B3F39"/>
    <w:multiLevelType w:val="multilevel"/>
    <w:tmpl w:val="49128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0AE2F36"/>
    <w:multiLevelType w:val="hybridMultilevel"/>
    <w:tmpl w:val="F0BC00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CAB3B93"/>
    <w:multiLevelType w:val="hybridMultilevel"/>
    <w:tmpl w:val="CC963E38"/>
    <w:lvl w:ilvl="0" w:tplc="3B18744A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DC1413"/>
    <w:multiLevelType w:val="hybridMultilevel"/>
    <w:tmpl w:val="B5C017BE"/>
    <w:lvl w:ilvl="0" w:tplc="3B18744A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B621B4"/>
    <w:multiLevelType w:val="hybridMultilevel"/>
    <w:tmpl w:val="4A52BFC6"/>
    <w:lvl w:ilvl="0" w:tplc="1F1A839A">
      <w:start w:val="2022"/>
      <w:numFmt w:val="decimal"/>
      <w:lvlText w:val="%1"/>
      <w:lvlJc w:val="left"/>
      <w:pPr>
        <w:ind w:left="480" w:hanging="4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7F8405C"/>
    <w:multiLevelType w:val="hybridMultilevel"/>
    <w:tmpl w:val="B5EE16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9377AAC"/>
    <w:multiLevelType w:val="hybridMultilevel"/>
    <w:tmpl w:val="C8064B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B1D6DBE"/>
    <w:multiLevelType w:val="hybridMultilevel"/>
    <w:tmpl w:val="C3FAF3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C4B29AC"/>
    <w:multiLevelType w:val="hybridMultilevel"/>
    <w:tmpl w:val="C96A79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 w16cid:durableId="2129617246">
    <w:abstractNumId w:val="11"/>
  </w:num>
  <w:num w:numId="2" w16cid:durableId="1200313601">
    <w:abstractNumId w:val="4"/>
  </w:num>
  <w:num w:numId="3" w16cid:durableId="1647515404">
    <w:abstractNumId w:val="18"/>
  </w:num>
  <w:num w:numId="4" w16cid:durableId="478422741">
    <w:abstractNumId w:val="0"/>
  </w:num>
  <w:num w:numId="5" w16cid:durableId="4791452">
    <w:abstractNumId w:val="3"/>
  </w:num>
  <w:num w:numId="6" w16cid:durableId="1558784342">
    <w:abstractNumId w:val="1"/>
  </w:num>
  <w:num w:numId="7" w16cid:durableId="217329583">
    <w:abstractNumId w:val="9"/>
  </w:num>
  <w:num w:numId="8" w16cid:durableId="818888921">
    <w:abstractNumId w:val="15"/>
  </w:num>
  <w:num w:numId="9" w16cid:durableId="663629517">
    <w:abstractNumId w:val="17"/>
  </w:num>
  <w:num w:numId="10" w16cid:durableId="2111853706">
    <w:abstractNumId w:val="5"/>
  </w:num>
  <w:num w:numId="11" w16cid:durableId="971907963">
    <w:abstractNumId w:val="12"/>
  </w:num>
  <w:num w:numId="12" w16cid:durableId="714082290">
    <w:abstractNumId w:val="13"/>
  </w:num>
  <w:num w:numId="13" w16cid:durableId="226065786">
    <w:abstractNumId w:val="10"/>
  </w:num>
  <w:num w:numId="14" w16cid:durableId="1073511128">
    <w:abstractNumId w:val="2"/>
  </w:num>
  <w:num w:numId="15" w16cid:durableId="5593124">
    <w:abstractNumId w:val="7"/>
  </w:num>
  <w:num w:numId="16" w16cid:durableId="719137061">
    <w:abstractNumId w:val="6"/>
  </w:num>
  <w:num w:numId="17" w16cid:durableId="52824681">
    <w:abstractNumId w:val="14"/>
  </w:num>
  <w:num w:numId="18" w16cid:durableId="1890267100">
    <w:abstractNumId w:val="8"/>
  </w:num>
  <w:num w:numId="19" w16cid:durableId="52417614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SystemFonts/>
  <w:hideSpellingErrors/>
  <w:hideGrammaticalErrors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NZ" w:vendorID="64" w:dllVersion="6" w:nlCheck="1" w:checkStyle="1"/>
  <w:activeWritingStyle w:appName="MSWord" w:lang="es-ES" w:vendorID="64" w:dllVersion="6" w:nlCheck="1" w:checkStyle="1"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en-NZ" w:vendorID="64" w:dllVersion="4096" w:nlCheck="1" w:checkStyle="0"/>
  <w:activeWritingStyle w:appName="MSWord" w:lang="en-US" w:vendorID="64" w:dllVersion="0" w:nlCheck="1" w:checkStyle="0"/>
  <w:activeWritingStyle w:appName="MSWord" w:lang="en-NZ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0" w:nlCheck="1" w:checkStyle="0"/>
  <w:activeWritingStyle w:appName="MSWord" w:lang="pt-B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ztjQ0NTcyMzE1NzBU0lEKTi0uzszPAykwrAUAoYYG0CwAAAA="/>
    <w:docVar w:name="dgnword-docGUID" w:val="{A32346C6-8C87-47FC-94A8-06C41C2B5406}"/>
    <w:docVar w:name="dgnword-eventsink" w:val="355733240"/>
  </w:docVars>
  <w:rsids>
    <w:rsidRoot w:val="00E03BFE"/>
    <w:rsid w:val="0000076F"/>
    <w:rsid w:val="00000A7B"/>
    <w:rsid w:val="00000FF2"/>
    <w:rsid w:val="00002824"/>
    <w:rsid w:val="00002FBE"/>
    <w:rsid w:val="00003B52"/>
    <w:rsid w:val="00003E40"/>
    <w:rsid w:val="00004F01"/>
    <w:rsid w:val="00005BD1"/>
    <w:rsid w:val="00006A33"/>
    <w:rsid w:val="00006E59"/>
    <w:rsid w:val="0001124A"/>
    <w:rsid w:val="000129CE"/>
    <w:rsid w:val="00012D27"/>
    <w:rsid w:val="000145D0"/>
    <w:rsid w:val="00014798"/>
    <w:rsid w:val="00017EBD"/>
    <w:rsid w:val="00020953"/>
    <w:rsid w:val="00020E8A"/>
    <w:rsid w:val="000224D3"/>
    <w:rsid w:val="00023C3F"/>
    <w:rsid w:val="000241D7"/>
    <w:rsid w:val="00025AB8"/>
    <w:rsid w:val="00026836"/>
    <w:rsid w:val="00027708"/>
    <w:rsid w:val="0003113D"/>
    <w:rsid w:val="00031430"/>
    <w:rsid w:val="00031D63"/>
    <w:rsid w:val="0003315F"/>
    <w:rsid w:val="00033FBA"/>
    <w:rsid w:val="00034067"/>
    <w:rsid w:val="0003574C"/>
    <w:rsid w:val="00035ED4"/>
    <w:rsid w:val="00036199"/>
    <w:rsid w:val="0004076D"/>
    <w:rsid w:val="00042781"/>
    <w:rsid w:val="00043B33"/>
    <w:rsid w:val="00044950"/>
    <w:rsid w:val="00045637"/>
    <w:rsid w:val="00051A7A"/>
    <w:rsid w:val="000545DE"/>
    <w:rsid w:val="0005481A"/>
    <w:rsid w:val="0005518A"/>
    <w:rsid w:val="000554CC"/>
    <w:rsid w:val="00055A31"/>
    <w:rsid w:val="00055DA1"/>
    <w:rsid w:val="00055E5D"/>
    <w:rsid w:val="00057C93"/>
    <w:rsid w:val="00061331"/>
    <w:rsid w:val="0006182D"/>
    <w:rsid w:val="00061D48"/>
    <w:rsid w:val="000623A0"/>
    <w:rsid w:val="0006278E"/>
    <w:rsid w:val="00062AB7"/>
    <w:rsid w:val="00063D0F"/>
    <w:rsid w:val="00063DC3"/>
    <w:rsid w:val="000649CE"/>
    <w:rsid w:val="00065CB8"/>
    <w:rsid w:val="00066862"/>
    <w:rsid w:val="0006740D"/>
    <w:rsid w:val="00067C6B"/>
    <w:rsid w:val="0007096C"/>
    <w:rsid w:val="00070A40"/>
    <w:rsid w:val="00070D15"/>
    <w:rsid w:val="000716C8"/>
    <w:rsid w:val="00072356"/>
    <w:rsid w:val="000730A2"/>
    <w:rsid w:val="000735A9"/>
    <w:rsid w:val="00073D87"/>
    <w:rsid w:val="0007432C"/>
    <w:rsid w:val="00075470"/>
    <w:rsid w:val="00075F00"/>
    <w:rsid w:val="00076D49"/>
    <w:rsid w:val="00077B55"/>
    <w:rsid w:val="000809F0"/>
    <w:rsid w:val="00080ACF"/>
    <w:rsid w:val="00081424"/>
    <w:rsid w:val="00083A8E"/>
    <w:rsid w:val="00084ACD"/>
    <w:rsid w:val="00084F5D"/>
    <w:rsid w:val="000855E5"/>
    <w:rsid w:val="000859AA"/>
    <w:rsid w:val="00092925"/>
    <w:rsid w:val="00093AFE"/>
    <w:rsid w:val="00095D54"/>
    <w:rsid w:val="00095D98"/>
    <w:rsid w:val="00096E36"/>
    <w:rsid w:val="00096FEF"/>
    <w:rsid w:val="00097482"/>
    <w:rsid w:val="0009794B"/>
    <w:rsid w:val="00097B3C"/>
    <w:rsid w:val="00097B4E"/>
    <w:rsid w:val="000A0695"/>
    <w:rsid w:val="000A26BB"/>
    <w:rsid w:val="000A49CF"/>
    <w:rsid w:val="000A4A94"/>
    <w:rsid w:val="000A5B06"/>
    <w:rsid w:val="000A742B"/>
    <w:rsid w:val="000A7833"/>
    <w:rsid w:val="000B03E1"/>
    <w:rsid w:val="000B1F5D"/>
    <w:rsid w:val="000B291D"/>
    <w:rsid w:val="000B2C49"/>
    <w:rsid w:val="000B2EA7"/>
    <w:rsid w:val="000B42CC"/>
    <w:rsid w:val="000B77FF"/>
    <w:rsid w:val="000C0081"/>
    <w:rsid w:val="000C275A"/>
    <w:rsid w:val="000C3577"/>
    <w:rsid w:val="000C5AC3"/>
    <w:rsid w:val="000C663C"/>
    <w:rsid w:val="000C66A1"/>
    <w:rsid w:val="000C7D53"/>
    <w:rsid w:val="000D017F"/>
    <w:rsid w:val="000D0759"/>
    <w:rsid w:val="000D1751"/>
    <w:rsid w:val="000D1BBB"/>
    <w:rsid w:val="000D21B6"/>
    <w:rsid w:val="000D2245"/>
    <w:rsid w:val="000D31FF"/>
    <w:rsid w:val="000D46A7"/>
    <w:rsid w:val="000D492C"/>
    <w:rsid w:val="000D54E4"/>
    <w:rsid w:val="000D568E"/>
    <w:rsid w:val="000D64AD"/>
    <w:rsid w:val="000D6736"/>
    <w:rsid w:val="000D701D"/>
    <w:rsid w:val="000D7BA8"/>
    <w:rsid w:val="000E0B3C"/>
    <w:rsid w:val="000E0FE3"/>
    <w:rsid w:val="000E197F"/>
    <w:rsid w:val="000E1CC6"/>
    <w:rsid w:val="000E4BDC"/>
    <w:rsid w:val="000E6B11"/>
    <w:rsid w:val="000E7B9B"/>
    <w:rsid w:val="000F0865"/>
    <w:rsid w:val="000F2231"/>
    <w:rsid w:val="000F437B"/>
    <w:rsid w:val="000F492E"/>
    <w:rsid w:val="000F5C8E"/>
    <w:rsid w:val="000F5F7E"/>
    <w:rsid w:val="000F614E"/>
    <w:rsid w:val="000F6624"/>
    <w:rsid w:val="000F66AF"/>
    <w:rsid w:val="000F6B71"/>
    <w:rsid w:val="000F6D83"/>
    <w:rsid w:val="000F7671"/>
    <w:rsid w:val="000F7685"/>
    <w:rsid w:val="001026B3"/>
    <w:rsid w:val="00102A06"/>
    <w:rsid w:val="00104067"/>
    <w:rsid w:val="001041F3"/>
    <w:rsid w:val="001044F2"/>
    <w:rsid w:val="001064D0"/>
    <w:rsid w:val="0010662E"/>
    <w:rsid w:val="001102B9"/>
    <w:rsid w:val="001102FB"/>
    <w:rsid w:val="00110CD8"/>
    <w:rsid w:val="0011143F"/>
    <w:rsid w:val="00112328"/>
    <w:rsid w:val="00112536"/>
    <w:rsid w:val="00112857"/>
    <w:rsid w:val="001136B7"/>
    <w:rsid w:val="00113F83"/>
    <w:rsid w:val="00114738"/>
    <w:rsid w:val="001165EC"/>
    <w:rsid w:val="001167EE"/>
    <w:rsid w:val="001173D0"/>
    <w:rsid w:val="00117B0F"/>
    <w:rsid w:val="001209C5"/>
    <w:rsid w:val="00121276"/>
    <w:rsid w:val="00123557"/>
    <w:rsid w:val="00123B5A"/>
    <w:rsid w:val="00125BF4"/>
    <w:rsid w:val="0012626F"/>
    <w:rsid w:val="001306E3"/>
    <w:rsid w:val="0013099D"/>
    <w:rsid w:val="00131A07"/>
    <w:rsid w:val="00131F23"/>
    <w:rsid w:val="00132B17"/>
    <w:rsid w:val="00132CB1"/>
    <w:rsid w:val="00135A48"/>
    <w:rsid w:val="00135D9C"/>
    <w:rsid w:val="0013623E"/>
    <w:rsid w:val="001421A0"/>
    <w:rsid w:val="00142303"/>
    <w:rsid w:val="0014269D"/>
    <w:rsid w:val="001427EA"/>
    <w:rsid w:val="001429CE"/>
    <w:rsid w:val="0014374E"/>
    <w:rsid w:val="00146CDE"/>
    <w:rsid w:val="001475BA"/>
    <w:rsid w:val="001503A2"/>
    <w:rsid w:val="001512C7"/>
    <w:rsid w:val="00152A55"/>
    <w:rsid w:val="00152ED8"/>
    <w:rsid w:val="00153B50"/>
    <w:rsid w:val="00156BE8"/>
    <w:rsid w:val="00160671"/>
    <w:rsid w:val="00160CBA"/>
    <w:rsid w:val="00160DF5"/>
    <w:rsid w:val="00162866"/>
    <w:rsid w:val="00162F22"/>
    <w:rsid w:val="00165D26"/>
    <w:rsid w:val="0016614D"/>
    <w:rsid w:val="00166182"/>
    <w:rsid w:val="00166C9E"/>
    <w:rsid w:val="00167AB0"/>
    <w:rsid w:val="00167B27"/>
    <w:rsid w:val="00170EBA"/>
    <w:rsid w:val="001713E6"/>
    <w:rsid w:val="001724FB"/>
    <w:rsid w:val="00172DDA"/>
    <w:rsid w:val="00173033"/>
    <w:rsid w:val="001739A4"/>
    <w:rsid w:val="001746B0"/>
    <w:rsid w:val="0017550A"/>
    <w:rsid w:val="00175534"/>
    <w:rsid w:val="001761C5"/>
    <w:rsid w:val="0018095C"/>
    <w:rsid w:val="00180EC2"/>
    <w:rsid w:val="00181773"/>
    <w:rsid w:val="0018269B"/>
    <w:rsid w:val="00184046"/>
    <w:rsid w:val="0018437C"/>
    <w:rsid w:val="001859FD"/>
    <w:rsid w:val="00186064"/>
    <w:rsid w:val="00190507"/>
    <w:rsid w:val="001908EB"/>
    <w:rsid w:val="00193745"/>
    <w:rsid w:val="0019445C"/>
    <w:rsid w:val="0019519C"/>
    <w:rsid w:val="00195FE2"/>
    <w:rsid w:val="001974A8"/>
    <w:rsid w:val="0019764F"/>
    <w:rsid w:val="00197C3E"/>
    <w:rsid w:val="001A243F"/>
    <w:rsid w:val="001A2AFE"/>
    <w:rsid w:val="001A4713"/>
    <w:rsid w:val="001A4B05"/>
    <w:rsid w:val="001A7534"/>
    <w:rsid w:val="001A7946"/>
    <w:rsid w:val="001A7BAB"/>
    <w:rsid w:val="001A7E8B"/>
    <w:rsid w:val="001B179E"/>
    <w:rsid w:val="001B29C8"/>
    <w:rsid w:val="001B337F"/>
    <w:rsid w:val="001B3E37"/>
    <w:rsid w:val="001B4EB4"/>
    <w:rsid w:val="001B5989"/>
    <w:rsid w:val="001B5F60"/>
    <w:rsid w:val="001B65E0"/>
    <w:rsid w:val="001B6BB3"/>
    <w:rsid w:val="001C4957"/>
    <w:rsid w:val="001C5A0A"/>
    <w:rsid w:val="001C5C95"/>
    <w:rsid w:val="001C62FB"/>
    <w:rsid w:val="001C6AE7"/>
    <w:rsid w:val="001C6F21"/>
    <w:rsid w:val="001C7921"/>
    <w:rsid w:val="001C7F5D"/>
    <w:rsid w:val="001D2603"/>
    <w:rsid w:val="001D2D60"/>
    <w:rsid w:val="001D2FD4"/>
    <w:rsid w:val="001D39FC"/>
    <w:rsid w:val="001D3C19"/>
    <w:rsid w:val="001D43EC"/>
    <w:rsid w:val="001D48C7"/>
    <w:rsid w:val="001D505A"/>
    <w:rsid w:val="001E0D6B"/>
    <w:rsid w:val="001E1CFB"/>
    <w:rsid w:val="001E1D19"/>
    <w:rsid w:val="001E2E39"/>
    <w:rsid w:val="001E2F3E"/>
    <w:rsid w:val="001E4929"/>
    <w:rsid w:val="001E5596"/>
    <w:rsid w:val="001E5C9F"/>
    <w:rsid w:val="001E7F67"/>
    <w:rsid w:val="001F2155"/>
    <w:rsid w:val="001F2EFE"/>
    <w:rsid w:val="001F3C85"/>
    <w:rsid w:val="001F3C8C"/>
    <w:rsid w:val="001F3DBA"/>
    <w:rsid w:val="001F4132"/>
    <w:rsid w:val="001F46C4"/>
    <w:rsid w:val="001F61D9"/>
    <w:rsid w:val="001F639F"/>
    <w:rsid w:val="00200866"/>
    <w:rsid w:val="00200F3D"/>
    <w:rsid w:val="00200F8D"/>
    <w:rsid w:val="00201E6D"/>
    <w:rsid w:val="002037F6"/>
    <w:rsid w:val="00204624"/>
    <w:rsid w:val="00205C6A"/>
    <w:rsid w:val="00206A40"/>
    <w:rsid w:val="00207A53"/>
    <w:rsid w:val="00207C9E"/>
    <w:rsid w:val="00211E1E"/>
    <w:rsid w:val="002125EF"/>
    <w:rsid w:val="00213958"/>
    <w:rsid w:val="00213D93"/>
    <w:rsid w:val="002142A5"/>
    <w:rsid w:val="002165A9"/>
    <w:rsid w:val="00216890"/>
    <w:rsid w:val="0021719A"/>
    <w:rsid w:val="002171AD"/>
    <w:rsid w:val="00217A69"/>
    <w:rsid w:val="002208B9"/>
    <w:rsid w:val="00221259"/>
    <w:rsid w:val="00221D45"/>
    <w:rsid w:val="00221E57"/>
    <w:rsid w:val="002226CD"/>
    <w:rsid w:val="002240EE"/>
    <w:rsid w:val="00225515"/>
    <w:rsid w:val="00225C26"/>
    <w:rsid w:val="00225FCE"/>
    <w:rsid w:val="002263F7"/>
    <w:rsid w:val="00226EB2"/>
    <w:rsid w:val="00226F23"/>
    <w:rsid w:val="00227010"/>
    <w:rsid w:val="002271A9"/>
    <w:rsid w:val="00227534"/>
    <w:rsid w:val="00230A07"/>
    <w:rsid w:val="00231D28"/>
    <w:rsid w:val="0023267C"/>
    <w:rsid w:val="002327A5"/>
    <w:rsid w:val="0023284E"/>
    <w:rsid w:val="002343DD"/>
    <w:rsid w:val="002357A4"/>
    <w:rsid w:val="0023595A"/>
    <w:rsid w:val="00235984"/>
    <w:rsid w:val="00240261"/>
    <w:rsid w:val="002405BE"/>
    <w:rsid w:val="0024218A"/>
    <w:rsid w:val="002437DE"/>
    <w:rsid w:val="00245955"/>
    <w:rsid w:val="00245E8B"/>
    <w:rsid w:val="002466B2"/>
    <w:rsid w:val="002473B7"/>
    <w:rsid w:val="002475E4"/>
    <w:rsid w:val="0025223D"/>
    <w:rsid w:val="00252B0C"/>
    <w:rsid w:val="002537A4"/>
    <w:rsid w:val="0025580D"/>
    <w:rsid w:val="002564D8"/>
    <w:rsid w:val="00256709"/>
    <w:rsid w:val="0026077A"/>
    <w:rsid w:val="00260C4A"/>
    <w:rsid w:val="00261E06"/>
    <w:rsid w:val="0026216C"/>
    <w:rsid w:val="00263F66"/>
    <w:rsid w:val="002645A3"/>
    <w:rsid w:val="00264B86"/>
    <w:rsid w:val="00266A8E"/>
    <w:rsid w:val="002672EE"/>
    <w:rsid w:val="00270811"/>
    <w:rsid w:val="00271168"/>
    <w:rsid w:val="00271F68"/>
    <w:rsid w:val="00272382"/>
    <w:rsid w:val="00273626"/>
    <w:rsid w:val="00273845"/>
    <w:rsid w:val="00275BF3"/>
    <w:rsid w:val="00275C30"/>
    <w:rsid w:val="002764CC"/>
    <w:rsid w:val="00280E88"/>
    <w:rsid w:val="002851F9"/>
    <w:rsid w:val="00285B06"/>
    <w:rsid w:val="00286051"/>
    <w:rsid w:val="00286A4F"/>
    <w:rsid w:val="00287706"/>
    <w:rsid w:val="0029232F"/>
    <w:rsid w:val="00293E2C"/>
    <w:rsid w:val="00295BF5"/>
    <w:rsid w:val="00296962"/>
    <w:rsid w:val="002A361B"/>
    <w:rsid w:val="002A5072"/>
    <w:rsid w:val="002A59D9"/>
    <w:rsid w:val="002A6049"/>
    <w:rsid w:val="002A7569"/>
    <w:rsid w:val="002B08BF"/>
    <w:rsid w:val="002B0953"/>
    <w:rsid w:val="002B103A"/>
    <w:rsid w:val="002B1568"/>
    <w:rsid w:val="002B25BF"/>
    <w:rsid w:val="002B2E2A"/>
    <w:rsid w:val="002B2F4C"/>
    <w:rsid w:val="002B3884"/>
    <w:rsid w:val="002B3EBE"/>
    <w:rsid w:val="002B5A52"/>
    <w:rsid w:val="002B6558"/>
    <w:rsid w:val="002B6B2D"/>
    <w:rsid w:val="002B6BE4"/>
    <w:rsid w:val="002B6F68"/>
    <w:rsid w:val="002B75C5"/>
    <w:rsid w:val="002B78D1"/>
    <w:rsid w:val="002C0471"/>
    <w:rsid w:val="002C2253"/>
    <w:rsid w:val="002C3AB3"/>
    <w:rsid w:val="002C4752"/>
    <w:rsid w:val="002C5258"/>
    <w:rsid w:val="002C62EB"/>
    <w:rsid w:val="002C6855"/>
    <w:rsid w:val="002C6EA6"/>
    <w:rsid w:val="002D08C8"/>
    <w:rsid w:val="002D103C"/>
    <w:rsid w:val="002D2065"/>
    <w:rsid w:val="002D4D7A"/>
    <w:rsid w:val="002D74EE"/>
    <w:rsid w:val="002D77F1"/>
    <w:rsid w:val="002D787E"/>
    <w:rsid w:val="002E102A"/>
    <w:rsid w:val="002E1062"/>
    <w:rsid w:val="002E1802"/>
    <w:rsid w:val="002E4987"/>
    <w:rsid w:val="002E573C"/>
    <w:rsid w:val="002E69BE"/>
    <w:rsid w:val="002E6C3C"/>
    <w:rsid w:val="002F0C24"/>
    <w:rsid w:val="002F18C9"/>
    <w:rsid w:val="002F2EA3"/>
    <w:rsid w:val="002F3F2F"/>
    <w:rsid w:val="002F4C4A"/>
    <w:rsid w:val="002F56A9"/>
    <w:rsid w:val="002F757B"/>
    <w:rsid w:val="002F77C0"/>
    <w:rsid w:val="002F79BE"/>
    <w:rsid w:val="002F79D1"/>
    <w:rsid w:val="00300409"/>
    <w:rsid w:val="003005B8"/>
    <w:rsid w:val="00300A48"/>
    <w:rsid w:val="003015BC"/>
    <w:rsid w:val="00302A77"/>
    <w:rsid w:val="00302AC3"/>
    <w:rsid w:val="0030308C"/>
    <w:rsid w:val="00304C5A"/>
    <w:rsid w:val="0030504E"/>
    <w:rsid w:val="00306D22"/>
    <w:rsid w:val="00307180"/>
    <w:rsid w:val="003074D4"/>
    <w:rsid w:val="00307B49"/>
    <w:rsid w:val="00310171"/>
    <w:rsid w:val="00311CC7"/>
    <w:rsid w:val="003139E2"/>
    <w:rsid w:val="00313FB5"/>
    <w:rsid w:val="00320ECA"/>
    <w:rsid w:val="00323BF9"/>
    <w:rsid w:val="0032407E"/>
    <w:rsid w:val="00325165"/>
    <w:rsid w:val="00325318"/>
    <w:rsid w:val="003260E2"/>
    <w:rsid w:val="00326C65"/>
    <w:rsid w:val="00327A2E"/>
    <w:rsid w:val="00332267"/>
    <w:rsid w:val="00332814"/>
    <w:rsid w:val="0033657A"/>
    <w:rsid w:val="00336DB6"/>
    <w:rsid w:val="00340926"/>
    <w:rsid w:val="00341974"/>
    <w:rsid w:val="00342477"/>
    <w:rsid w:val="00342956"/>
    <w:rsid w:val="00342EB5"/>
    <w:rsid w:val="00343775"/>
    <w:rsid w:val="00343C21"/>
    <w:rsid w:val="003470D1"/>
    <w:rsid w:val="0035041B"/>
    <w:rsid w:val="00350463"/>
    <w:rsid w:val="00352074"/>
    <w:rsid w:val="00352CAF"/>
    <w:rsid w:val="003536AF"/>
    <w:rsid w:val="00354CE2"/>
    <w:rsid w:val="00354F63"/>
    <w:rsid w:val="00355B5E"/>
    <w:rsid w:val="00356CCC"/>
    <w:rsid w:val="0036077C"/>
    <w:rsid w:val="00362ED6"/>
    <w:rsid w:val="003641E2"/>
    <w:rsid w:val="00365977"/>
    <w:rsid w:val="00365BE6"/>
    <w:rsid w:val="0036633E"/>
    <w:rsid w:val="00371F4D"/>
    <w:rsid w:val="003758D9"/>
    <w:rsid w:val="0037687A"/>
    <w:rsid w:val="00380B3C"/>
    <w:rsid w:val="00381E6A"/>
    <w:rsid w:val="00382CB4"/>
    <w:rsid w:val="0038382E"/>
    <w:rsid w:val="003839A3"/>
    <w:rsid w:val="00384229"/>
    <w:rsid w:val="00385C1B"/>
    <w:rsid w:val="00385EE2"/>
    <w:rsid w:val="00385FC0"/>
    <w:rsid w:val="003875A1"/>
    <w:rsid w:val="00390F08"/>
    <w:rsid w:val="0039319B"/>
    <w:rsid w:val="003931EA"/>
    <w:rsid w:val="003962AD"/>
    <w:rsid w:val="003971E3"/>
    <w:rsid w:val="00397EEB"/>
    <w:rsid w:val="003A03EE"/>
    <w:rsid w:val="003A0951"/>
    <w:rsid w:val="003A1117"/>
    <w:rsid w:val="003A138D"/>
    <w:rsid w:val="003A1680"/>
    <w:rsid w:val="003A1A31"/>
    <w:rsid w:val="003A292B"/>
    <w:rsid w:val="003A40E4"/>
    <w:rsid w:val="003A415A"/>
    <w:rsid w:val="003B0473"/>
    <w:rsid w:val="003B04E2"/>
    <w:rsid w:val="003B1EB2"/>
    <w:rsid w:val="003B1F2F"/>
    <w:rsid w:val="003B348E"/>
    <w:rsid w:val="003B3DCA"/>
    <w:rsid w:val="003B5B29"/>
    <w:rsid w:val="003B621B"/>
    <w:rsid w:val="003B63E8"/>
    <w:rsid w:val="003B67A2"/>
    <w:rsid w:val="003C1160"/>
    <w:rsid w:val="003C262D"/>
    <w:rsid w:val="003C2FC7"/>
    <w:rsid w:val="003C48E5"/>
    <w:rsid w:val="003C6398"/>
    <w:rsid w:val="003C7BBF"/>
    <w:rsid w:val="003C7F8E"/>
    <w:rsid w:val="003D0535"/>
    <w:rsid w:val="003D0B0E"/>
    <w:rsid w:val="003D4D5A"/>
    <w:rsid w:val="003D6E2C"/>
    <w:rsid w:val="003E070B"/>
    <w:rsid w:val="003E0E1C"/>
    <w:rsid w:val="003E0E56"/>
    <w:rsid w:val="003E11FE"/>
    <w:rsid w:val="003E1617"/>
    <w:rsid w:val="003E16DD"/>
    <w:rsid w:val="003E1D75"/>
    <w:rsid w:val="003E2FAB"/>
    <w:rsid w:val="003E3250"/>
    <w:rsid w:val="003E37F7"/>
    <w:rsid w:val="003E396C"/>
    <w:rsid w:val="003E42BD"/>
    <w:rsid w:val="003E6B95"/>
    <w:rsid w:val="003E6F88"/>
    <w:rsid w:val="003E7C25"/>
    <w:rsid w:val="003F043A"/>
    <w:rsid w:val="003F04EE"/>
    <w:rsid w:val="003F0F66"/>
    <w:rsid w:val="003F14E1"/>
    <w:rsid w:val="003F15D2"/>
    <w:rsid w:val="003F1EAE"/>
    <w:rsid w:val="003F29BE"/>
    <w:rsid w:val="003F2DAD"/>
    <w:rsid w:val="003F30CA"/>
    <w:rsid w:val="003F3C4F"/>
    <w:rsid w:val="003F562B"/>
    <w:rsid w:val="003F6540"/>
    <w:rsid w:val="003F6693"/>
    <w:rsid w:val="003F70B6"/>
    <w:rsid w:val="003F7DFF"/>
    <w:rsid w:val="00400628"/>
    <w:rsid w:val="004009A4"/>
    <w:rsid w:val="0040186C"/>
    <w:rsid w:val="00401DE7"/>
    <w:rsid w:val="00402E1C"/>
    <w:rsid w:val="004038D7"/>
    <w:rsid w:val="00405E23"/>
    <w:rsid w:val="00406001"/>
    <w:rsid w:val="004071E7"/>
    <w:rsid w:val="0040782A"/>
    <w:rsid w:val="004103FF"/>
    <w:rsid w:val="00410964"/>
    <w:rsid w:val="00411592"/>
    <w:rsid w:val="00411F65"/>
    <w:rsid w:val="00411FDD"/>
    <w:rsid w:val="00412171"/>
    <w:rsid w:val="004132A8"/>
    <w:rsid w:val="004132EE"/>
    <w:rsid w:val="004140FF"/>
    <w:rsid w:val="004155E4"/>
    <w:rsid w:val="00416AEC"/>
    <w:rsid w:val="004202B4"/>
    <w:rsid w:val="00421B4B"/>
    <w:rsid w:val="0042266B"/>
    <w:rsid w:val="00422CA0"/>
    <w:rsid w:val="00424352"/>
    <w:rsid w:val="00424CBF"/>
    <w:rsid w:val="004265A4"/>
    <w:rsid w:val="0043094D"/>
    <w:rsid w:val="00430C36"/>
    <w:rsid w:val="00431BE5"/>
    <w:rsid w:val="00431FC2"/>
    <w:rsid w:val="004326CF"/>
    <w:rsid w:val="00434614"/>
    <w:rsid w:val="00434DDA"/>
    <w:rsid w:val="004366F9"/>
    <w:rsid w:val="00440E97"/>
    <w:rsid w:val="0044213F"/>
    <w:rsid w:val="00442AAC"/>
    <w:rsid w:val="00442E3B"/>
    <w:rsid w:val="00443FF3"/>
    <w:rsid w:val="00444EC6"/>
    <w:rsid w:val="004454EB"/>
    <w:rsid w:val="00450CB0"/>
    <w:rsid w:val="00450E3D"/>
    <w:rsid w:val="0045166B"/>
    <w:rsid w:val="00452BDD"/>
    <w:rsid w:val="00452D95"/>
    <w:rsid w:val="00453368"/>
    <w:rsid w:val="00454B45"/>
    <w:rsid w:val="004565DB"/>
    <w:rsid w:val="00457148"/>
    <w:rsid w:val="00457A8C"/>
    <w:rsid w:val="00460771"/>
    <w:rsid w:val="00461B82"/>
    <w:rsid w:val="00461CA7"/>
    <w:rsid w:val="0046239F"/>
    <w:rsid w:val="0046332C"/>
    <w:rsid w:val="004654B7"/>
    <w:rsid w:val="00465E21"/>
    <w:rsid w:val="004664CE"/>
    <w:rsid w:val="004706B3"/>
    <w:rsid w:val="00470ADB"/>
    <w:rsid w:val="00470E09"/>
    <w:rsid w:val="004715E2"/>
    <w:rsid w:val="004717FC"/>
    <w:rsid w:val="00471C1A"/>
    <w:rsid w:val="004733D5"/>
    <w:rsid w:val="00474D25"/>
    <w:rsid w:val="004755A2"/>
    <w:rsid w:val="00477D82"/>
    <w:rsid w:val="00481356"/>
    <w:rsid w:val="00481424"/>
    <w:rsid w:val="0048221A"/>
    <w:rsid w:val="0048250B"/>
    <w:rsid w:val="004844DA"/>
    <w:rsid w:val="00485EF1"/>
    <w:rsid w:val="00487E5E"/>
    <w:rsid w:val="00487F69"/>
    <w:rsid w:val="00490C69"/>
    <w:rsid w:val="00490E8E"/>
    <w:rsid w:val="004918EA"/>
    <w:rsid w:val="004920F4"/>
    <w:rsid w:val="00494DD0"/>
    <w:rsid w:val="00495A8E"/>
    <w:rsid w:val="00495F55"/>
    <w:rsid w:val="00496A0C"/>
    <w:rsid w:val="00496EAC"/>
    <w:rsid w:val="00497E89"/>
    <w:rsid w:val="00497F97"/>
    <w:rsid w:val="004A17F9"/>
    <w:rsid w:val="004A2878"/>
    <w:rsid w:val="004A3E90"/>
    <w:rsid w:val="004A5E04"/>
    <w:rsid w:val="004A5E63"/>
    <w:rsid w:val="004A67F8"/>
    <w:rsid w:val="004A6944"/>
    <w:rsid w:val="004A70DF"/>
    <w:rsid w:val="004A753A"/>
    <w:rsid w:val="004B0EFB"/>
    <w:rsid w:val="004B1745"/>
    <w:rsid w:val="004B1783"/>
    <w:rsid w:val="004B2875"/>
    <w:rsid w:val="004B2D8C"/>
    <w:rsid w:val="004B75EF"/>
    <w:rsid w:val="004C09FE"/>
    <w:rsid w:val="004C132C"/>
    <w:rsid w:val="004C1A37"/>
    <w:rsid w:val="004C2A41"/>
    <w:rsid w:val="004C2EFD"/>
    <w:rsid w:val="004C33C6"/>
    <w:rsid w:val="004C3DCF"/>
    <w:rsid w:val="004C5409"/>
    <w:rsid w:val="004D059E"/>
    <w:rsid w:val="004D0B5E"/>
    <w:rsid w:val="004D0BBF"/>
    <w:rsid w:val="004D3CA2"/>
    <w:rsid w:val="004D4128"/>
    <w:rsid w:val="004D5A42"/>
    <w:rsid w:val="004E1812"/>
    <w:rsid w:val="004E4819"/>
    <w:rsid w:val="004E4CBB"/>
    <w:rsid w:val="004E5030"/>
    <w:rsid w:val="004E571C"/>
    <w:rsid w:val="004E61D7"/>
    <w:rsid w:val="004F0165"/>
    <w:rsid w:val="004F0BD0"/>
    <w:rsid w:val="004F1232"/>
    <w:rsid w:val="004F20C4"/>
    <w:rsid w:val="004F4D09"/>
    <w:rsid w:val="004F5790"/>
    <w:rsid w:val="004F5E02"/>
    <w:rsid w:val="004F6B94"/>
    <w:rsid w:val="004F6D59"/>
    <w:rsid w:val="004F6E18"/>
    <w:rsid w:val="00502271"/>
    <w:rsid w:val="00502D7D"/>
    <w:rsid w:val="00503D78"/>
    <w:rsid w:val="00505084"/>
    <w:rsid w:val="005056A7"/>
    <w:rsid w:val="00505918"/>
    <w:rsid w:val="0050715C"/>
    <w:rsid w:val="00510011"/>
    <w:rsid w:val="00510E6B"/>
    <w:rsid w:val="005116D1"/>
    <w:rsid w:val="005117E2"/>
    <w:rsid w:val="005138FC"/>
    <w:rsid w:val="00514EF7"/>
    <w:rsid w:val="00516494"/>
    <w:rsid w:val="00517A2A"/>
    <w:rsid w:val="0052043E"/>
    <w:rsid w:val="005206F8"/>
    <w:rsid w:val="00521157"/>
    <w:rsid w:val="00521F23"/>
    <w:rsid w:val="00524665"/>
    <w:rsid w:val="00525970"/>
    <w:rsid w:val="0052623D"/>
    <w:rsid w:val="00527651"/>
    <w:rsid w:val="00530CA8"/>
    <w:rsid w:val="00532B12"/>
    <w:rsid w:val="00536A39"/>
    <w:rsid w:val="005404AA"/>
    <w:rsid w:val="00540829"/>
    <w:rsid w:val="00541B68"/>
    <w:rsid w:val="00542053"/>
    <w:rsid w:val="005424B7"/>
    <w:rsid w:val="00542964"/>
    <w:rsid w:val="0054393D"/>
    <w:rsid w:val="005443A2"/>
    <w:rsid w:val="00544751"/>
    <w:rsid w:val="00547A60"/>
    <w:rsid w:val="005501EA"/>
    <w:rsid w:val="0055020D"/>
    <w:rsid w:val="005505A8"/>
    <w:rsid w:val="0055317D"/>
    <w:rsid w:val="00553230"/>
    <w:rsid w:val="00553247"/>
    <w:rsid w:val="00553F16"/>
    <w:rsid w:val="005540CA"/>
    <w:rsid w:val="00554DDD"/>
    <w:rsid w:val="00556243"/>
    <w:rsid w:val="005573A5"/>
    <w:rsid w:val="005611A6"/>
    <w:rsid w:val="00563759"/>
    <w:rsid w:val="00565531"/>
    <w:rsid w:val="005666E1"/>
    <w:rsid w:val="005674B2"/>
    <w:rsid w:val="00570DE4"/>
    <w:rsid w:val="00572A3A"/>
    <w:rsid w:val="0057421F"/>
    <w:rsid w:val="00575DA8"/>
    <w:rsid w:val="005763EA"/>
    <w:rsid w:val="0057640A"/>
    <w:rsid w:val="00576862"/>
    <w:rsid w:val="00580E52"/>
    <w:rsid w:val="00581225"/>
    <w:rsid w:val="005825D0"/>
    <w:rsid w:val="005841C6"/>
    <w:rsid w:val="0058623C"/>
    <w:rsid w:val="00586C7E"/>
    <w:rsid w:val="0059077C"/>
    <w:rsid w:val="00590FC6"/>
    <w:rsid w:val="0059106F"/>
    <w:rsid w:val="00591193"/>
    <w:rsid w:val="00593EC6"/>
    <w:rsid w:val="00594BC2"/>
    <w:rsid w:val="00594E15"/>
    <w:rsid w:val="00594E69"/>
    <w:rsid w:val="005960F9"/>
    <w:rsid w:val="00596655"/>
    <w:rsid w:val="0059721D"/>
    <w:rsid w:val="005976C1"/>
    <w:rsid w:val="005A07E2"/>
    <w:rsid w:val="005A0897"/>
    <w:rsid w:val="005A1A41"/>
    <w:rsid w:val="005A1B3C"/>
    <w:rsid w:val="005A2323"/>
    <w:rsid w:val="005A2571"/>
    <w:rsid w:val="005A436D"/>
    <w:rsid w:val="005A5BA6"/>
    <w:rsid w:val="005A609A"/>
    <w:rsid w:val="005A716A"/>
    <w:rsid w:val="005B108B"/>
    <w:rsid w:val="005B22F6"/>
    <w:rsid w:val="005B2FEA"/>
    <w:rsid w:val="005B3DBE"/>
    <w:rsid w:val="005B45BB"/>
    <w:rsid w:val="005B483D"/>
    <w:rsid w:val="005B76E7"/>
    <w:rsid w:val="005C0182"/>
    <w:rsid w:val="005C08C8"/>
    <w:rsid w:val="005C22C1"/>
    <w:rsid w:val="005C2EEA"/>
    <w:rsid w:val="005C3008"/>
    <w:rsid w:val="005C3B67"/>
    <w:rsid w:val="005C3BE9"/>
    <w:rsid w:val="005C3CAC"/>
    <w:rsid w:val="005C3F04"/>
    <w:rsid w:val="005C47C5"/>
    <w:rsid w:val="005C4FBA"/>
    <w:rsid w:val="005C5172"/>
    <w:rsid w:val="005C6D57"/>
    <w:rsid w:val="005D081B"/>
    <w:rsid w:val="005D0D67"/>
    <w:rsid w:val="005D0DCB"/>
    <w:rsid w:val="005D282D"/>
    <w:rsid w:val="005D59ED"/>
    <w:rsid w:val="005D6BA4"/>
    <w:rsid w:val="005E00F5"/>
    <w:rsid w:val="005E111C"/>
    <w:rsid w:val="005E1BC3"/>
    <w:rsid w:val="005E2623"/>
    <w:rsid w:val="005E2B02"/>
    <w:rsid w:val="005E2D4A"/>
    <w:rsid w:val="005E5FEB"/>
    <w:rsid w:val="005E62BC"/>
    <w:rsid w:val="005E6B08"/>
    <w:rsid w:val="005E7F90"/>
    <w:rsid w:val="005F4B69"/>
    <w:rsid w:val="005F7724"/>
    <w:rsid w:val="00600036"/>
    <w:rsid w:val="00601A32"/>
    <w:rsid w:val="00601B58"/>
    <w:rsid w:val="0060241C"/>
    <w:rsid w:val="00602AE5"/>
    <w:rsid w:val="0060370B"/>
    <w:rsid w:val="00605849"/>
    <w:rsid w:val="006062DE"/>
    <w:rsid w:val="00606570"/>
    <w:rsid w:val="00606723"/>
    <w:rsid w:val="00606BE5"/>
    <w:rsid w:val="00607608"/>
    <w:rsid w:val="0060773E"/>
    <w:rsid w:val="006079F4"/>
    <w:rsid w:val="00607AC4"/>
    <w:rsid w:val="00607ECB"/>
    <w:rsid w:val="00610C0A"/>
    <w:rsid w:val="00611040"/>
    <w:rsid w:val="006110BE"/>
    <w:rsid w:val="006116AC"/>
    <w:rsid w:val="0061194D"/>
    <w:rsid w:val="00611C28"/>
    <w:rsid w:val="0061274C"/>
    <w:rsid w:val="006135E2"/>
    <w:rsid w:val="006136EB"/>
    <w:rsid w:val="00614CBA"/>
    <w:rsid w:val="00615CA7"/>
    <w:rsid w:val="006161EE"/>
    <w:rsid w:val="0061763A"/>
    <w:rsid w:val="006177FE"/>
    <w:rsid w:val="00620EE3"/>
    <w:rsid w:val="006218E6"/>
    <w:rsid w:val="00621E08"/>
    <w:rsid w:val="006222FC"/>
    <w:rsid w:val="00622E6F"/>
    <w:rsid w:val="006234EA"/>
    <w:rsid w:val="00623534"/>
    <w:rsid w:val="00623E31"/>
    <w:rsid w:val="0062447A"/>
    <w:rsid w:val="0062454D"/>
    <w:rsid w:val="0062561D"/>
    <w:rsid w:val="006258D7"/>
    <w:rsid w:val="006261C8"/>
    <w:rsid w:val="00626B05"/>
    <w:rsid w:val="00626C04"/>
    <w:rsid w:val="006274F9"/>
    <w:rsid w:val="00627C8A"/>
    <w:rsid w:val="0063126D"/>
    <w:rsid w:val="00632467"/>
    <w:rsid w:val="00633687"/>
    <w:rsid w:val="006337EE"/>
    <w:rsid w:val="00634E42"/>
    <w:rsid w:val="00635A95"/>
    <w:rsid w:val="00635F43"/>
    <w:rsid w:val="00637C93"/>
    <w:rsid w:val="006408E6"/>
    <w:rsid w:val="00641B99"/>
    <w:rsid w:val="00641FBE"/>
    <w:rsid w:val="00642151"/>
    <w:rsid w:val="00643B33"/>
    <w:rsid w:val="006441D6"/>
    <w:rsid w:val="006448E0"/>
    <w:rsid w:val="0064500F"/>
    <w:rsid w:val="0064534A"/>
    <w:rsid w:val="006464DB"/>
    <w:rsid w:val="0064669E"/>
    <w:rsid w:val="00647DC7"/>
    <w:rsid w:val="00650D3F"/>
    <w:rsid w:val="006524D5"/>
    <w:rsid w:val="006526B7"/>
    <w:rsid w:val="00652834"/>
    <w:rsid w:val="006528AF"/>
    <w:rsid w:val="00653F34"/>
    <w:rsid w:val="00654412"/>
    <w:rsid w:val="00657019"/>
    <w:rsid w:val="00657D1F"/>
    <w:rsid w:val="00657D7D"/>
    <w:rsid w:val="0066165B"/>
    <w:rsid w:val="00663DB2"/>
    <w:rsid w:val="00666A6D"/>
    <w:rsid w:val="00666B1D"/>
    <w:rsid w:val="006676AA"/>
    <w:rsid w:val="0067124B"/>
    <w:rsid w:val="006717F0"/>
    <w:rsid w:val="00673F3A"/>
    <w:rsid w:val="00674D78"/>
    <w:rsid w:val="00680DE5"/>
    <w:rsid w:val="00680E94"/>
    <w:rsid w:val="00681A33"/>
    <w:rsid w:val="006821AC"/>
    <w:rsid w:val="00682579"/>
    <w:rsid w:val="00682C0D"/>
    <w:rsid w:val="00686CB6"/>
    <w:rsid w:val="006873AC"/>
    <w:rsid w:val="006874B6"/>
    <w:rsid w:val="00691B22"/>
    <w:rsid w:val="006936B1"/>
    <w:rsid w:val="006939D2"/>
    <w:rsid w:val="00694573"/>
    <w:rsid w:val="006949B9"/>
    <w:rsid w:val="00695946"/>
    <w:rsid w:val="00695953"/>
    <w:rsid w:val="00695C91"/>
    <w:rsid w:val="00697AA3"/>
    <w:rsid w:val="006A0857"/>
    <w:rsid w:val="006A0D14"/>
    <w:rsid w:val="006A15C4"/>
    <w:rsid w:val="006A1A8A"/>
    <w:rsid w:val="006A5ED1"/>
    <w:rsid w:val="006B08B2"/>
    <w:rsid w:val="006B1D65"/>
    <w:rsid w:val="006B1DAB"/>
    <w:rsid w:val="006B3532"/>
    <w:rsid w:val="006B6021"/>
    <w:rsid w:val="006B604B"/>
    <w:rsid w:val="006B6CD3"/>
    <w:rsid w:val="006B7800"/>
    <w:rsid w:val="006C0F0D"/>
    <w:rsid w:val="006C113C"/>
    <w:rsid w:val="006C200A"/>
    <w:rsid w:val="006C4562"/>
    <w:rsid w:val="006C46FB"/>
    <w:rsid w:val="006C5083"/>
    <w:rsid w:val="006C53CC"/>
    <w:rsid w:val="006C54C1"/>
    <w:rsid w:val="006C65F9"/>
    <w:rsid w:val="006C719C"/>
    <w:rsid w:val="006C79A6"/>
    <w:rsid w:val="006D036D"/>
    <w:rsid w:val="006D069D"/>
    <w:rsid w:val="006D2E1A"/>
    <w:rsid w:val="006D3190"/>
    <w:rsid w:val="006D36D5"/>
    <w:rsid w:val="006D57CF"/>
    <w:rsid w:val="006D597B"/>
    <w:rsid w:val="006D6D09"/>
    <w:rsid w:val="006D737A"/>
    <w:rsid w:val="006E0812"/>
    <w:rsid w:val="006E0D8F"/>
    <w:rsid w:val="006E14E8"/>
    <w:rsid w:val="006E1F0D"/>
    <w:rsid w:val="006E24A4"/>
    <w:rsid w:val="006E3603"/>
    <w:rsid w:val="006E3766"/>
    <w:rsid w:val="006E4C7D"/>
    <w:rsid w:val="006E53AA"/>
    <w:rsid w:val="006E68A5"/>
    <w:rsid w:val="006E6B9C"/>
    <w:rsid w:val="006E6C5D"/>
    <w:rsid w:val="006E6CB0"/>
    <w:rsid w:val="006E787E"/>
    <w:rsid w:val="006E79AB"/>
    <w:rsid w:val="006F006B"/>
    <w:rsid w:val="006F074D"/>
    <w:rsid w:val="006F1F4D"/>
    <w:rsid w:val="006F2F3C"/>
    <w:rsid w:val="006F38A7"/>
    <w:rsid w:val="006F4095"/>
    <w:rsid w:val="006F4BEB"/>
    <w:rsid w:val="006F5EB4"/>
    <w:rsid w:val="006F64AC"/>
    <w:rsid w:val="00700303"/>
    <w:rsid w:val="007011FB"/>
    <w:rsid w:val="00701336"/>
    <w:rsid w:val="0070137B"/>
    <w:rsid w:val="00701BC2"/>
    <w:rsid w:val="00701DB2"/>
    <w:rsid w:val="007030CE"/>
    <w:rsid w:val="00704628"/>
    <w:rsid w:val="007047E2"/>
    <w:rsid w:val="007071A5"/>
    <w:rsid w:val="00707468"/>
    <w:rsid w:val="00707C4B"/>
    <w:rsid w:val="00707DD2"/>
    <w:rsid w:val="00707FEC"/>
    <w:rsid w:val="00710975"/>
    <w:rsid w:val="0071113A"/>
    <w:rsid w:val="00712141"/>
    <w:rsid w:val="0071231A"/>
    <w:rsid w:val="0071271F"/>
    <w:rsid w:val="00716D87"/>
    <w:rsid w:val="00717025"/>
    <w:rsid w:val="00717343"/>
    <w:rsid w:val="00717C8C"/>
    <w:rsid w:val="00720231"/>
    <w:rsid w:val="00720839"/>
    <w:rsid w:val="00721843"/>
    <w:rsid w:val="0072296A"/>
    <w:rsid w:val="00722FA9"/>
    <w:rsid w:val="00724A43"/>
    <w:rsid w:val="00725A4C"/>
    <w:rsid w:val="00726783"/>
    <w:rsid w:val="00727760"/>
    <w:rsid w:val="00727DE0"/>
    <w:rsid w:val="007318C4"/>
    <w:rsid w:val="0073218B"/>
    <w:rsid w:val="007330F5"/>
    <w:rsid w:val="00734337"/>
    <w:rsid w:val="00734792"/>
    <w:rsid w:val="00734D86"/>
    <w:rsid w:val="00735B46"/>
    <w:rsid w:val="00736CE6"/>
    <w:rsid w:val="007374CD"/>
    <w:rsid w:val="00737C11"/>
    <w:rsid w:val="00743056"/>
    <w:rsid w:val="007451A7"/>
    <w:rsid w:val="0074577F"/>
    <w:rsid w:val="00750AC2"/>
    <w:rsid w:val="0075107E"/>
    <w:rsid w:val="007516E8"/>
    <w:rsid w:val="00751838"/>
    <w:rsid w:val="00753560"/>
    <w:rsid w:val="007539F2"/>
    <w:rsid w:val="00754911"/>
    <w:rsid w:val="00755890"/>
    <w:rsid w:val="00755EE1"/>
    <w:rsid w:val="00755FB3"/>
    <w:rsid w:val="0075695D"/>
    <w:rsid w:val="0076059A"/>
    <w:rsid w:val="00761B61"/>
    <w:rsid w:val="007622BC"/>
    <w:rsid w:val="0076415A"/>
    <w:rsid w:val="0076483D"/>
    <w:rsid w:val="00765045"/>
    <w:rsid w:val="0076546F"/>
    <w:rsid w:val="007673B9"/>
    <w:rsid w:val="0077059C"/>
    <w:rsid w:val="007705C2"/>
    <w:rsid w:val="00770BB0"/>
    <w:rsid w:val="00771DC4"/>
    <w:rsid w:val="007738FE"/>
    <w:rsid w:val="00773EB1"/>
    <w:rsid w:val="007810C3"/>
    <w:rsid w:val="007829A7"/>
    <w:rsid w:val="00783412"/>
    <w:rsid w:val="007838C9"/>
    <w:rsid w:val="00784369"/>
    <w:rsid w:val="00784775"/>
    <w:rsid w:val="00784CAB"/>
    <w:rsid w:val="007859F1"/>
    <w:rsid w:val="00791525"/>
    <w:rsid w:val="007927D7"/>
    <w:rsid w:val="0079378D"/>
    <w:rsid w:val="00797B9D"/>
    <w:rsid w:val="007A3827"/>
    <w:rsid w:val="007A4035"/>
    <w:rsid w:val="007A445C"/>
    <w:rsid w:val="007A5383"/>
    <w:rsid w:val="007A5624"/>
    <w:rsid w:val="007A7118"/>
    <w:rsid w:val="007B02A3"/>
    <w:rsid w:val="007B0915"/>
    <w:rsid w:val="007B09FF"/>
    <w:rsid w:val="007B1213"/>
    <w:rsid w:val="007B16F3"/>
    <w:rsid w:val="007B1E32"/>
    <w:rsid w:val="007B21F7"/>
    <w:rsid w:val="007B402B"/>
    <w:rsid w:val="007B472C"/>
    <w:rsid w:val="007B475F"/>
    <w:rsid w:val="007B5108"/>
    <w:rsid w:val="007B6E72"/>
    <w:rsid w:val="007C1445"/>
    <w:rsid w:val="007C16D5"/>
    <w:rsid w:val="007C1943"/>
    <w:rsid w:val="007C2EE1"/>
    <w:rsid w:val="007C36A0"/>
    <w:rsid w:val="007C3853"/>
    <w:rsid w:val="007C61B5"/>
    <w:rsid w:val="007C635C"/>
    <w:rsid w:val="007C6B73"/>
    <w:rsid w:val="007D17BC"/>
    <w:rsid w:val="007D17DC"/>
    <w:rsid w:val="007D1879"/>
    <w:rsid w:val="007D1B5A"/>
    <w:rsid w:val="007D328D"/>
    <w:rsid w:val="007D3569"/>
    <w:rsid w:val="007D35B0"/>
    <w:rsid w:val="007D3CDA"/>
    <w:rsid w:val="007D4338"/>
    <w:rsid w:val="007D4A3E"/>
    <w:rsid w:val="007D4A87"/>
    <w:rsid w:val="007D60EF"/>
    <w:rsid w:val="007D66C8"/>
    <w:rsid w:val="007D68C2"/>
    <w:rsid w:val="007D6AC7"/>
    <w:rsid w:val="007D77BC"/>
    <w:rsid w:val="007E0452"/>
    <w:rsid w:val="007E0726"/>
    <w:rsid w:val="007E1A75"/>
    <w:rsid w:val="007E1ECC"/>
    <w:rsid w:val="007E42F7"/>
    <w:rsid w:val="007E4E6A"/>
    <w:rsid w:val="007E6AC6"/>
    <w:rsid w:val="007E79F5"/>
    <w:rsid w:val="007F073B"/>
    <w:rsid w:val="007F19B9"/>
    <w:rsid w:val="007F29CE"/>
    <w:rsid w:val="007F34CD"/>
    <w:rsid w:val="007F3B7B"/>
    <w:rsid w:val="007F55BC"/>
    <w:rsid w:val="007F5659"/>
    <w:rsid w:val="007F7C63"/>
    <w:rsid w:val="00800D0E"/>
    <w:rsid w:val="00804C6D"/>
    <w:rsid w:val="00804E3E"/>
    <w:rsid w:val="008050B0"/>
    <w:rsid w:val="0080638A"/>
    <w:rsid w:val="0080699B"/>
    <w:rsid w:val="00806EB5"/>
    <w:rsid w:val="00810AA1"/>
    <w:rsid w:val="00811733"/>
    <w:rsid w:val="0081176A"/>
    <w:rsid w:val="00812F13"/>
    <w:rsid w:val="00813498"/>
    <w:rsid w:val="00813C08"/>
    <w:rsid w:val="00813F8C"/>
    <w:rsid w:val="00814204"/>
    <w:rsid w:val="00814805"/>
    <w:rsid w:val="008210A4"/>
    <w:rsid w:val="008213C1"/>
    <w:rsid w:val="008214E0"/>
    <w:rsid w:val="008222DE"/>
    <w:rsid w:val="00822B19"/>
    <w:rsid w:val="00822D05"/>
    <w:rsid w:val="00825879"/>
    <w:rsid w:val="00826991"/>
    <w:rsid w:val="00827377"/>
    <w:rsid w:val="0083013F"/>
    <w:rsid w:val="008310C2"/>
    <w:rsid w:val="00832D29"/>
    <w:rsid w:val="00834CA5"/>
    <w:rsid w:val="0083699A"/>
    <w:rsid w:val="00836D35"/>
    <w:rsid w:val="008373E3"/>
    <w:rsid w:val="00837BF3"/>
    <w:rsid w:val="0084225D"/>
    <w:rsid w:val="008422C5"/>
    <w:rsid w:val="008425F0"/>
    <w:rsid w:val="0084301D"/>
    <w:rsid w:val="0084342A"/>
    <w:rsid w:val="00845643"/>
    <w:rsid w:val="008470EF"/>
    <w:rsid w:val="008508C4"/>
    <w:rsid w:val="00850FCC"/>
    <w:rsid w:val="0085302E"/>
    <w:rsid w:val="008541E3"/>
    <w:rsid w:val="00855551"/>
    <w:rsid w:val="00855B2F"/>
    <w:rsid w:val="00856F40"/>
    <w:rsid w:val="00861882"/>
    <w:rsid w:val="0086194C"/>
    <w:rsid w:val="00862F1B"/>
    <w:rsid w:val="008640D2"/>
    <w:rsid w:val="008655B0"/>
    <w:rsid w:val="00865C2F"/>
    <w:rsid w:val="00866361"/>
    <w:rsid w:val="00866BDB"/>
    <w:rsid w:val="00866C90"/>
    <w:rsid w:val="00867E85"/>
    <w:rsid w:val="00870327"/>
    <w:rsid w:val="00870E56"/>
    <w:rsid w:val="00871774"/>
    <w:rsid w:val="00872401"/>
    <w:rsid w:val="00873E33"/>
    <w:rsid w:val="008740F8"/>
    <w:rsid w:val="00875DBC"/>
    <w:rsid w:val="00876FAE"/>
    <w:rsid w:val="00881D63"/>
    <w:rsid w:val="0088247C"/>
    <w:rsid w:val="0088484B"/>
    <w:rsid w:val="00885A7E"/>
    <w:rsid w:val="00886010"/>
    <w:rsid w:val="00886FE6"/>
    <w:rsid w:val="00887B1F"/>
    <w:rsid w:val="008905DE"/>
    <w:rsid w:val="00890A9C"/>
    <w:rsid w:val="008917E2"/>
    <w:rsid w:val="00891B85"/>
    <w:rsid w:val="0089262C"/>
    <w:rsid w:val="00893A3D"/>
    <w:rsid w:val="00896266"/>
    <w:rsid w:val="00896411"/>
    <w:rsid w:val="008A019D"/>
    <w:rsid w:val="008A05D9"/>
    <w:rsid w:val="008A1B7E"/>
    <w:rsid w:val="008A1C1B"/>
    <w:rsid w:val="008A1C8F"/>
    <w:rsid w:val="008A2021"/>
    <w:rsid w:val="008A2153"/>
    <w:rsid w:val="008A3603"/>
    <w:rsid w:val="008A3915"/>
    <w:rsid w:val="008A3966"/>
    <w:rsid w:val="008A49EA"/>
    <w:rsid w:val="008A54AF"/>
    <w:rsid w:val="008A57E1"/>
    <w:rsid w:val="008A5860"/>
    <w:rsid w:val="008A6447"/>
    <w:rsid w:val="008A667E"/>
    <w:rsid w:val="008B097D"/>
    <w:rsid w:val="008B0C0E"/>
    <w:rsid w:val="008B130B"/>
    <w:rsid w:val="008B639D"/>
    <w:rsid w:val="008C08D7"/>
    <w:rsid w:val="008C0963"/>
    <w:rsid w:val="008C350B"/>
    <w:rsid w:val="008C3931"/>
    <w:rsid w:val="008C3ED7"/>
    <w:rsid w:val="008C4933"/>
    <w:rsid w:val="008C6354"/>
    <w:rsid w:val="008C68B1"/>
    <w:rsid w:val="008C7689"/>
    <w:rsid w:val="008D3C71"/>
    <w:rsid w:val="008D3E37"/>
    <w:rsid w:val="008D4D5B"/>
    <w:rsid w:val="008D5489"/>
    <w:rsid w:val="008D55CA"/>
    <w:rsid w:val="008D7740"/>
    <w:rsid w:val="008D7C11"/>
    <w:rsid w:val="008E08E8"/>
    <w:rsid w:val="008E294F"/>
    <w:rsid w:val="008E2C9E"/>
    <w:rsid w:val="008E350E"/>
    <w:rsid w:val="008E39A0"/>
    <w:rsid w:val="008E3FC4"/>
    <w:rsid w:val="008E644F"/>
    <w:rsid w:val="008F1A5C"/>
    <w:rsid w:val="008F1C50"/>
    <w:rsid w:val="008F2421"/>
    <w:rsid w:val="008F653B"/>
    <w:rsid w:val="008F6F84"/>
    <w:rsid w:val="00900239"/>
    <w:rsid w:val="0090168C"/>
    <w:rsid w:val="00901764"/>
    <w:rsid w:val="00901B8C"/>
    <w:rsid w:val="00902D07"/>
    <w:rsid w:val="009039A7"/>
    <w:rsid w:val="00905A31"/>
    <w:rsid w:val="009064DE"/>
    <w:rsid w:val="009069C7"/>
    <w:rsid w:val="00907B7B"/>
    <w:rsid w:val="0091069A"/>
    <w:rsid w:val="0091187E"/>
    <w:rsid w:val="00912308"/>
    <w:rsid w:val="0091475A"/>
    <w:rsid w:val="0091538F"/>
    <w:rsid w:val="00916103"/>
    <w:rsid w:val="0091635E"/>
    <w:rsid w:val="00920AD3"/>
    <w:rsid w:val="00921EFA"/>
    <w:rsid w:val="0092442F"/>
    <w:rsid w:val="00925687"/>
    <w:rsid w:val="0092572E"/>
    <w:rsid w:val="00926FB1"/>
    <w:rsid w:val="00931072"/>
    <w:rsid w:val="00932B27"/>
    <w:rsid w:val="00933C15"/>
    <w:rsid w:val="0093420D"/>
    <w:rsid w:val="00934F24"/>
    <w:rsid w:val="009351FF"/>
    <w:rsid w:val="009356F8"/>
    <w:rsid w:val="0093581C"/>
    <w:rsid w:val="00936802"/>
    <w:rsid w:val="00936AA6"/>
    <w:rsid w:val="0094003E"/>
    <w:rsid w:val="009400B3"/>
    <w:rsid w:val="00940D64"/>
    <w:rsid w:val="00940F94"/>
    <w:rsid w:val="00941C83"/>
    <w:rsid w:val="009423CD"/>
    <w:rsid w:val="00942D92"/>
    <w:rsid w:val="00945470"/>
    <w:rsid w:val="00946634"/>
    <w:rsid w:val="009466D0"/>
    <w:rsid w:val="009472E4"/>
    <w:rsid w:val="009479D5"/>
    <w:rsid w:val="0095006D"/>
    <w:rsid w:val="00950CBF"/>
    <w:rsid w:val="00951FED"/>
    <w:rsid w:val="009539F0"/>
    <w:rsid w:val="00955840"/>
    <w:rsid w:val="00955D8D"/>
    <w:rsid w:val="00956F47"/>
    <w:rsid w:val="00957DA0"/>
    <w:rsid w:val="0096141F"/>
    <w:rsid w:val="00962211"/>
    <w:rsid w:val="00963ABD"/>
    <w:rsid w:val="009643D9"/>
    <w:rsid w:val="0096527B"/>
    <w:rsid w:val="009654BB"/>
    <w:rsid w:val="009668E0"/>
    <w:rsid w:val="009678CE"/>
    <w:rsid w:val="00971F94"/>
    <w:rsid w:val="00972525"/>
    <w:rsid w:val="00972DC2"/>
    <w:rsid w:val="00972FF6"/>
    <w:rsid w:val="009731CC"/>
    <w:rsid w:val="00975090"/>
    <w:rsid w:val="00976461"/>
    <w:rsid w:val="009825CE"/>
    <w:rsid w:val="00982E65"/>
    <w:rsid w:val="009839FD"/>
    <w:rsid w:val="00983CAC"/>
    <w:rsid w:val="0098559A"/>
    <w:rsid w:val="00985997"/>
    <w:rsid w:val="00985CF8"/>
    <w:rsid w:val="0098672C"/>
    <w:rsid w:val="00986837"/>
    <w:rsid w:val="00986A48"/>
    <w:rsid w:val="00987AC1"/>
    <w:rsid w:val="00990BEF"/>
    <w:rsid w:val="009934FD"/>
    <w:rsid w:val="00993541"/>
    <w:rsid w:val="0099406A"/>
    <w:rsid w:val="009950E6"/>
    <w:rsid w:val="00995E58"/>
    <w:rsid w:val="00996A7A"/>
    <w:rsid w:val="00996BD0"/>
    <w:rsid w:val="009A1CC5"/>
    <w:rsid w:val="009A434F"/>
    <w:rsid w:val="009A455B"/>
    <w:rsid w:val="009A4AA1"/>
    <w:rsid w:val="009A4FD1"/>
    <w:rsid w:val="009A53E6"/>
    <w:rsid w:val="009A5427"/>
    <w:rsid w:val="009A54A1"/>
    <w:rsid w:val="009A5D26"/>
    <w:rsid w:val="009A757E"/>
    <w:rsid w:val="009A7FCC"/>
    <w:rsid w:val="009B046D"/>
    <w:rsid w:val="009B060D"/>
    <w:rsid w:val="009B24E6"/>
    <w:rsid w:val="009B35E4"/>
    <w:rsid w:val="009B3EC6"/>
    <w:rsid w:val="009B3FD2"/>
    <w:rsid w:val="009B4AA4"/>
    <w:rsid w:val="009B6AF7"/>
    <w:rsid w:val="009B6E05"/>
    <w:rsid w:val="009C07D5"/>
    <w:rsid w:val="009C125C"/>
    <w:rsid w:val="009C20D6"/>
    <w:rsid w:val="009C2701"/>
    <w:rsid w:val="009D0291"/>
    <w:rsid w:val="009D06DC"/>
    <w:rsid w:val="009D30E3"/>
    <w:rsid w:val="009D7319"/>
    <w:rsid w:val="009E01EE"/>
    <w:rsid w:val="009E0250"/>
    <w:rsid w:val="009E2B04"/>
    <w:rsid w:val="009E5955"/>
    <w:rsid w:val="009E5C49"/>
    <w:rsid w:val="009E77A5"/>
    <w:rsid w:val="009F00E4"/>
    <w:rsid w:val="009F00EB"/>
    <w:rsid w:val="009F3A33"/>
    <w:rsid w:val="009F46CF"/>
    <w:rsid w:val="009F4EB5"/>
    <w:rsid w:val="009F5E4F"/>
    <w:rsid w:val="009F61B3"/>
    <w:rsid w:val="009F74A4"/>
    <w:rsid w:val="00A0148D"/>
    <w:rsid w:val="00A02ED6"/>
    <w:rsid w:val="00A05054"/>
    <w:rsid w:val="00A05B12"/>
    <w:rsid w:val="00A0611A"/>
    <w:rsid w:val="00A07967"/>
    <w:rsid w:val="00A10E17"/>
    <w:rsid w:val="00A11EED"/>
    <w:rsid w:val="00A12C93"/>
    <w:rsid w:val="00A131AA"/>
    <w:rsid w:val="00A13AD1"/>
    <w:rsid w:val="00A14CA0"/>
    <w:rsid w:val="00A15119"/>
    <w:rsid w:val="00A1616C"/>
    <w:rsid w:val="00A172F6"/>
    <w:rsid w:val="00A17454"/>
    <w:rsid w:val="00A17FC6"/>
    <w:rsid w:val="00A2020A"/>
    <w:rsid w:val="00A217EE"/>
    <w:rsid w:val="00A218E8"/>
    <w:rsid w:val="00A221A2"/>
    <w:rsid w:val="00A2227B"/>
    <w:rsid w:val="00A22465"/>
    <w:rsid w:val="00A22B01"/>
    <w:rsid w:val="00A231A2"/>
    <w:rsid w:val="00A2331F"/>
    <w:rsid w:val="00A24185"/>
    <w:rsid w:val="00A25807"/>
    <w:rsid w:val="00A2688C"/>
    <w:rsid w:val="00A27E9D"/>
    <w:rsid w:val="00A3169F"/>
    <w:rsid w:val="00A3294F"/>
    <w:rsid w:val="00A33682"/>
    <w:rsid w:val="00A33741"/>
    <w:rsid w:val="00A36055"/>
    <w:rsid w:val="00A362DC"/>
    <w:rsid w:val="00A36791"/>
    <w:rsid w:val="00A37069"/>
    <w:rsid w:val="00A37323"/>
    <w:rsid w:val="00A447B7"/>
    <w:rsid w:val="00A4758C"/>
    <w:rsid w:val="00A50311"/>
    <w:rsid w:val="00A509D7"/>
    <w:rsid w:val="00A51A65"/>
    <w:rsid w:val="00A51AD1"/>
    <w:rsid w:val="00A51B6B"/>
    <w:rsid w:val="00A526F9"/>
    <w:rsid w:val="00A531F8"/>
    <w:rsid w:val="00A5356D"/>
    <w:rsid w:val="00A53C09"/>
    <w:rsid w:val="00A55861"/>
    <w:rsid w:val="00A56781"/>
    <w:rsid w:val="00A60908"/>
    <w:rsid w:val="00A61045"/>
    <w:rsid w:val="00A612B6"/>
    <w:rsid w:val="00A617B2"/>
    <w:rsid w:val="00A61E2C"/>
    <w:rsid w:val="00A6260B"/>
    <w:rsid w:val="00A63580"/>
    <w:rsid w:val="00A65A3E"/>
    <w:rsid w:val="00A661CD"/>
    <w:rsid w:val="00A717EE"/>
    <w:rsid w:val="00A71E81"/>
    <w:rsid w:val="00A71E96"/>
    <w:rsid w:val="00A73C85"/>
    <w:rsid w:val="00A74E36"/>
    <w:rsid w:val="00A76E48"/>
    <w:rsid w:val="00A771CE"/>
    <w:rsid w:val="00A775C9"/>
    <w:rsid w:val="00A77923"/>
    <w:rsid w:val="00A77B4D"/>
    <w:rsid w:val="00A77D67"/>
    <w:rsid w:val="00A806F7"/>
    <w:rsid w:val="00A80B77"/>
    <w:rsid w:val="00A8148F"/>
    <w:rsid w:val="00A81B30"/>
    <w:rsid w:val="00A827D4"/>
    <w:rsid w:val="00A83897"/>
    <w:rsid w:val="00A8547F"/>
    <w:rsid w:val="00A85A6D"/>
    <w:rsid w:val="00A9036B"/>
    <w:rsid w:val="00A909F0"/>
    <w:rsid w:val="00A92307"/>
    <w:rsid w:val="00A92FE2"/>
    <w:rsid w:val="00A9332B"/>
    <w:rsid w:val="00A93D0B"/>
    <w:rsid w:val="00A9411F"/>
    <w:rsid w:val="00A95796"/>
    <w:rsid w:val="00A96F21"/>
    <w:rsid w:val="00A97570"/>
    <w:rsid w:val="00AA0E2B"/>
    <w:rsid w:val="00AA0F2A"/>
    <w:rsid w:val="00AA1025"/>
    <w:rsid w:val="00AA13D0"/>
    <w:rsid w:val="00AA1CEC"/>
    <w:rsid w:val="00AA1F71"/>
    <w:rsid w:val="00AA531E"/>
    <w:rsid w:val="00AA6CF4"/>
    <w:rsid w:val="00AA7432"/>
    <w:rsid w:val="00AA7FD0"/>
    <w:rsid w:val="00AB09DA"/>
    <w:rsid w:val="00AB13B2"/>
    <w:rsid w:val="00AB13E5"/>
    <w:rsid w:val="00AB3612"/>
    <w:rsid w:val="00AB4C77"/>
    <w:rsid w:val="00AB64F7"/>
    <w:rsid w:val="00AC01AF"/>
    <w:rsid w:val="00AC26C2"/>
    <w:rsid w:val="00AC3633"/>
    <w:rsid w:val="00AC438A"/>
    <w:rsid w:val="00AC4D05"/>
    <w:rsid w:val="00AC613B"/>
    <w:rsid w:val="00AC6941"/>
    <w:rsid w:val="00AC6AA4"/>
    <w:rsid w:val="00AC7203"/>
    <w:rsid w:val="00AC7323"/>
    <w:rsid w:val="00AC7837"/>
    <w:rsid w:val="00AC7E9E"/>
    <w:rsid w:val="00AD1C56"/>
    <w:rsid w:val="00AD27C1"/>
    <w:rsid w:val="00AD5034"/>
    <w:rsid w:val="00AD5783"/>
    <w:rsid w:val="00AD736E"/>
    <w:rsid w:val="00AE143D"/>
    <w:rsid w:val="00AE29EE"/>
    <w:rsid w:val="00AE3128"/>
    <w:rsid w:val="00AE48B9"/>
    <w:rsid w:val="00AE51AD"/>
    <w:rsid w:val="00AE5BBE"/>
    <w:rsid w:val="00AE79FD"/>
    <w:rsid w:val="00AF0F65"/>
    <w:rsid w:val="00AF3244"/>
    <w:rsid w:val="00AF3DB1"/>
    <w:rsid w:val="00AF47D2"/>
    <w:rsid w:val="00AF4FB8"/>
    <w:rsid w:val="00AF50B6"/>
    <w:rsid w:val="00AF59AF"/>
    <w:rsid w:val="00AF6202"/>
    <w:rsid w:val="00AF6933"/>
    <w:rsid w:val="00AF6B06"/>
    <w:rsid w:val="00AF6F48"/>
    <w:rsid w:val="00B002D5"/>
    <w:rsid w:val="00B01977"/>
    <w:rsid w:val="00B02193"/>
    <w:rsid w:val="00B026FF"/>
    <w:rsid w:val="00B02B56"/>
    <w:rsid w:val="00B0388B"/>
    <w:rsid w:val="00B03B0D"/>
    <w:rsid w:val="00B03CDA"/>
    <w:rsid w:val="00B03CF9"/>
    <w:rsid w:val="00B07798"/>
    <w:rsid w:val="00B10011"/>
    <w:rsid w:val="00B12E96"/>
    <w:rsid w:val="00B13002"/>
    <w:rsid w:val="00B133EF"/>
    <w:rsid w:val="00B13BA0"/>
    <w:rsid w:val="00B15835"/>
    <w:rsid w:val="00B15CA1"/>
    <w:rsid w:val="00B15FEC"/>
    <w:rsid w:val="00B16AD3"/>
    <w:rsid w:val="00B175F0"/>
    <w:rsid w:val="00B17BDB"/>
    <w:rsid w:val="00B20898"/>
    <w:rsid w:val="00B213D6"/>
    <w:rsid w:val="00B21F5E"/>
    <w:rsid w:val="00B24447"/>
    <w:rsid w:val="00B27204"/>
    <w:rsid w:val="00B27E52"/>
    <w:rsid w:val="00B302BF"/>
    <w:rsid w:val="00B3210A"/>
    <w:rsid w:val="00B330E6"/>
    <w:rsid w:val="00B33E14"/>
    <w:rsid w:val="00B342B3"/>
    <w:rsid w:val="00B352C0"/>
    <w:rsid w:val="00B353AF"/>
    <w:rsid w:val="00B36B7A"/>
    <w:rsid w:val="00B36F06"/>
    <w:rsid w:val="00B373FC"/>
    <w:rsid w:val="00B379F8"/>
    <w:rsid w:val="00B40F8F"/>
    <w:rsid w:val="00B40FA2"/>
    <w:rsid w:val="00B43B16"/>
    <w:rsid w:val="00B44709"/>
    <w:rsid w:val="00B454F4"/>
    <w:rsid w:val="00B46F81"/>
    <w:rsid w:val="00B502CC"/>
    <w:rsid w:val="00B50702"/>
    <w:rsid w:val="00B50E11"/>
    <w:rsid w:val="00B5213F"/>
    <w:rsid w:val="00B521A8"/>
    <w:rsid w:val="00B537AE"/>
    <w:rsid w:val="00B53C2C"/>
    <w:rsid w:val="00B54536"/>
    <w:rsid w:val="00B55374"/>
    <w:rsid w:val="00B55BEA"/>
    <w:rsid w:val="00B60B9F"/>
    <w:rsid w:val="00B60E12"/>
    <w:rsid w:val="00B62D06"/>
    <w:rsid w:val="00B63236"/>
    <w:rsid w:val="00B63514"/>
    <w:rsid w:val="00B63C6E"/>
    <w:rsid w:val="00B64758"/>
    <w:rsid w:val="00B64CB3"/>
    <w:rsid w:val="00B65ACE"/>
    <w:rsid w:val="00B65E64"/>
    <w:rsid w:val="00B663FF"/>
    <w:rsid w:val="00B721B7"/>
    <w:rsid w:val="00B7244C"/>
    <w:rsid w:val="00B73219"/>
    <w:rsid w:val="00B73A95"/>
    <w:rsid w:val="00B73DDE"/>
    <w:rsid w:val="00B74028"/>
    <w:rsid w:val="00B74A72"/>
    <w:rsid w:val="00B74E2D"/>
    <w:rsid w:val="00B76A9A"/>
    <w:rsid w:val="00B770DA"/>
    <w:rsid w:val="00B8030A"/>
    <w:rsid w:val="00B80BC1"/>
    <w:rsid w:val="00B82D08"/>
    <w:rsid w:val="00B85CE2"/>
    <w:rsid w:val="00B87CA6"/>
    <w:rsid w:val="00B9042E"/>
    <w:rsid w:val="00B90BE9"/>
    <w:rsid w:val="00B96D31"/>
    <w:rsid w:val="00B96EA6"/>
    <w:rsid w:val="00B972E2"/>
    <w:rsid w:val="00B97862"/>
    <w:rsid w:val="00BA0576"/>
    <w:rsid w:val="00BA0E87"/>
    <w:rsid w:val="00BA10E0"/>
    <w:rsid w:val="00BA6155"/>
    <w:rsid w:val="00BA65C6"/>
    <w:rsid w:val="00BB028D"/>
    <w:rsid w:val="00BB078F"/>
    <w:rsid w:val="00BB1085"/>
    <w:rsid w:val="00BB218F"/>
    <w:rsid w:val="00BB2381"/>
    <w:rsid w:val="00BB2572"/>
    <w:rsid w:val="00BB2791"/>
    <w:rsid w:val="00BB2AEC"/>
    <w:rsid w:val="00BB3F37"/>
    <w:rsid w:val="00BB40D2"/>
    <w:rsid w:val="00BB41B8"/>
    <w:rsid w:val="00BB4A95"/>
    <w:rsid w:val="00BB5899"/>
    <w:rsid w:val="00BB6709"/>
    <w:rsid w:val="00BB6EB0"/>
    <w:rsid w:val="00BC1AF3"/>
    <w:rsid w:val="00BC2958"/>
    <w:rsid w:val="00BC3E37"/>
    <w:rsid w:val="00BC6334"/>
    <w:rsid w:val="00BC6D2A"/>
    <w:rsid w:val="00BC6F25"/>
    <w:rsid w:val="00BC752E"/>
    <w:rsid w:val="00BD0080"/>
    <w:rsid w:val="00BD031C"/>
    <w:rsid w:val="00BD177B"/>
    <w:rsid w:val="00BD2D73"/>
    <w:rsid w:val="00BD4A78"/>
    <w:rsid w:val="00BD4C02"/>
    <w:rsid w:val="00BD5783"/>
    <w:rsid w:val="00BD6678"/>
    <w:rsid w:val="00BD6B11"/>
    <w:rsid w:val="00BE3AFF"/>
    <w:rsid w:val="00BE44C0"/>
    <w:rsid w:val="00BE48EC"/>
    <w:rsid w:val="00BE5523"/>
    <w:rsid w:val="00BF1867"/>
    <w:rsid w:val="00BF27E7"/>
    <w:rsid w:val="00BF2EBD"/>
    <w:rsid w:val="00BF2FD5"/>
    <w:rsid w:val="00BF3331"/>
    <w:rsid w:val="00BF3B55"/>
    <w:rsid w:val="00BF3D18"/>
    <w:rsid w:val="00BF3F04"/>
    <w:rsid w:val="00BF4801"/>
    <w:rsid w:val="00BF6C45"/>
    <w:rsid w:val="00BF7E6A"/>
    <w:rsid w:val="00C01868"/>
    <w:rsid w:val="00C01FF4"/>
    <w:rsid w:val="00C02445"/>
    <w:rsid w:val="00C02E0C"/>
    <w:rsid w:val="00C035CD"/>
    <w:rsid w:val="00C051FD"/>
    <w:rsid w:val="00C054F0"/>
    <w:rsid w:val="00C05793"/>
    <w:rsid w:val="00C0688E"/>
    <w:rsid w:val="00C06DBA"/>
    <w:rsid w:val="00C07B80"/>
    <w:rsid w:val="00C07FAB"/>
    <w:rsid w:val="00C11165"/>
    <w:rsid w:val="00C11EB2"/>
    <w:rsid w:val="00C12499"/>
    <w:rsid w:val="00C12633"/>
    <w:rsid w:val="00C127D9"/>
    <w:rsid w:val="00C12811"/>
    <w:rsid w:val="00C14EDA"/>
    <w:rsid w:val="00C202DE"/>
    <w:rsid w:val="00C20F74"/>
    <w:rsid w:val="00C2138E"/>
    <w:rsid w:val="00C2166C"/>
    <w:rsid w:val="00C219C5"/>
    <w:rsid w:val="00C21BCC"/>
    <w:rsid w:val="00C21DA3"/>
    <w:rsid w:val="00C24D0D"/>
    <w:rsid w:val="00C24E63"/>
    <w:rsid w:val="00C24F5A"/>
    <w:rsid w:val="00C2705C"/>
    <w:rsid w:val="00C2734B"/>
    <w:rsid w:val="00C273D4"/>
    <w:rsid w:val="00C308B2"/>
    <w:rsid w:val="00C31736"/>
    <w:rsid w:val="00C32467"/>
    <w:rsid w:val="00C32901"/>
    <w:rsid w:val="00C332F5"/>
    <w:rsid w:val="00C34F5C"/>
    <w:rsid w:val="00C40239"/>
    <w:rsid w:val="00C40FBD"/>
    <w:rsid w:val="00C43D8A"/>
    <w:rsid w:val="00C4422E"/>
    <w:rsid w:val="00C44FF3"/>
    <w:rsid w:val="00C45C38"/>
    <w:rsid w:val="00C465DE"/>
    <w:rsid w:val="00C4707D"/>
    <w:rsid w:val="00C47397"/>
    <w:rsid w:val="00C478F9"/>
    <w:rsid w:val="00C47943"/>
    <w:rsid w:val="00C47BF2"/>
    <w:rsid w:val="00C50633"/>
    <w:rsid w:val="00C51759"/>
    <w:rsid w:val="00C520A0"/>
    <w:rsid w:val="00C5309F"/>
    <w:rsid w:val="00C577FA"/>
    <w:rsid w:val="00C57FA7"/>
    <w:rsid w:val="00C61E87"/>
    <w:rsid w:val="00C61F16"/>
    <w:rsid w:val="00C655A4"/>
    <w:rsid w:val="00C65EAC"/>
    <w:rsid w:val="00C6694F"/>
    <w:rsid w:val="00C670A9"/>
    <w:rsid w:val="00C707F4"/>
    <w:rsid w:val="00C70D53"/>
    <w:rsid w:val="00C71B55"/>
    <w:rsid w:val="00C72C00"/>
    <w:rsid w:val="00C73B8D"/>
    <w:rsid w:val="00C747EC"/>
    <w:rsid w:val="00C8105A"/>
    <w:rsid w:val="00C81CDF"/>
    <w:rsid w:val="00C82309"/>
    <w:rsid w:val="00C826D1"/>
    <w:rsid w:val="00C82BBD"/>
    <w:rsid w:val="00C8324A"/>
    <w:rsid w:val="00C85336"/>
    <w:rsid w:val="00C85B36"/>
    <w:rsid w:val="00C869A3"/>
    <w:rsid w:val="00C90570"/>
    <w:rsid w:val="00C90616"/>
    <w:rsid w:val="00C91CA3"/>
    <w:rsid w:val="00C91DB2"/>
    <w:rsid w:val="00C92209"/>
    <w:rsid w:val="00C9372E"/>
    <w:rsid w:val="00C93FA7"/>
    <w:rsid w:val="00C94859"/>
    <w:rsid w:val="00C955DC"/>
    <w:rsid w:val="00CA1748"/>
    <w:rsid w:val="00CA3683"/>
    <w:rsid w:val="00CB24A1"/>
    <w:rsid w:val="00CB25B7"/>
    <w:rsid w:val="00CB4795"/>
    <w:rsid w:val="00CB56A6"/>
    <w:rsid w:val="00CC0E61"/>
    <w:rsid w:val="00CC101B"/>
    <w:rsid w:val="00CC1020"/>
    <w:rsid w:val="00CC605A"/>
    <w:rsid w:val="00CC7F86"/>
    <w:rsid w:val="00CD2820"/>
    <w:rsid w:val="00CD4C25"/>
    <w:rsid w:val="00CD5EB4"/>
    <w:rsid w:val="00CD71B5"/>
    <w:rsid w:val="00CE03C5"/>
    <w:rsid w:val="00CE0498"/>
    <w:rsid w:val="00CE0662"/>
    <w:rsid w:val="00CE0A50"/>
    <w:rsid w:val="00CE0CEF"/>
    <w:rsid w:val="00CE2804"/>
    <w:rsid w:val="00CE4092"/>
    <w:rsid w:val="00CE6540"/>
    <w:rsid w:val="00CE7261"/>
    <w:rsid w:val="00CE7C51"/>
    <w:rsid w:val="00CF17FB"/>
    <w:rsid w:val="00CF2E7C"/>
    <w:rsid w:val="00CF46EF"/>
    <w:rsid w:val="00CF63DF"/>
    <w:rsid w:val="00D02507"/>
    <w:rsid w:val="00D035CA"/>
    <w:rsid w:val="00D05C62"/>
    <w:rsid w:val="00D06A8C"/>
    <w:rsid w:val="00D073E4"/>
    <w:rsid w:val="00D07B77"/>
    <w:rsid w:val="00D102AF"/>
    <w:rsid w:val="00D11C4D"/>
    <w:rsid w:val="00D128F2"/>
    <w:rsid w:val="00D14C12"/>
    <w:rsid w:val="00D16378"/>
    <w:rsid w:val="00D16613"/>
    <w:rsid w:val="00D200CF"/>
    <w:rsid w:val="00D20877"/>
    <w:rsid w:val="00D216DC"/>
    <w:rsid w:val="00D220A8"/>
    <w:rsid w:val="00D225C5"/>
    <w:rsid w:val="00D22E2F"/>
    <w:rsid w:val="00D23F6B"/>
    <w:rsid w:val="00D24981"/>
    <w:rsid w:val="00D25A95"/>
    <w:rsid w:val="00D25CBA"/>
    <w:rsid w:val="00D2609B"/>
    <w:rsid w:val="00D26B6D"/>
    <w:rsid w:val="00D274DC"/>
    <w:rsid w:val="00D27936"/>
    <w:rsid w:val="00D27A70"/>
    <w:rsid w:val="00D316B1"/>
    <w:rsid w:val="00D31F0C"/>
    <w:rsid w:val="00D33498"/>
    <w:rsid w:val="00D35AB0"/>
    <w:rsid w:val="00D365FC"/>
    <w:rsid w:val="00D3677E"/>
    <w:rsid w:val="00D40E64"/>
    <w:rsid w:val="00D4348E"/>
    <w:rsid w:val="00D44AF2"/>
    <w:rsid w:val="00D45B32"/>
    <w:rsid w:val="00D45D35"/>
    <w:rsid w:val="00D4715C"/>
    <w:rsid w:val="00D47354"/>
    <w:rsid w:val="00D51487"/>
    <w:rsid w:val="00D52C62"/>
    <w:rsid w:val="00D53EF9"/>
    <w:rsid w:val="00D54473"/>
    <w:rsid w:val="00D55A18"/>
    <w:rsid w:val="00D56F82"/>
    <w:rsid w:val="00D57616"/>
    <w:rsid w:val="00D60601"/>
    <w:rsid w:val="00D647C0"/>
    <w:rsid w:val="00D64E9C"/>
    <w:rsid w:val="00D653AB"/>
    <w:rsid w:val="00D70E45"/>
    <w:rsid w:val="00D71BFC"/>
    <w:rsid w:val="00D71C2C"/>
    <w:rsid w:val="00D73160"/>
    <w:rsid w:val="00D73361"/>
    <w:rsid w:val="00D74EF4"/>
    <w:rsid w:val="00D75ADD"/>
    <w:rsid w:val="00D762F1"/>
    <w:rsid w:val="00D766B4"/>
    <w:rsid w:val="00D76762"/>
    <w:rsid w:val="00D76940"/>
    <w:rsid w:val="00D76F6F"/>
    <w:rsid w:val="00D77411"/>
    <w:rsid w:val="00D77971"/>
    <w:rsid w:val="00D8085B"/>
    <w:rsid w:val="00D8416B"/>
    <w:rsid w:val="00D85EE7"/>
    <w:rsid w:val="00D8717B"/>
    <w:rsid w:val="00D877C3"/>
    <w:rsid w:val="00D923C5"/>
    <w:rsid w:val="00D94BC3"/>
    <w:rsid w:val="00D961A6"/>
    <w:rsid w:val="00DA0F6C"/>
    <w:rsid w:val="00DA2D77"/>
    <w:rsid w:val="00DA3097"/>
    <w:rsid w:val="00DA3C04"/>
    <w:rsid w:val="00DA60ED"/>
    <w:rsid w:val="00DA691B"/>
    <w:rsid w:val="00DA6BA6"/>
    <w:rsid w:val="00DA6D3D"/>
    <w:rsid w:val="00DA6ED5"/>
    <w:rsid w:val="00DB1106"/>
    <w:rsid w:val="00DB11DE"/>
    <w:rsid w:val="00DB141C"/>
    <w:rsid w:val="00DB2BB2"/>
    <w:rsid w:val="00DB33D5"/>
    <w:rsid w:val="00DB3E26"/>
    <w:rsid w:val="00DB40A2"/>
    <w:rsid w:val="00DB5C1A"/>
    <w:rsid w:val="00DB5D1B"/>
    <w:rsid w:val="00DB735C"/>
    <w:rsid w:val="00DC0140"/>
    <w:rsid w:val="00DC03DD"/>
    <w:rsid w:val="00DC08C7"/>
    <w:rsid w:val="00DC0A62"/>
    <w:rsid w:val="00DC3A72"/>
    <w:rsid w:val="00DC49A1"/>
    <w:rsid w:val="00DD1C94"/>
    <w:rsid w:val="00DD2266"/>
    <w:rsid w:val="00DD2CCB"/>
    <w:rsid w:val="00DD3C8B"/>
    <w:rsid w:val="00DD4365"/>
    <w:rsid w:val="00DD438C"/>
    <w:rsid w:val="00DD4E87"/>
    <w:rsid w:val="00DD5C56"/>
    <w:rsid w:val="00DD5E28"/>
    <w:rsid w:val="00DD6F58"/>
    <w:rsid w:val="00DE2057"/>
    <w:rsid w:val="00DE51BB"/>
    <w:rsid w:val="00DE6398"/>
    <w:rsid w:val="00DE73CD"/>
    <w:rsid w:val="00DE7793"/>
    <w:rsid w:val="00DE7882"/>
    <w:rsid w:val="00DF0932"/>
    <w:rsid w:val="00DF1158"/>
    <w:rsid w:val="00DF17E8"/>
    <w:rsid w:val="00DF1866"/>
    <w:rsid w:val="00DF26C8"/>
    <w:rsid w:val="00DF2E5C"/>
    <w:rsid w:val="00DF3CDE"/>
    <w:rsid w:val="00DF6C9E"/>
    <w:rsid w:val="00DF7E87"/>
    <w:rsid w:val="00E0011F"/>
    <w:rsid w:val="00E0073B"/>
    <w:rsid w:val="00E00B7C"/>
    <w:rsid w:val="00E01B06"/>
    <w:rsid w:val="00E01E4F"/>
    <w:rsid w:val="00E03BFE"/>
    <w:rsid w:val="00E04459"/>
    <w:rsid w:val="00E04EA6"/>
    <w:rsid w:val="00E04FFC"/>
    <w:rsid w:val="00E05AB8"/>
    <w:rsid w:val="00E05F09"/>
    <w:rsid w:val="00E101CE"/>
    <w:rsid w:val="00E1025A"/>
    <w:rsid w:val="00E1208B"/>
    <w:rsid w:val="00E1213C"/>
    <w:rsid w:val="00E12EBA"/>
    <w:rsid w:val="00E1327D"/>
    <w:rsid w:val="00E1366D"/>
    <w:rsid w:val="00E14112"/>
    <w:rsid w:val="00E146E4"/>
    <w:rsid w:val="00E14E6C"/>
    <w:rsid w:val="00E15F60"/>
    <w:rsid w:val="00E16CD2"/>
    <w:rsid w:val="00E173A9"/>
    <w:rsid w:val="00E17B3E"/>
    <w:rsid w:val="00E20CF6"/>
    <w:rsid w:val="00E22166"/>
    <w:rsid w:val="00E2231A"/>
    <w:rsid w:val="00E227A5"/>
    <w:rsid w:val="00E2291E"/>
    <w:rsid w:val="00E22AB0"/>
    <w:rsid w:val="00E23798"/>
    <w:rsid w:val="00E23B27"/>
    <w:rsid w:val="00E24AF9"/>
    <w:rsid w:val="00E2532D"/>
    <w:rsid w:val="00E2566F"/>
    <w:rsid w:val="00E26045"/>
    <w:rsid w:val="00E31717"/>
    <w:rsid w:val="00E32580"/>
    <w:rsid w:val="00E34AC9"/>
    <w:rsid w:val="00E3563E"/>
    <w:rsid w:val="00E3586F"/>
    <w:rsid w:val="00E359C4"/>
    <w:rsid w:val="00E361F1"/>
    <w:rsid w:val="00E362EB"/>
    <w:rsid w:val="00E40B8F"/>
    <w:rsid w:val="00E41ACC"/>
    <w:rsid w:val="00E41EEE"/>
    <w:rsid w:val="00E42535"/>
    <w:rsid w:val="00E444E7"/>
    <w:rsid w:val="00E447CC"/>
    <w:rsid w:val="00E46DC1"/>
    <w:rsid w:val="00E4733F"/>
    <w:rsid w:val="00E50595"/>
    <w:rsid w:val="00E51103"/>
    <w:rsid w:val="00E52479"/>
    <w:rsid w:val="00E52CFE"/>
    <w:rsid w:val="00E52FB2"/>
    <w:rsid w:val="00E53905"/>
    <w:rsid w:val="00E544CD"/>
    <w:rsid w:val="00E574E5"/>
    <w:rsid w:val="00E60224"/>
    <w:rsid w:val="00E609CD"/>
    <w:rsid w:val="00E61AA9"/>
    <w:rsid w:val="00E64D48"/>
    <w:rsid w:val="00E67037"/>
    <w:rsid w:val="00E67480"/>
    <w:rsid w:val="00E72BC6"/>
    <w:rsid w:val="00E7389B"/>
    <w:rsid w:val="00E77C0B"/>
    <w:rsid w:val="00E77F70"/>
    <w:rsid w:val="00E80D47"/>
    <w:rsid w:val="00E8101E"/>
    <w:rsid w:val="00E812CE"/>
    <w:rsid w:val="00E82FDF"/>
    <w:rsid w:val="00E83F99"/>
    <w:rsid w:val="00E85B9B"/>
    <w:rsid w:val="00E90563"/>
    <w:rsid w:val="00E90DB5"/>
    <w:rsid w:val="00E91C67"/>
    <w:rsid w:val="00E91EAD"/>
    <w:rsid w:val="00E9240D"/>
    <w:rsid w:val="00E95B23"/>
    <w:rsid w:val="00EA014F"/>
    <w:rsid w:val="00EA0473"/>
    <w:rsid w:val="00EA32A6"/>
    <w:rsid w:val="00EA44AE"/>
    <w:rsid w:val="00EA4B98"/>
    <w:rsid w:val="00EA674F"/>
    <w:rsid w:val="00EA7ADB"/>
    <w:rsid w:val="00EB0629"/>
    <w:rsid w:val="00EB088A"/>
    <w:rsid w:val="00EB1549"/>
    <w:rsid w:val="00EB22FE"/>
    <w:rsid w:val="00EB5416"/>
    <w:rsid w:val="00EB68E7"/>
    <w:rsid w:val="00EB6964"/>
    <w:rsid w:val="00EB6EFC"/>
    <w:rsid w:val="00EB704B"/>
    <w:rsid w:val="00EB71C9"/>
    <w:rsid w:val="00EB7726"/>
    <w:rsid w:val="00EC0866"/>
    <w:rsid w:val="00EC2B55"/>
    <w:rsid w:val="00EC4699"/>
    <w:rsid w:val="00EC607A"/>
    <w:rsid w:val="00EC756D"/>
    <w:rsid w:val="00ED16E6"/>
    <w:rsid w:val="00ED2E0A"/>
    <w:rsid w:val="00ED3120"/>
    <w:rsid w:val="00ED3889"/>
    <w:rsid w:val="00ED588A"/>
    <w:rsid w:val="00ED601B"/>
    <w:rsid w:val="00ED6BD3"/>
    <w:rsid w:val="00ED77B6"/>
    <w:rsid w:val="00ED7D2D"/>
    <w:rsid w:val="00EE1AD6"/>
    <w:rsid w:val="00EE1F51"/>
    <w:rsid w:val="00EE2681"/>
    <w:rsid w:val="00EE50CC"/>
    <w:rsid w:val="00EE6441"/>
    <w:rsid w:val="00EE67EA"/>
    <w:rsid w:val="00EF0C77"/>
    <w:rsid w:val="00EF116F"/>
    <w:rsid w:val="00EF2107"/>
    <w:rsid w:val="00EF3359"/>
    <w:rsid w:val="00EF3F69"/>
    <w:rsid w:val="00EF4251"/>
    <w:rsid w:val="00EF475A"/>
    <w:rsid w:val="00EF5555"/>
    <w:rsid w:val="00EF7041"/>
    <w:rsid w:val="00F0031E"/>
    <w:rsid w:val="00F00681"/>
    <w:rsid w:val="00F01B7F"/>
    <w:rsid w:val="00F02567"/>
    <w:rsid w:val="00F02D5E"/>
    <w:rsid w:val="00F03C2A"/>
    <w:rsid w:val="00F04C94"/>
    <w:rsid w:val="00F04F36"/>
    <w:rsid w:val="00F05E1E"/>
    <w:rsid w:val="00F104A4"/>
    <w:rsid w:val="00F1068E"/>
    <w:rsid w:val="00F10CF5"/>
    <w:rsid w:val="00F115FC"/>
    <w:rsid w:val="00F117AA"/>
    <w:rsid w:val="00F120C5"/>
    <w:rsid w:val="00F124C7"/>
    <w:rsid w:val="00F13131"/>
    <w:rsid w:val="00F141BD"/>
    <w:rsid w:val="00F14759"/>
    <w:rsid w:val="00F14C3A"/>
    <w:rsid w:val="00F16132"/>
    <w:rsid w:val="00F170DB"/>
    <w:rsid w:val="00F2056B"/>
    <w:rsid w:val="00F2105C"/>
    <w:rsid w:val="00F2180D"/>
    <w:rsid w:val="00F22BD4"/>
    <w:rsid w:val="00F23C81"/>
    <w:rsid w:val="00F243A8"/>
    <w:rsid w:val="00F2539E"/>
    <w:rsid w:val="00F2755D"/>
    <w:rsid w:val="00F27FE7"/>
    <w:rsid w:val="00F3070D"/>
    <w:rsid w:val="00F31007"/>
    <w:rsid w:val="00F31477"/>
    <w:rsid w:val="00F31EA0"/>
    <w:rsid w:val="00F33CF4"/>
    <w:rsid w:val="00F34F1A"/>
    <w:rsid w:val="00F3525E"/>
    <w:rsid w:val="00F35A20"/>
    <w:rsid w:val="00F36F26"/>
    <w:rsid w:val="00F40201"/>
    <w:rsid w:val="00F4049F"/>
    <w:rsid w:val="00F431A3"/>
    <w:rsid w:val="00F4381C"/>
    <w:rsid w:val="00F441AF"/>
    <w:rsid w:val="00F45035"/>
    <w:rsid w:val="00F45B09"/>
    <w:rsid w:val="00F464AB"/>
    <w:rsid w:val="00F46AD9"/>
    <w:rsid w:val="00F47DF6"/>
    <w:rsid w:val="00F47F38"/>
    <w:rsid w:val="00F500D4"/>
    <w:rsid w:val="00F5098B"/>
    <w:rsid w:val="00F50FBA"/>
    <w:rsid w:val="00F51FD8"/>
    <w:rsid w:val="00F5294D"/>
    <w:rsid w:val="00F538F8"/>
    <w:rsid w:val="00F53FD9"/>
    <w:rsid w:val="00F54B0E"/>
    <w:rsid w:val="00F561DD"/>
    <w:rsid w:val="00F5734D"/>
    <w:rsid w:val="00F6074F"/>
    <w:rsid w:val="00F612DB"/>
    <w:rsid w:val="00F613AB"/>
    <w:rsid w:val="00F61525"/>
    <w:rsid w:val="00F618C8"/>
    <w:rsid w:val="00F63B78"/>
    <w:rsid w:val="00F6408F"/>
    <w:rsid w:val="00F6437D"/>
    <w:rsid w:val="00F65075"/>
    <w:rsid w:val="00F65611"/>
    <w:rsid w:val="00F65F99"/>
    <w:rsid w:val="00F6601A"/>
    <w:rsid w:val="00F67980"/>
    <w:rsid w:val="00F67C1D"/>
    <w:rsid w:val="00F67DF6"/>
    <w:rsid w:val="00F709B2"/>
    <w:rsid w:val="00F719F1"/>
    <w:rsid w:val="00F71EFB"/>
    <w:rsid w:val="00F72CBD"/>
    <w:rsid w:val="00F74FFF"/>
    <w:rsid w:val="00F75B51"/>
    <w:rsid w:val="00F75EA9"/>
    <w:rsid w:val="00F76151"/>
    <w:rsid w:val="00F77A62"/>
    <w:rsid w:val="00F77CA2"/>
    <w:rsid w:val="00F81284"/>
    <w:rsid w:val="00F8226D"/>
    <w:rsid w:val="00F836B9"/>
    <w:rsid w:val="00F83CC4"/>
    <w:rsid w:val="00F84F7D"/>
    <w:rsid w:val="00F85E92"/>
    <w:rsid w:val="00F86363"/>
    <w:rsid w:val="00F87651"/>
    <w:rsid w:val="00F9065C"/>
    <w:rsid w:val="00F90764"/>
    <w:rsid w:val="00F90FAF"/>
    <w:rsid w:val="00F91F5B"/>
    <w:rsid w:val="00F92227"/>
    <w:rsid w:val="00F94A5C"/>
    <w:rsid w:val="00F96E28"/>
    <w:rsid w:val="00FA0658"/>
    <w:rsid w:val="00FA1B50"/>
    <w:rsid w:val="00FA3568"/>
    <w:rsid w:val="00FA3F4B"/>
    <w:rsid w:val="00FA4C30"/>
    <w:rsid w:val="00FA5A84"/>
    <w:rsid w:val="00FA5C1C"/>
    <w:rsid w:val="00FA7295"/>
    <w:rsid w:val="00FA7665"/>
    <w:rsid w:val="00FA7B87"/>
    <w:rsid w:val="00FB0BDE"/>
    <w:rsid w:val="00FB1C58"/>
    <w:rsid w:val="00FB20C1"/>
    <w:rsid w:val="00FB3C8A"/>
    <w:rsid w:val="00FB4696"/>
    <w:rsid w:val="00FB5601"/>
    <w:rsid w:val="00FB6AC2"/>
    <w:rsid w:val="00FB7A5F"/>
    <w:rsid w:val="00FC15D6"/>
    <w:rsid w:val="00FC35DE"/>
    <w:rsid w:val="00FC4B94"/>
    <w:rsid w:val="00FC620E"/>
    <w:rsid w:val="00FD2A72"/>
    <w:rsid w:val="00FD36A9"/>
    <w:rsid w:val="00FD37D2"/>
    <w:rsid w:val="00FD455E"/>
    <w:rsid w:val="00FD56FC"/>
    <w:rsid w:val="00FE063D"/>
    <w:rsid w:val="00FE14CE"/>
    <w:rsid w:val="00FE1998"/>
    <w:rsid w:val="00FE238F"/>
    <w:rsid w:val="00FE28AB"/>
    <w:rsid w:val="00FE2946"/>
    <w:rsid w:val="00FE3B83"/>
    <w:rsid w:val="00FE4626"/>
    <w:rsid w:val="00FE4780"/>
    <w:rsid w:val="00FE51F6"/>
    <w:rsid w:val="00FE5796"/>
    <w:rsid w:val="00FE63CB"/>
    <w:rsid w:val="00FF03F4"/>
    <w:rsid w:val="00FF152F"/>
    <w:rsid w:val="00FF2544"/>
    <w:rsid w:val="00FF36F5"/>
    <w:rsid w:val="00FF3703"/>
    <w:rsid w:val="00FF41D1"/>
    <w:rsid w:val="00FF4503"/>
    <w:rsid w:val="00FF51E6"/>
    <w:rsid w:val="00FF5C43"/>
    <w:rsid w:val="00FF62C6"/>
    <w:rsid w:val="00FF686D"/>
    <w:rsid w:val="00FF69E0"/>
    <w:rsid w:val="00FF6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106DB8"/>
  <w15:docId w15:val="{6D1C0487-B592-4AAC-B372-ED961B7F7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CA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36F5"/>
    <w:pPr>
      <w:keepNext/>
      <w:keepLines/>
      <w:spacing w:before="240" w:after="120"/>
      <w:outlineLvl w:val="0"/>
    </w:pPr>
    <w:rPr>
      <w:rFonts w:asciiTheme="minorHAnsi" w:eastAsiaTheme="majorEastAsia" w:hAnsiTheme="minorHAnsi" w:cstheme="minorHAnsi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ainTextChar">
    <w:name w:val="Plain Text Char"/>
    <w:uiPriority w:val="99"/>
    <w:semiHidden/>
    <w:rsid w:val="00E03BFE"/>
    <w:rPr>
      <w:rFonts w:ascii="Consolas" w:hAnsi="Consolas" w:cs="Consolas"/>
      <w:sz w:val="21"/>
      <w:szCs w:val="21"/>
    </w:rPr>
  </w:style>
  <w:style w:type="paragraph" w:styleId="PlainText">
    <w:name w:val="Plain Text"/>
    <w:basedOn w:val="Normal"/>
    <w:link w:val="PlainTextChar1"/>
    <w:uiPriority w:val="99"/>
    <w:semiHidden/>
    <w:rsid w:val="00E03BFE"/>
    <w:rPr>
      <w:rFonts w:ascii="Consolas" w:hAnsi="Consolas" w:cs="Consolas"/>
      <w:sz w:val="21"/>
      <w:szCs w:val="21"/>
      <w:lang w:eastAsia="ja-JP"/>
    </w:rPr>
  </w:style>
  <w:style w:type="character" w:customStyle="1" w:styleId="PlainTextChar1">
    <w:name w:val="Plain Text Char1"/>
    <w:basedOn w:val="DefaultParagraphFont"/>
    <w:link w:val="PlainText"/>
    <w:uiPriority w:val="99"/>
    <w:semiHidden/>
    <w:rsid w:val="00755FB3"/>
    <w:rPr>
      <w:rFonts w:ascii="Courier New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rsid w:val="00E101CE"/>
    <w:rPr>
      <w:color w:val="0000FF"/>
      <w:u w:val="single"/>
    </w:rPr>
  </w:style>
  <w:style w:type="character" w:styleId="Strong">
    <w:name w:val="Strong"/>
    <w:basedOn w:val="DefaultParagraphFont"/>
    <w:uiPriority w:val="99"/>
    <w:qFormat/>
    <w:rsid w:val="006A0857"/>
    <w:rPr>
      <w:b/>
      <w:bCs/>
    </w:rPr>
  </w:style>
  <w:style w:type="paragraph" w:styleId="Footer">
    <w:name w:val="footer"/>
    <w:basedOn w:val="Normal"/>
    <w:link w:val="FooterChar"/>
    <w:uiPriority w:val="99"/>
    <w:rsid w:val="006A085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55FB3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6A0857"/>
  </w:style>
  <w:style w:type="character" w:styleId="CommentReference">
    <w:name w:val="annotation reference"/>
    <w:basedOn w:val="DefaultParagraphFont"/>
    <w:uiPriority w:val="99"/>
    <w:semiHidden/>
    <w:rsid w:val="001F21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F21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215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F2155"/>
    <w:rPr>
      <w:b/>
      <w:bCs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1F215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1F2155"/>
    <w:rPr>
      <w:rFonts w:ascii="Tahoma" w:hAnsi="Tahoma" w:cs="Tahoma"/>
      <w:sz w:val="16"/>
      <w:szCs w:val="16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F2155"/>
    <w:rPr>
      <w:rFonts w:ascii="Tahoma" w:hAnsi="Tahoma" w:cs="Tahoma"/>
      <w:sz w:val="16"/>
      <w:szCs w:val="16"/>
    </w:rPr>
  </w:style>
  <w:style w:type="character" w:customStyle="1" w:styleId="address">
    <w:name w:val="address"/>
    <w:basedOn w:val="DefaultParagraphFont"/>
    <w:rsid w:val="00B379F8"/>
  </w:style>
  <w:style w:type="character" w:styleId="FollowedHyperlink">
    <w:name w:val="FollowedHyperlink"/>
    <w:basedOn w:val="DefaultParagraphFont"/>
    <w:uiPriority w:val="99"/>
    <w:semiHidden/>
    <w:unhideWhenUsed/>
    <w:rsid w:val="00C02445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946634"/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CD4C25"/>
    <w:rPr>
      <w:color w:val="808080"/>
      <w:shd w:val="clear" w:color="auto" w:fill="E6E6E6"/>
    </w:rPr>
  </w:style>
  <w:style w:type="paragraph" w:customStyle="1" w:styleId="v1msolistparagraph">
    <w:name w:val="v1msolistparagraph"/>
    <w:basedOn w:val="Normal"/>
    <w:rsid w:val="00006A33"/>
    <w:pPr>
      <w:spacing w:before="100" w:beforeAutospacing="1" w:after="100" w:afterAutospacing="1"/>
    </w:pPr>
    <w:rPr>
      <w:lang w:val="es-ES" w:eastAsia="es-ES"/>
    </w:rPr>
  </w:style>
  <w:style w:type="paragraph" w:customStyle="1" w:styleId="v1msonormal">
    <w:name w:val="v1msonormal"/>
    <w:basedOn w:val="Normal"/>
    <w:rsid w:val="00006A33"/>
    <w:pPr>
      <w:spacing w:before="100" w:beforeAutospacing="1" w:after="100" w:afterAutospacing="1"/>
    </w:pPr>
    <w:rPr>
      <w:lang w:val="es-ES" w:eastAsia="es-ES"/>
    </w:rPr>
  </w:style>
  <w:style w:type="paragraph" w:customStyle="1" w:styleId="v1msoplaintext">
    <w:name w:val="v1msoplaintext"/>
    <w:basedOn w:val="Normal"/>
    <w:rsid w:val="00006A33"/>
    <w:pPr>
      <w:spacing w:before="100" w:beforeAutospacing="1" w:after="100" w:afterAutospacing="1"/>
    </w:pPr>
    <w:rPr>
      <w:lang w:val="es-ES" w:eastAsia="es-E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301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F36F5"/>
    <w:rPr>
      <w:rFonts w:asciiTheme="minorHAnsi" w:eastAsiaTheme="majorEastAsia" w:hAnsiTheme="minorHAnsi" w:cstheme="minorHAnsi"/>
      <w:b/>
      <w:bCs/>
      <w:color w:val="000000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E0D6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0D6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D961A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16A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988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8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8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8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8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8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8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3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4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76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57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2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0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0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3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6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5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81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ne.aom.org/awards" TargetMode="External"/><Relationship Id="rId13" Type="http://schemas.openxmlformats.org/officeDocument/2006/relationships/hyperlink" Target="mailto:changhoon_oh@ku.edu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jrivera@email.gwu.edu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oetzelj@american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changhoon_oh@ku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rivera@email.gwu.edu" TargetMode="External"/><Relationship Id="rId14" Type="http://schemas.openxmlformats.org/officeDocument/2006/relationships/hyperlink" Target="mailto:oetzelj@america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66</Words>
  <Characters>2659</Characters>
  <Application>Microsoft Office Word</Application>
  <DocSecurity>0</DocSecurity>
  <Lines>22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2010 ONE Book Award</vt:lpstr>
      <vt:lpstr>2010 ONE Book Award</vt:lpstr>
      <vt:lpstr>2010 ONE Book Award</vt:lpstr>
    </vt:vector>
  </TitlesOfParts>
  <Company>UCLA</Company>
  <LinksUpToDate>false</LinksUpToDate>
  <CharactersWithSpaces>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0 ONE Book Award</dc:title>
  <dc:creator>Anonymous</dc:creator>
  <cp:lastModifiedBy>Todd Schifeling</cp:lastModifiedBy>
  <cp:revision>5</cp:revision>
  <cp:lastPrinted>2013-02-20T23:08:00Z</cp:lastPrinted>
  <dcterms:created xsi:type="dcterms:W3CDTF">2023-11-29T03:53:00Z</dcterms:created>
  <dcterms:modified xsi:type="dcterms:W3CDTF">2024-01-17T02:54:00Z</dcterms:modified>
</cp:coreProperties>
</file>